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43391488"/>
    <w:bookmarkStart w:id="1" w:name="_Toc349720821"/>
    <w:p w14:paraId="2E0C06CB" w14:textId="2301FD01" w:rsidR="00F3744E" w:rsidRPr="00C56B13" w:rsidRDefault="00B75212" w:rsidP="00C56B13">
      <w:pPr>
        <w:pStyle w:val="Heading1"/>
      </w:pPr>
      <w:sdt>
        <w:sdtPr>
          <w:alias w:val="Title"/>
          <w:tag w:val=""/>
          <w:id w:val="-1710479494"/>
          <w:placeholder>
            <w:docPart w:val="B588981762834DD29D148DBF3DE7AC9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05635">
            <w:t>Residential aged care</w:t>
          </w:r>
        </w:sdtContent>
      </w:sdt>
      <w:bookmarkEnd w:id="0"/>
    </w:p>
    <w:p w14:paraId="08338964" w14:textId="0B7B420A" w:rsidR="001A07DF" w:rsidRPr="00C56B13" w:rsidRDefault="009971B9" w:rsidP="00C56B13">
      <w:pPr>
        <w:pStyle w:val="Subtitle"/>
      </w:pPr>
      <w:r w:rsidRPr="00C56B13">
        <w:t>Options for younger people</w:t>
      </w:r>
      <w:bookmarkStart w:id="2" w:name="_Toc43391490"/>
      <w:bookmarkStart w:id="3" w:name="_Hlk41920175"/>
      <w:bookmarkStart w:id="4" w:name="_Toc349720822"/>
      <w:bookmarkStart w:id="5" w:name="_Toc436041083"/>
      <w:bookmarkStart w:id="6" w:name="_Toc436041104"/>
      <w:bookmarkStart w:id="7" w:name="_Toc436042092"/>
      <w:bookmarkStart w:id="8" w:name="_Toc436045528"/>
      <w:bookmarkStart w:id="9" w:name="_Toc436047507"/>
      <w:bookmarkStart w:id="10" w:name="_Toc436404418"/>
      <w:bookmarkStart w:id="11" w:name="_Toc436405278"/>
      <w:bookmarkStart w:id="12" w:name="_Toc436408280"/>
      <w:bookmarkStart w:id="13" w:name="_Toc436413472"/>
      <w:bookmarkStart w:id="14" w:name="_Toc436919461"/>
      <w:bookmarkStart w:id="15" w:name="_Toc456265824"/>
      <w:bookmarkStart w:id="16" w:name="_Toc456356067"/>
      <w:bookmarkStart w:id="17" w:name="_Toc456361565"/>
      <w:bookmarkStart w:id="18" w:name="_Toc456689002"/>
      <w:bookmarkStart w:id="19" w:name="_Toc457399254"/>
      <w:bookmarkStart w:id="20" w:name="_Toc457998488"/>
      <w:bookmarkStart w:id="21" w:name="_Toc458078844"/>
      <w:bookmarkStart w:id="22" w:name="_Toc459970016"/>
      <w:bookmarkStart w:id="23" w:name="_Toc461529570"/>
      <w:bookmarkStart w:id="24" w:name="_Toc462754404"/>
      <w:bookmarkStart w:id="25" w:name="_Toc465164043"/>
      <w:bookmarkStart w:id="26" w:name="_Toc476219418"/>
      <w:bookmarkStart w:id="27" w:name="_Toc476231074"/>
      <w:bookmarkStart w:id="28" w:name="_Toc476235959"/>
      <w:bookmarkStart w:id="29" w:name="_Toc476306061"/>
      <w:bookmarkStart w:id="30" w:name="_Toc497142653"/>
      <w:bookmarkStart w:id="31" w:name="_Toc497209780"/>
      <w:bookmarkStart w:id="32" w:name="_Toc497212948"/>
      <w:bookmarkStart w:id="33" w:name="_Toc497215532"/>
      <w:bookmarkStart w:id="34" w:name="_Toc497302119"/>
      <w:bookmarkStart w:id="35" w:name="_Toc498339416"/>
      <w:bookmarkStart w:id="36" w:name="_Toc527635162"/>
      <w:bookmarkStart w:id="37" w:name="_Toc527644811"/>
      <w:bookmarkStart w:id="38" w:name="_Toc527704574"/>
      <w:bookmarkStart w:id="39" w:name="_Toc529882154"/>
      <w:bookmarkStart w:id="40" w:name="_Toc533076399"/>
      <w:bookmarkStart w:id="41" w:name="_Toc533077009"/>
      <w:bookmarkStart w:id="42" w:name="_Toc533079087"/>
      <w:bookmarkStart w:id="43" w:name="_Toc533084357"/>
      <w:bookmarkStart w:id="44" w:name="_Toc5878085"/>
      <w:bookmarkStart w:id="45" w:name="_Toc5975100"/>
      <w:bookmarkStart w:id="46" w:name="_Toc5979654"/>
      <w:bookmarkStart w:id="47" w:name="_Toc6302388"/>
      <w:bookmarkStart w:id="48" w:name="_Toc6305501"/>
      <w:bookmarkStart w:id="49" w:name="_Toc6306673"/>
      <w:bookmarkStart w:id="50" w:name="_Toc6390563"/>
    </w:p>
    <w:p w14:paraId="3C2A7661" w14:textId="735A9864" w:rsidR="00B60B5F" w:rsidRPr="00C56B13" w:rsidRDefault="005312A4" w:rsidP="00C56B13">
      <w:pPr>
        <w:pStyle w:val="Heading3"/>
      </w:pPr>
      <w:r>
        <w:t xml:space="preserve">A text only </w:t>
      </w:r>
      <w:r w:rsidR="007C5556" w:rsidRPr="00C56B13">
        <w:t>Easy Read version</w:t>
      </w:r>
      <w:bookmarkEnd w:id="2"/>
    </w:p>
    <w:p w14:paraId="22DF0852" w14:textId="2AD88872" w:rsidR="00F3744E" w:rsidRPr="00C56B13" w:rsidRDefault="00F3744E" w:rsidP="002C4528">
      <w:pPr>
        <w:pStyle w:val="TOCHeading"/>
        <w:spacing w:before="600"/>
      </w:pPr>
      <w:bookmarkStart w:id="51" w:name="_Toc12634014"/>
      <w:bookmarkStart w:id="52" w:name="_Toc12636472"/>
      <w:bookmarkStart w:id="53" w:name="_Toc41655087"/>
      <w:bookmarkStart w:id="54" w:name="_Toc41661249"/>
      <w:bookmarkStart w:id="55" w:name="_Toc42086741"/>
      <w:bookmarkStart w:id="56" w:name="_Toc42093323"/>
      <w:bookmarkStart w:id="57" w:name="_Toc43391443"/>
      <w:bookmarkStart w:id="58" w:name="_Toc43391491"/>
      <w:bookmarkStart w:id="59" w:name="_Toc43392533"/>
      <w:bookmarkStart w:id="60" w:name="_Toc43393119"/>
      <w:bookmarkEnd w:id="3"/>
      <w:r w:rsidRPr="00C56B13">
        <w:t>How to use this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r w:rsidR="009971B9" w:rsidRPr="00C56B13">
        <w:t xml:space="preserve"> guide</w:t>
      </w:r>
    </w:p>
    <w:p w14:paraId="040FA002" w14:textId="77777777" w:rsidR="004837CB" w:rsidRDefault="00C56B13" w:rsidP="00C56B13">
      <w:r w:rsidRPr="00C56B13">
        <w:t xml:space="preserve">The National Disability Insurance Agency (NDIA) wrote this guide. </w:t>
      </w:r>
    </w:p>
    <w:p w14:paraId="1E4424B7" w14:textId="1F89C9CE" w:rsidR="00C56B13" w:rsidRPr="00C56B13" w:rsidRDefault="00C56B13" w:rsidP="00C56B13">
      <w:r w:rsidRPr="00C56B13">
        <w:t xml:space="preserve">When you see the word ‘we’, it means the NDIA. </w:t>
      </w:r>
    </w:p>
    <w:p w14:paraId="3741511B" w14:textId="77777777" w:rsidR="00C56B13" w:rsidRDefault="00C56B13" w:rsidP="00C56B13">
      <w:r>
        <w:t>We wrote thi</w:t>
      </w:r>
      <w:r w:rsidRPr="00E9016B">
        <w:t>s</w:t>
      </w:r>
      <w:r>
        <w:t xml:space="preserve"> guide </w:t>
      </w:r>
      <w:r w:rsidRPr="00E9016B">
        <w:t xml:space="preserve">in an easy to read way. </w:t>
      </w:r>
    </w:p>
    <w:p w14:paraId="792C20B4" w14:textId="77777777" w:rsidR="00C56B13" w:rsidRDefault="00C56B13" w:rsidP="00C56B13">
      <w:r>
        <w:t>We have</w:t>
      </w:r>
      <w:r w:rsidRPr="001C28AC">
        <w:t xml:space="preserve"> written </w:t>
      </w:r>
      <w:r>
        <w:t xml:space="preserve">some words </w:t>
      </w:r>
      <w:r w:rsidRPr="001C28AC">
        <w:t xml:space="preserve">in </w:t>
      </w:r>
      <w:r w:rsidRPr="00C56B13">
        <w:rPr>
          <w:rStyle w:val="Strong"/>
        </w:rPr>
        <w:t>bold</w:t>
      </w:r>
      <w:r w:rsidRPr="001C28AC">
        <w:t>.</w:t>
      </w:r>
    </w:p>
    <w:p w14:paraId="2CEF8643" w14:textId="77777777" w:rsidR="00C56B13" w:rsidRPr="00E9016B" w:rsidRDefault="00C56B13" w:rsidP="00C56B13">
      <w:r w:rsidRPr="00232BA5">
        <w:t>This means the letters are</w:t>
      </w:r>
      <w:r>
        <w:t xml:space="preserve"> thicker and darker.</w:t>
      </w:r>
    </w:p>
    <w:p w14:paraId="7BFE8F54" w14:textId="77777777" w:rsidR="00C56B13" w:rsidRDefault="00C56B13" w:rsidP="00C56B13">
      <w:r>
        <w:t>We explain what these words mean.</w:t>
      </w:r>
    </w:p>
    <w:p w14:paraId="6FCD854B" w14:textId="1BF7EA92" w:rsidR="00C56B13" w:rsidRPr="00E9016B" w:rsidRDefault="00C56B13" w:rsidP="00C56B13">
      <w:r>
        <w:t xml:space="preserve">There is a list of these words on page </w:t>
      </w:r>
      <w:r w:rsidR="00A21E0A">
        <w:t>15</w:t>
      </w:r>
      <w:r>
        <w:t xml:space="preserve">. </w:t>
      </w:r>
    </w:p>
    <w:p w14:paraId="3A7F9126" w14:textId="77777777" w:rsidR="00C56B13" w:rsidRPr="00FC5016" w:rsidRDefault="00C56B13" w:rsidP="00C56B13">
      <w:r w:rsidRPr="000F6E4B">
        <w:t xml:space="preserve">This Easy </w:t>
      </w:r>
      <w:r>
        <w:t>Read guide is a summary of a</w:t>
      </w:r>
      <w:r>
        <w:rPr>
          <w:rFonts w:ascii="Calibri" w:hAnsi="Calibri"/>
        </w:rPr>
        <w:t xml:space="preserve"> </w:t>
      </w:r>
      <w:r>
        <w:t>page</w:t>
      </w:r>
      <w:r>
        <w:rPr>
          <w:rFonts w:ascii="Calibri" w:hAnsi="Calibri" w:cs="Calibri"/>
        </w:rPr>
        <w:t xml:space="preserve"> </w:t>
      </w:r>
      <w:r>
        <w:t>on</w:t>
      </w:r>
      <w:r>
        <w:rPr>
          <w:rFonts w:ascii="Calibri" w:hAnsi="Calibri" w:cs="Calibri"/>
        </w:rPr>
        <w:t xml:space="preserve"> </w:t>
      </w:r>
      <w:r>
        <w:t>our website.</w:t>
      </w:r>
    </w:p>
    <w:p w14:paraId="78DD1019" w14:textId="60FE7CEA" w:rsidR="00C56B13" w:rsidRPr="004837CB" w:rsidRDefault="00C56B13" w:rsidP="00C56B13">
      <w:pPr>
        <w:rPr>
          <w:rStyle w:val="Hyperlink"/>
          <w:b w:val="0"/>
          <w:color w:val="auto"/>
        </w:rPr>
      </w:pPr>
      <w:r>
        <w:t xml:space="preserve">You can find this page </w:t>
      </w:r>
      <w:r w:rsidRPr="000F6E4B">
        <w:t xml:space="preserve">on </w:t>
      </w:r>
      <w:r>
        <w:t xml:space="preserve">our </w:t>
      </w:r>
      <w:r w:rsidRPr="000F6E4B">
        <w:t>website</w:t>
      </w:r>
      <w:r w:rsidR="004837CB">
        <w:t xml:space="preserve"> – </w:t>
      </w:r>
      <w:hyperlink r:id="rId11" w:history="1">
        <w:r w:rsidR="004837CB" w:rsidRPr="006B779A">
          <w:rPr>
            <w:rStyle w:val="Hyperlink"/>
          </w:rPr>
          <w:t>www.ndis.gov.au/participants/home-and-living/living-and-moving-out-residential-aged-care</w:t>
        </w:r>
      </w:hyperlink>
    </w:p>
    <w:p w14:paraId="53BF8D09" w14:textId="5A6A1A87" w:rsidR="00C56B13" w:rsidRDefault="00C56B13" w:rsidP="00C56B13">
      <w:r w:rsidRPr="000F6E4B">
        <w:t xml:space="preserve">You can ask for help to read this </w:t>
      </w:r>
      <w:r>
        <w:t xml:space="preserve">guide. </w:t>
      </w:r>
      <w:r w:rsidRPr="000F6E4B">
        <w:t>A friend, family member or support p</w:t>
      </w:r>
      <w:r>
        <w:t>erson may be able to help you.</w:t>
      </w:r>
    </w:p>
    <w:p w14:paraId="33889D23" w14:textId="77777777" w:rsidR="00C56B13" w:rsidRDefault="00C56B13">
      <w:pPr>
        <w:spacing w:before="0" w:after="0" w:line="240" w:lineRule="auto"/>
      </w:pPr>
      <w:r>
        <w:br w:type="page"/>
      </w:r>
    </w:p>
    <w:bookmarkStart w:id="61" w:name="_Toc41661250" w:displacedByCustomXml="next"/>
    <w:bookmarkStart w:id="62" w:name="_Toc41655088" w:displacedByCustomXml="next"/>
    <w:bookmarkStart w:id="63" w:name="_Toc12636473" w:displacedByCustomXml="next"/>
    <w:bookmarkStart w:id="64" w:name="_Toc12634015" w:displacedByCustomXml="next"/>
    <w:bookmarkStart w:id="65" w:name="_Toc6390564" w:displacedByCustomXml="next"/>
    <w:bookmarkStart w:id="66" w:name="_Toc6306674" w:displacedByCustomXml="next"/>
    <w:bookmarkStart w:id="67" w:name="_Toc6305502" w:displacedByCustomXml="next"/>
    <w:bookmarkStart w:id="68" w:name="_Toc6302389" w:displacedByCustomXml="next"/>
    <w:bookmarkStart w:id="69" w:name="_Toc5979655" w:displacedByCustomXml="next"/>
    <w:bookmarkStart w:id="70" w:name="_Toc5975101" w:displacedByCustomXml="next"/>
    <w:bookmarkStart w:id="71" w:name="_Toc5878086" w:displacedByCustomXml="next"/>
    <w:bookmarkStart w:id="72" w:name="_Toc533084358" w:displacedByCustomXml="next"/>
    <w:bookmarkStart w:id="73" w:name="_Toc533079088" w:displacedByCustomXml="next"/>
    <w:bookmarkStart w:id="74" w:name="_Toc533077010" w:displacedByCustomXml="next"/>
    <w:bookmarkStart w:id="75" w:name="_Toc533076400" w:displacedByCustomXml="next"/>
    <w:bookmarkStart w:id="76" w:name="_Toc529882155" w:displacedByCustomXml="next"/>
    <w:bookmarkStart w:id="77" w:name="_Toc527644812" w:displacedByCustomXml="next"/>
    <w:bookmarkStart w:id="78" w:name="_Toc527635163" w:displacedByCustomXml="next"/>
    <w:bookmarkStart w:id="79" w:name="_Toc498339417" w:displacedByCustomXml="next"/>
    <w:bookmarkStart w:id="80" w:name="_Toc497302120" w:displacedByCustomXml="next"/>
    <w:bookmarkStart w:id="81" w:name="_Toc497215533" w:displacedByCustomXml="next"/>
    <w:bookmarkStart w:id="82" w:name="_Toc497212949" w:displacedByCustomXml="next"/>
    <w:bookmarkStart w:id="83" w:name="_Toc497209781" w:displacedByCustomXml="next"/>
    <w:bookmarkStart w:id="84" w:name="_Toc497142654" w:displacedByCustomXml="next"/>
    <w:bookmarkStart w:id="85" w:name="_Hlk42013068" w:displacedByCustomXml="next"/>
    <w:bookmarkStart w:id="86" w:name="_Hlk41661236" w:displacedByCustomXml="next"/>
    <w:bookmarkStart w:id="87" w:name="_Toc42093324" w:displacedByCustomXml="next"/>
    <w:bookmarkStart w:id="88" w:name="_Toc42086742" w:displacedByCustomXml="next"/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765F04E1" w14:textId="77777777" w:rsidR="00927C19" w:rsidRDefault="00AE2123" w:rsidP="00C56B13">
          <w:pPr>
            <w:pStyle w:val="TOCHeading"/>
            <w:rPr>
              <w:noProof/>
            </w:rPr>
          </w:pPr>
          <w:r>
            <w:rPr>
              <w:lang w:val="en-US"/>
            </w:rPr>
            <w:t xml:space="preserve">What’s in this </w:t>
          </w:r>
          <w:r w:rsidR="009971B9">
            <w:rPr>
              <w:lang w:val="en-US"/>
            </w:rPr>
            <w:t>guide?</w:t>
          </w:r>
          <w:r>
            <w:fldChar w:fldCharType="begin"/>
          </w:r>
          <w:r>
            <w:instrText xml:space="preserve"> TOC \h \z \t "Heading 2,1,Heading 2 Numbered,1" </w:instrText>
          </w:r>
          <w:r>
            <w:fldChar w:fldCharType="separate"/>
          </w:r>
        </w:p>
        <w:p w14:paraId="364B1B3C" w14:textId="1A727F06" w:rsidR="00927C19" w:rsidRDefault="00B75212">
          <w:pPr>
            <w:pStyle w:val="TOC1"/>
            <w:rPr>
              <w:rFonts w:asciiTheme="minorHAnsi" w:eastAsiaTheme="minorEastAsia" w:hAnsiTheme="minorHAnsi" w:cstheme="minorBidi"/>
              <w:sz w:val="22"/>
              <w:szCs w:val="28"/>
              <w:lang w:eastAsia="zh-CN" w:bidi="th-TH"/>
            </w:rPr>
          </w:pPr>
          <w:hyperlink w:anchor="_Toc128037210" w:history="1">
            <w:r w:rsidR="00927C19" w:rsidRPr="00005899">
              <w:rPr>
                <w:rStyle w:val="Hyperlink"/>
              </w:rPr>
              <w:t xml:space="preserve">What </w:t>
            </w:r>
            <w:r w:rsidR="002A59EE">
              <w:rPr>
                <w:rStyle w:val="Hyperlink"/>
              </w:rPr>
              <w:t>does</w:t>
            </w:r>
            <w:r w:rsidR="00927C19" w:rsidRPr="00005899">
              <w:rPr>
                <w:rStyle w:val="Hyperlink"/>
              </w:rPr>
              <w:t xml:space="preserve"> younger people in residential aged</w:t>
            </w:r>
            <w:r w:rsidR="00927C19" w:rsidRPr="00005899">
              <w:rPr>
                <w:rStyle w:val="Hyperlink"/>
                <w:rFonts w:ascii="Calibri" w:hAnsi="Calibri"/>
                <w:lang w:val="en-US"/>
              </w:rPr>
              <w:t> </w:t>
            </w:r>
            <w:r w:rsidR="00927C19" w:rsidRPr="00005899">
              <w:rPr>
                <w:rStyle w:val="Hyperlink"/>
              </w:rPr>
              <w:t>care</w:t>
            </w:r>
            <w:r w:rsidR="002A59EE">
              <w:rPr>
                <w:rStyle w:val="Hyperlink"/>
              </w:rPr>
              <w:t xml:space="preserve"> mean</w:t>
            </w:r>
            <w:r w:rsidR="00927C19" w:rsidRPr="00005899">
              <w:rPr>
                <w:rStyle w:val="Hyperlink"/>
              </w:rPr>
              <w:t>?</w:t>
            </w:r>
            <w:r w:rsidR="00927C19">
              <w:rPr>
                <w:webHidden/>
              </w:rPr>
              <w:tab/>
            </w:r>
            <w:r w:rsidR="00927C19">
              <w:rPr>
                <w:webHidden/>
              </w:rPr>
              <w:fldChar w:fldCharType="begin"/>
            </w:r>
            <w:r w:rsidR="00927C19">
              <w:rPr>
                <w:webHidden/>
              </w:rPr>
              <w:instrText xml:space="preserve"> PAGEREF _Toc128037210 \h </w:instrText>
            </w:r>
            <w:r w:rsidR="00927C19">
              <w:rPr>
                <w:webHidden/>
              </w:rPr>
            </w:r>
            <w:r w:rsidR="00927C19">
              <w:rPr>
                <w:webHidden/>
              </w:rPr>
              <w:fldChar w:fldCharType="separate"/>
            </w:r>
            <w:r w:rsidR="00927C19">
              <w:rPr>
                <w:webHidden/>
              </w:rPr>
              <w:t>3</w:t>
            </w:r>
            <w:r w:rsidR="00927C19">
              <w:rPr>
                <w:webHidden/>
              </w:rPr>
              <w:fldChar w:fldCharType="end"/>
            </w:r>
          </w:hyperlink>
        </w:p>
        <w:p w14:paraId="7A608B0F" w14:textId="1EA7E75C" w:rsidR="00927C19" w:rsidRDefault="00B75212">
          <w:pPr>
            <w:pStyle w:val="TOC1"/>
            <w:rPr>
              <w:rFonts w:asciiTheme="minorHAnsi" w:eastAsiaTheme="minorEastAsia" w:hAnsiTheme="minorHAnsi" w:cstheme="minorBidi"/>
              <w:sz w:val="22"/>
              <w:szCs w:val="28"/>
              <w:lang w:eastAsia="zh-CN" w:bidi="th-TH"/>
            </w:rPr>
          </w:pPr>
          <w:hyperlink w:anchor="_Toc128037211" w:history="1">
            <w:r w:rsidR="00927C19" w:rsidRPr="00005899">
              <w:rPr>
                <w:rStyle w:val="Hyperlink"/>
              </w:rPr>
              <w:t>What is this guide about?</w:t>
            </w:r>
            <w:r w:rsidR="00927C19">
              <w:rPr>
                <w:webHidden/>
              </w:rPr>
              <w:tab/>
            </w:r>
            <w:r w:rsidR="00927C19">
              <w:rPr>
                <w:webHidden/>
              </w:rPr>
              <w:fldChar w:fldCharType="begin"/>
            </w:r>
            <w:r w:rsidR="00927C19">
              <w:rPr>
                <w:webHidden/>
              </w:rPr>
              <w:instrText xml:space="preserve"> PAGEREF _Toc128037211 \h </w:instrText>
            </w:r>
            <w:r w:rsidR="00927C19">
              <w:rPr>
                <w:webHidden/>
              </w:rPr>
            </w:r>
            <w:r w:rsidR="00927C19">
              <w:rPr>
                <w:webHidden/>
              </w:rPr>
              <w:fldChar w:fldCharType="separate"/>
            </w:r>
            <w:r w:rsidR="00927C19">
              <w:rPr>
                <w:webHidden/>
              </w:rPr>
              <w:t>4</w:t>
            </w:r>
            <w:r w:rsidR="00927C19">
              <w:rPr>
                <w:webHidden/>
              </w:rPr>
              <w:fldChar w:fldCharType="end"/>
            </w:r>
          </w:hyperlink>
        </w:p>
        <w:p w14:paraId="64C3BC7A" w14:textId="6CA28F0D" w:rsidR="00927C19" w:rsidRDefault="00B75212">
          <w:pPr>
            <w:pStyle w:val="TOC1"/>
            <w:rPr>
              <w:rFonts w:asciiTheme="minorHAnsi" w:eastAsiaTheme="minorEastAsia" w:hAnsiTheme="minorHAnsi" w:cstheme="minorBidi"/>
              <w:sz w:val="22"/>
              <w:szCs w:val="28"/>
              <w:lang w:eastAsia="zh-CN" w:bidi="th-TH"/>
            </w:rPr>
          </w:pPr>
          <w:hyperlink w:anchor="_Toc128037212" w:history="1">
            <w:r w:rsidR="00927C19" w:rsidRPr="00005899">
              <w:rPr>
                <w:rStyle w:val="Hyperlink"/>
              </w:rPr>
              <w:t>Moving out of residential aged care</w:t>
            </w:r>
            <w:r w:rsidR="00927C19">
              <w:rPr>
                <w:webHidden/>
              </w:rPr>
              <w:tab/>
            </w:r>
            <w:r w:rsidR="00927C19">
              <w:rPr>
                <w:webHidden/>
              </w:rPr>
              <w:fldChar w:fldCharType="begin"/>
            </w:r>
            <w:r w:rsidR="00927C19">
              <w:rPr>
                <w:webHidden/>
              </w:rPr>
              <w:instrText xml:space="preserve"> PAGEREF _Toc128037212 \h </w:instrText>
            </w:r>
            <w:r w:rsidR="00927C19">
              <w:rPr>
                <w:webHidden/>
              </w:rPr>
            </w:r>
            <w:r w:rsidR="00927C19">
              <w:rPr>
                <w:webHidden/>
              </w:rPr>
              <w:fldChar w:fldCharType="separate"/>
            </w:r>
            <w:r w:rsidR="00927C19">
              <w:rPr>
                <w:webHidden/>
              </w:rPr>
              <w:t>5</w:t>
            </w:r>
            <w:r w:rsidR="00927C19">
              <w:rPr>
                <w:webHidden/>
              </w:rPr>
              <w:fldChar w:fldCharType="end"/>
            </w:r>
          </w:hyperlink>
        </w:p>
        <w:p w14:paraId="4422823D" w14:textId="3F42D29B" w:rsidR="00927C19" w:rsidRDefault="00B75212">
          <w:pPr>
            <w:pStyle w:val="TOC1"/>
            <w:rPr>
              <w:rFonts w:asciiTheme="minorHAnsi" w:eastAsiaTheme="minorEastAsia" w:hAnsiTheme="minorHAnsi" w:cstheme="minorBidi"/>
              <w:sz w:val="22"/>
              <w:szCs w:val="28"/>
              <w:lang w:eastAsia="zh-CN" w:bidi="th-TH"/>
            </w:rPr>
          </w:pPr>
          <w:hyperlink w:anchor="_Toc128037213" w:history="1">
            <w:r w:rsidR="00927C19" w:rsidRPr="00005899">
              <w:rPr>
                <w:rStyle w:val="Hyperlink"/>
              </w:rPr>
              <w:t>Home and living options</w:t>
            </w:r>
            <w:r w:rsidR="00927C19">
              <w:rPr>
                <w:webHidden/>
              </w:rPr>
              <w:tab/>
            </w:r>
            <w:r w:rsidR="00927C19">
              <w:rPr>
                <w:webHidden/>
              </w:rPr>
              <w:fldChar w:fldCharType="begin"/>
            </w:r>
            <w:r w:rsidR="00927C19">
              <w:rPr>
                <w:webHidden/>
              </w:rPr>
              <w:instrText xml:space="preserve"> PAGEREF _Toc128037213 \h </w:instrText>
            </w:r>
            <w:r w:rsidR="00927C19">
              <w:rPr>
                <w:webHidden/>
              </w:rPr>
            </w:r>
            <w:r w:rsidR="00927C19">
              <w:rPr>
                <w:webHidden/>
              </w:rPr>
              <w:fldChar w:fldCharType="separate"/>
            </w:r>
            <w:r w:rsidR="00927C19">
              <w:rPr>
                <w:webHidden/>
              </w:rPr>
              <w:t>6</w:t>
            </w:r>
            <w:r w:rsidR="00927C19">
              <w:rPr>
                <w:webHidden/>
              </w:rPr>
              <w:fldChar w:fldCharType="end"/>
            </w:r>
          </w:hyperlink>
        </w:p>
        <w:p w14:paraId="7AEB49E7" w14:textId="7D33274D" w:rsidR="00927C19" w:rsidRDefault="00B75212">
          <w:pPr>
            <w:pStyle w:val="TOC1"/>
            <w:rPr>
              <w:rFonts w:asciiTheme="minorHAnsi" w:eastAsiaTheme="minorEastAsia" w:hAnsiTheme="minorHAnsi" w:cstheme="minorBidi"/>
              <w:sz w:val="22"/>
              <w:szCs w:val="28"/>
              <w:lang w:eastAsia="zh-CN" w:bidi="th-TH"/>
            </w:rPr>
          </w:pPr>
          <w:hyperlink w:anchor="_Toc128037214" w:history="1">
            <w:r w:rsidR="00927C19" w:rsidRPr="00005899">
              <w:rPr>
                <w:rStyle w:val="Hyperlink"/>
              </w:rPr>
              <w:t>Home support options</w:t>
            </w:r>
            <w:r w:rsidR="00927C19">
              <w:rPr>
                <w:webHidden/>
              </w:rPr>
              <w:tab/>
            </w:r>
            <w:r w:rsidR="00927C19">
              <w:rPr>
                <w:webHidden/>
              </w:rPr>
              <w:fldChar w:fldCharType="begin"/>
            </w:r>
            <w:r w:rsidR="00927C19">
              <w:rPr>
                <w:webHidden/>
              </w:rPr>
              <w:instrText xml:space="preserve"> PAGEREF _Toc128037214 \h </w:instrText>
            </w:r>
            <w:r w:rsidR="00927C19">
              <w:rPr>
                <w:webHidden/>
              </w:rPr>
            </w:r>
            <w:r w:rsidR="00927C19">
              <w:rPr>
                <w:webHidden/>
              </w:rPr>
              <w:fldChar w:fldCharType="separate"/>
            </w:r>
            <w:r w:rsidR="00927C19">
              <w:rPr>
                <w:webHidden/>
              </w:rPr>
              <w:t>9</w:t>
            </w:r>
            <w:r w:rsidR="00927C19">
              <w:rPr>
                <w:webHidden/>
              </w:rPr>
              <w:fldChar w:fldCharType="end"/>
            </w:r>
          </w:hyperlink>
        </w:p>
        <w:p w14:paraId="2F7F2AC4" w14:textId="21F99CED" w:rsidR="00927C19" w:rsidRDefault="00B75212">
          <w:pPr>
            <w:pStyle w:val="TOC1"/>
            <w:rPr>
              <w:rFonts w:asciiTheme="minorHAnsi" w:eastAsiaTheme="minorEastAsia" w:hAnsiTheme="minorHAnsi" w:cstheme="minorBidi"/>
              <w:sz w:val="22"/>
              <w:szCs w:val="28"/>
              <w:lang w:eastAsia="zh-CN" w:bidi="th-TH"/>
            </w:rPr>
          </w:pPr>
          <w:hyperlink w:anchor="_Toc128037215" w:history="1">
            <w:r w:rsidR="00927C19" w:rsidRPr="00005899">
              <w:rPr>
                <w:rStyle w:val="Hyperlink"/>
              </w:rPr>
              <w:t>What happens next?</w:t>
            </w:r>
            <w:r w:rsidR="00927C19">
              <w:rPr>
                <w:webHidden/>
              </w:rPr>
              <w:tab/>
            </w:r>
            <w:r w:rsidR="00927C19">
              <w:rPr>
                <w:webHidden/>
              </w:rPr>
              <w:fldChar w:fldCharType="begin"/>
            </w:r>
            <w:r w:rsidR="00927C19">
              <w:rPr>
                <w:webHidden/>
              </w:rPr>
              <w:instrText xml:space="preserve"> PAGEREF _Toc128037215 \h </w:instrText>
            </w:r>
            <w:r w:rsidR="00927C19">
              <w:rPr>
                <w:webHidden/>
              </w:rPr>
            </w:r>
            <w:r w:rsidR="00927C19">
              <w:rPr>
                <w:webHidden/>
              </w:rPr>
              <w:fldChar w:fldCharType="separate"/>
            </w:r>
            <w:r w:rsidR="00927C19">
              <w:rPr>
                <w:webHidden/>
              </w:rPr>
              <w:t>11</w:t>
            </w:r>
            <w:r w:rsidR="00927C19">
              <w:rPr>
                <w:webHidden/>
              </w:rPr>
              <w:fldChar w:fldCharType="end"/>
            </w:r>
          </w:hyperlink>
        </w:p>
        <w:p w14:paraId="3C9860D1" w14:textId="1F4469C0" w:rsidR="00927C19" w:rsidRDefault="00B75212">
          <w:pPr>
            <w:pStyle w:val="TOC1"/>
            <w:rPr>
              <w:rFonts w:asciiTheme="minorHAnsi" w:eastAsiaTheme="minorEastAsia" w:hAnsiTheme="minorHAnsi" w:cstheme="minorBidi"/>
              <w:sz w:val="22"/>
              <w:szCs w:val="28"/>
              <w:lang w:eastAsia="zh-CN" w:bidi="th-TH"/>
            </w:rPr>
          </w:pPr>
          <w:hyperlink w:anchor="_Toc128037216" w:history="1">
            <w:r w:rsidR="00927C19" w:rsidRPr="00005899">
              <w:rPr>
                <w:rStyle w:val="Hyperlink"/>
              </w:rPr>
              <w:t>How long does it take to move out?</w:t>
            </w:r>
            <w:r w:rsidR="00927C19">
              <w:rPr>
                <w:webHidden/>
              </w:rPr>
              <w:tab/>
            </w:r>
            <w:r w:rsidR="00927C19">
              <w:rPr>
                <w:webHidden/>
              </w:rPr>
              <w:fldChar w:fldCharType="begin"/>
            </w:r>
            <w:r w:rsidR="00927C19">
              <w:rPr>
                <w:webHidden/>
              </w:rPr>
              <w:instrText xml:space="preserve"> PAGEREF _Toc128037216 \h </w:instrText>
            </w:r>
            <w:r w:rsidR="00927C19">
              <w:rPr>
                <w:webHidden/>
              </w:rPr>
            </w:r>
            <w:r w:rsidR="00927C19">
              <w:rPr>
                <w:webHidden/>
              </w:rPr>
              <w:fldChar w:fldCharType="separate"/>
            </w:r>
            <w:r w:rsidR="00927C19">
              <w:rPr>
                <w:webHidden/>
              </w:rPr>
              <w:t>12</w:t>
            </w:r>
            <w:r w:rsidR="00927C19">
              <w:rPr>
                <w:webHidden/>
              </w:rPr>
              <w:fldChar w:fldCharType="end"/>
            </w:r>
          </w:hyperlink>
        </w:p>
        <w:p w14:paraId="3CC713EF" w14:textId="49D5CD29" w:rsidR="00927C19" w:rsidRDefault="00B75212">
          <w:pPr>
            <w:pStyle w:val="TOC1"/>
            <w:rPr>
              <w:rFonts w:asciiTheme="minorHAnsi" w:eastAsiaTheme="minorEastAsia" w:hAnsiTheme="minorHAnsi" w:cstheme="minorBidi"/>
              <w:sz w:val="22"/>
              <w:szCs w:val="28"/>
              <w:lang w:eastAsia="zh-CN" w:bidi="th-TH"/>
            </w:rPr>
          </w:pPr>
          <w:hyperlink w:anchor="_Toc128037217" w:history="1">
            <w:r w:rsidR="00927C19" w:rsidRPr="00005899">
              <w:rPr>
                <w:rStyle w:val="Hyperlink"/>
              </w:rPr>
              <w:t>What happens if you want to stay?</w:t>
            </w:r>
            <w:r w:rsidR="00927C19">
              <w:rPr>
                <w:webHidden/>
              </w:rPr>
              <w:tab/>
            </w:r>
            <w:r w:rsidR="00927C19">
              <w:rPr>
                <w:webHidden/>
              </w:rPr>
              <w:fldChar w:fldCharType="begin"/>
            </w:r>
            <w:r w:rsidR="00927C19">
              <w:rPr>
                <w:webHidden/>
              </w:rPr>
              <w:instrText xml:space="preserve"> PAGEREF _Toc128037217 \h </w:instrText>
            </w:r>
            <w:r w:rsidR="00927C19">
              <w:rPr>
                <w:webHidden/>
              </w:rPr>
            </w:r>
            <w:r w:rsidR="00927C19">
              <w:rPr>
                <w:webHidden/>
              </w:rPr>
              <w:fldChar w:fldCharType="separate"/>
            </w:r>
            <w:r w:rsidR="00927C19">
              <w:rPr>
                <w:webHidden/>
              </w:rPr>
              <w:t>13</w:t>
            </w:r>
            <w:r w:rsidR="00927C19">
              <w:rPr>
                <w:webHidden/>
              </w:rPr>
              <w:fldChar w:fldCharType="end"/>
            </w:r>
          </w:hyperlink>
        </w:p>
        <w:p w14:paraId="3C5481C7" w14:textId="1F2165F8" w:rsidR="00927C19" w:rsidRDefault="00B75212">
          <w:pPr>
            <w:pStyle w:val="TOC1"/>
            <w:rPr>
              <w:rFonts w:asciiTheme="minorHAnsi" w:eastAsiaTheme="minorEastAsia" w:hAnsiTheme="minorHAnsi" w:cstheme="minorBidi"/>
              <w:sz w:val="22"/>
              <w:szCs w:val="28"/>
              <w:lang w:eastAsia="zh-CN" w:bidi="th-TH"/>
            </w:rPr>
          </w:pPr>
          <w:hyperlink w:anchor="_Toc128037218" w:history="1">
            <w:r w:rsidR="00927C19" w:rsidRPr="00005899">
              <w:rPr>
                <w:rStyle w:val="Hyperlink"/>
              </w:rPr>
              <w:t>More information</w:t>
            </w:r>
            <w:r w:rsidR="00927C19">
              <w:rPr>
                <w:webHidden/>
              </w:rPr>
              <w:tab/>
            </w:r>
            <w:r w:rsidR="00927C19">
              <w:rPr>
                <w:webHidden/>
              </w:rPr>
              <w:fldChar w:fldCharType="begin"/>
            </w:r>
            <w:r w:rsidR="00927C19">
              <w:rPr>
                <w:webHidden/>
              </w:rPr>
              <w:instrText xml:space="preserve"> PAGEREF _Toc128037218 \h </w:instrText>
            </w:r>
            <w:r w:rsidR="00927C19">
              <w:rPr>
                <w:webHidden/>
              </w:rPr>
            </w:r>
            <w:r w:rsidR="00927C19">
              <w:rPr>
                <w:webHidden/>
              </w:rPr>
              <w:fldChar w:fldCharType="separate"/>
            </w:r>
            <w:r w:rsidR="00927C19">
              <w:rPr>
                <w:webHidden/>
              </w:rPr>
              <w:t>14</w:t>
            </w:r>
            <w:r w:rsidR="00927C19">
              <w:rPr>
                <w:webHidden/>
              </w:rPr>
              <w:fldChar w:fldCharType="end"/>
            </w:r>
          </w:hyperlink>
        </w:p>
        <w:p w14:paraId="110393DA" w14:textId="15DC26E4" w:rsidR="00927C19" w:rsidRDefault="00B75212">
          <w:pPr>
            <w:pStyle w:val="TOC1"/>
            <w:rPr>
              <w:rFonts w:asciiTheme="minorHAnsi" w:eastAsiaTheme="minorEastAsia" w:hAnsiTheme="minorHAnsi" w:cstheme="minorBidi"/>
              <w:sz w:val="22"/>
              <w:szCs w:val="28"/>
              <w:lang w:eastAsia="zh-CN" w:bidi="th-TH"/>
            </w:rPr>
          </w:pPr>
          <w:hyperlink w:anchor="_Toc128037219" w:history="1">
            <w:r w:rsidR="00927C19" w:rsidRPr="00005899">
              <w:rPr>
                <w:rStyle w:val="Hyperlink"/>
              </w:rPr>
              <w:t>Word list</w:t>
            </w:r>
            <w:r w:rsidR="00927C19">
              <w:rPr>
                <w:webHidden/>
              </w:rPr>
              <w:tab/>
            </w:r>
            <w:r w:rsidR="00927C19">
              <w:rPr>
                <w:webHidden/>
              </w:rPr>
              <w:fldChar w:fldCharType="begin"/>
            </w:r>
            <w:r w:rsidR="00927C19">
              <w:rPr>
                <w:webHidden/>
              </w:rPr>
              <w:instrText xml:space="preserve"> PAGEREF _Toc128037219 \h </w:instrText>
            </w:r>
            <w:r w:rsidR="00927C19">
              <w:rPr>
                <w:webHidden/>
              </w:rPr>
            </w:r>
            <w:r w:rsidR="00927C19">
              <w:rPr>
                <w:webHidden/>
              </w:rPr>
              <w:fldChar w:fldCharType="separate"/>
            </w:r>
            <w:r w:rsidR="00927C19">
              <w:rPr>
                <w:webHidden/>
              </w:rPr>
              <w:t>15</w:t>
            </w:r>
            <w:r w:rsidR="00927C19">
              <w:rPr>
                <w:webHidden/>
              </w:rPr>
              <w:fldChar w:fldCharType="end"/>
            </w:r>
          </w:hyperlink>
        </w:p>
        <w:p w14:paraId="368C36E8" w14:textId="43358803" w:rsidR="00E05DD1" w:rsidRDefault="00AE2123" w:rsidP="00C56B13">
          <w:r>
            <w:fldChar w:fldCharType="end"/>
          </w:r>
        </w:p>
      </w:sdtContent>
    </w:sdt>
    <w:p w14:paraId="2E03D079" w14:textId="5B08095C" w:rsidR="001906C1" w:rsidRDefault="00E05DD1" w:rsidP="00C56B13">
      <w:r>
        <w:br w:type="page"/>
      </w:r>
      <w:bookmarkStart w:id="89" w:name="_Toc43391446"/>
      <w:bookmarkStart w:id="90" w:name="_Toc43391495"/>
      <w:bookmarkStart w:id="91" w:name="_Toc6390577"/>
      <w:bookmarkStart w:id="92" w:name="_Toc12634028"/>
      <w:bookmarkEnd w:id="1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</w:p>
    <w:p w14:paraId="5E5C00E9" w14:textId="7CE1FA9B" w:rsidR="001906C1" w:rsidRDefault="001906C1" w:rsidP="00C56B13">
      <w:pPr>
        <w:pStyle w:val="Heading2"/>
      </w:pPr>
      <w:bookmarkStart w:id="93" w:name="_Toc128037210"/>
      <w:r>
        <w:lastRenderedPageBreak/>
        <w:t xml:space="preserve">What </w:t>
      </w:r>
      <w:r w:rsidR="002A59EE">
        <w:rPr>
          <w:lang w:val="en-AU"/>
        </w:rPr>
        <w:t>does</w:t>
      </w:r>
      <w:r w:rsidR="00A14B36">
        <w:rPr>
          <w:lang w:val="en-AU"/>
        </w:rPr>
        <w:t xml:space="preserve"> </w:t>
      </w:r>
      <w:r w:rsidR="000105C1">
        <w:t>younger</w:t>
      </w:r>
      <w:r>
        <w:t xml:space="preserve"> </w:t>
      </w:r>
      <w:r w:rsidR="000105C1">
        <w:t>people</w:t>
      </w:r>
      <w:r>
        <w:t xml:space="preserve"> in </w:t>
      </w:r>
      <w:r w:rsidR="000105C1">
        <w:t>residential</w:t>
      </w:r>
      <w:r>
        <w:t xml:space="preserve"> </w:t>
      </w:r>
      <w:r w:rsidR="001D5F05">
        <w:rPr>
          <w:lang w:val="en-AU"/>
        </w:rPr>
        <w:t>aged</w:t>
      </w:r>
      <w:r w:rsidR="001D5F05">
        <w:rPr>
          <w:rFonts w:ascii="Calibri" w:hAnsi="Calibri"/>
          <w:lang w:val="en-US"/>
        </w:rPr>
        <w:t> </w:t>
      </w:r>
      <w:r w:rsidR="000105C1">
        <w:rPr>
          <w:lang w:val="en-AU"/>
        </w:rPr>
        <w:t>c</w:t>
      </w:r>
      <w:r>
        <w:t>are</w:t>
      </w:r>
      <w:r w:rsidR="00A14B36">
        <w:rPr>
          <w:lang w:val="en-AU"/>
        </w:rPr>
        <w:t xml:space="preserve"> </w:t>
      </w:r>
      <w:r w:rsidR="002A59EE">
        <w:rPr>
          <w:lang w:val="en-AU"/>
        </w:rPr>
        <w:t>mean</w:t>
      </w:r>
      <w:r>
        <w:t>?</w:t>
      </w:r>
      <w:bookmarkEnd w:id="93"/>
    </w:p>
    <w:bookmarkEnd w:id="89"/>
    <w:bookmarkEnd w:id="90"/>
    <w:p w14:paraId="1E127EF1" w14:textId="137D35A7" w:rsidR="00C56B13" w:rsidRDefault="00C56B13" w:rsidP="004837CB">
      <w:pPr>
        <w:spacing w:line="331" w:lineRule="auto"/>
      </w:pPr>
      <w:r w:rsidRPr="006F62EA">
        <w:rPr>
          <w:rStyle w:val="Strong"/>
        </w:rPr>
        <w:t>Residential aged care</w:t>
      </w:r>
      <w:r>
        <w:t xml:space="preserve"> is where older Australians live when they can’t live in their home anymore.</w:t>
      </w:r>
    </w:p>
    <w:p w14:paraId="16BC127C" w14:textId="75B46C7E" w:rsidR="00C56B13" w:rsidRDefault="001B20CB" w:rsidP="004837CB">
      <w:pPr>
        <w:spacing w:line="331" w:lineRule="auto"/>
      </w:pPr>
      <w:r>
        <w:t>Younger people in residential aged care are</w:t>
      </w:r>
      <w:r w:rsidR="00C56B13">
        <w:t xml:space="preserve"> people under the age of 65 who:</w:t>
      </w:r>
    </w:p>
    <w:p w14:paraId="481DD00D" w14:textId="77777777" w:rsidR="00C56B13" w:rsidRPr="004837CB" w:rsidRDefault="00C56B13" w:rsidP="004837CB">
      <w:pPr>
        <w:pStyle w:val="ListParagraph"/>
        <w:spacing w:line="331" w:lineRule="auto"/>
      </w:pPr>
      <w:r w:rsidRPr="004837CB">
        <w:t>live in residential aged care</w:t>
      </w:r>
    </w:p>
    <w:p w14:paraId="3AC3549F" w14:textId="77777777" w:rsidR="00C56B13" w:rsidRPr="004837CB" w:rsidRDefault="00C56B13" w:rsidP="004837CB">
      <w:pPr>
        <w:pStyle w:val="ListParagraph"/>
        <w:spacing w:line="331" w:lineRule="auto"/>
      </w:pPr>
      <w:r w:rsidRPr="004837CB">
        <w:t>might go into residential aged care.</w:t>
      </w:r>
    </w:p>
    <w:p w14:paraId="72921FB1" w14:textId="1DC08C1E" w:rsidR="00C56B13" w:rsidRDefault="001B20CB" w:rsidP="004837CB">
      <w:pPr>
        <w:spacing w:line="331" w:lineRule="auto"/>
      </w:pPr>
      <w:r>
        <w:t>S</w:t>
      </w:r>
      <w:r w:rsidR="00C56B13">
        <w:t>ome younger people might need to live in residential aged care.</w:t>
      </w:r>
    </w:p>
    <w:p w14:paraId="6AD6B186" w14:textId="77777777" w:rsidR="00C56B13" w:rsidRDefault="00C56B13" w:rsidP="004837CB">
      <w:pPr>
        <w:spacing w:line="331" w:lineRule="auto"/>
      </w:pPr>
      <w:r>
        <w:t>But this doesn’t happen very often.</w:t>
      </w:r>
    </w:p>
    <w:p w14:paraId="496554FE" w14:textId="6B9319BE" w:rsidR="00C56B13" w:rsidRDefault="00683CA9" w:rsidP="004837CB">
      <w:pPr>
        <w:spacing w:line="331" w:lineRule="auto"/>
      </w:pPr>
      <w:r>
        <w:t>Y</w:t>
      </w:r>
      <w:r w:rsidR="00C56B13">
        <w:t>ounger people should not need to live in residential aged care if they don’t have to.</w:t>
      </w:r>
    </w:p>
    <w:p w14:paraId="4F7A8317" w14:textId="7AE19D77" w:rsidR="00C56B13" w:rsidRDefault="002F57FB" w:rsidP="004837CB">
      <w:pPr>
        <w:spacing w:line="331" w:lineRule="auto"/>
      </w:pPr>
      <w:r>
        <w:t xml:space="preserve">We </w:t>
      </w:r>
      <w:r w:rsidR="00C41C97">
        <w:t>want to</w:t>
      </w:r>
      <w:r w:rsidR="00C56B13">
        <w:t xml:space="preserve"> mak</w:t>
      </w:r>
      <w:r w:rsidR="00C41C97">
        <w:t>e</w:t>
      </w:r>
      <w:r w:rsidR="00C56B13">
        <w:t xml:space="preserve"> sure </w:t>
      </w:r>
      <w:r>
        <w:t xml:space="preserve">that </w:t>
      </w:r>
      <w:r w:rsidR="00C56B13">
        <w:t xml:space="preserve">younger people: </w:t>
      </w:r>
    </w:p>
    <w:p w14:paraId="2A03FBFF" w14:textId="77777777" w:rsidR="00C56B13" w:rsidRDefault="00C56B13" w:rsidP="004837CB">
      <w:pPr>
        <w:pStyle w:val="ListParagraph"/>
        <w:numPr>
          <w:ilvl w:val="0"/>
          <w:numId w:val="4"/>
        </w:numPr>
        <w:spacing w:line="331" w:lineRule="auto"/>
      </w:pPr>
      <w:r>
        <w:t>get the care and support they need</w:t>
      </w:r>
    </w:p>
    <w:p w14:paraId="75E73C07" w14:textId="77777777" w:rsidR="00C56B13" w:rsidRDefault="00C56B13" w:rsidP="004837CB">
      <w:pPr>
        <w:pStyle w:val="ListParagraph"/>
        <w:numPr>
          <w:ilvl w:val="0"/>
          <w:numId w:val="4"/>
        </w:numPr>
        <w:spacing w:line="331" w:lineRule="auto"/>
      </w:pPr>
      <w:r>
        <w:t>live in homes that are right for their age.</w:t>
      </w:r>
    </w:p>
    <w:p w14:paraId="38AF2AC9" w14:textId="421068CA" w:rsidR="00C56B13" w:rsidRDefault="004A53BD" w:rsidP="004837CB">
      <w:pPr>
        <w:spacing w:line="331" w:lineRule="auto"/>
      </w:pPr>
      <w:r>
        <w:t>We</w:t>
      </w:r>
      <w:r w:rsidR="00C56B13">
        <w:t xml:space="preserve"> will work together </w:t>
      </w:r>
      <w:r w:rsidR="006767F0">
        <w:t xml:space="preserve">with everyone </w:t>
      </w:r>
      <w:r w:rsidR="00C56B13">
        <w:t>to support younger people who:</w:t>
      </w:r>
    </w:p>
    <w:p w14:paraId="330939F6" w14:textId="77777777" w:rsidR="00C56B13" w:rsidRDefault="00C56B13" w:rsidP="004837CB">
      <w:pPr>
        <w:pStyle w:val="ListParagraph"/>
        <w:numPr>
          <w:ilvl w:val="0"/>
          <w:numId w:val="5"/>
        </w:numPr>
        <w:spacing w:line="331" w:lineRule="auto"/>
      </w:pPr>
      <w:r>
        <w:t>live in residential aged care</w:t>
      </w:r>
    </w:p>
    <w:p w14:paraId="04015D26" w14:textId="77777777" w:rsidR="00C56B13" w:rsidRDefault="00C56B13" w:rsidP="004837CB">
      <w:pPr>
        <w:pStyle w:val="ListParagraph"/>
        <w:numPr>
          <w:ilvl w:val="0"/>
          <w:numId w:val="5"/>
        </w:numPr>
        <w:spacing w:line="331" w:lineRule="auto"/>
      </w:pPr>
      <w:r>
        <w:t>are at risk of moving into residential</w:t>
      </w:r>
      <w:r>
        <w:rPr>
          <w:rFonts w:ascii="Calibri" w:hAnsi="Calibri"/>
        </w:rPr>
        <w:t xml:space="preserve"> </w:t>
      </w:r>
      <w:r>
        <w:t>aged</w:t>
      </w:r>
      <w:r>
        <w:rPr>
          <w:rFonts w:ascii="Calibri" w:hAnsi="Calibri" w:cs="Calibri"/>
        </w:rPr>
        <w:t xml:space="preserve"> </w:t>
      </w:r>
      <w:r>
        <w:t>care.</w:t>
      </w:r>
    </w:p>
    <w:p w14:paraId="435F38EC" w14:textId="77777777" w:rsidR="00C56B13" w:rsidRDefault="00C56B13" w:rsidP="004837CB">
      <w:pPr>
        <w:spacing w:line="331" w:lineRule="auto"/>
      </w:pPr>
      <w:r>
        <w:t>When we say everyone, we mean:</w:t>
      </w:r>
    </w:p>
    <w:p w14:paraId="37177F77" w14:textId="77777777" w:rsidR="00C56B13" w:rsidRDefault="00C56B13" w:rsidP="004837CB">
      <w:pPr>
        <w:pStyle w:val="ListParagraph"/>
        <w:numPr>
          <w:ilvl w:val="0"/>
          <w:numId w:val="6"/>
        </w:numPr>
        <w:spacing w:line="331" w:lineRule="auto"/>
      </w:pPr>
      <w:r>
        <w:t>the Australian Government</w:t>
      </w:r>
    </w:p>
    <w:p w14:paraId="1B81C7E2" w14:textId="77777777" w:rsidR="00C56B13" w:rsidRDefault="00C56B13" w:rsidP="004837CB">
      <w:pPr>
        <w:pStyle w:val="ListParagraph"/>
        <w:numPr>
          <w:ilvl w:val="0"/>
          <w:numId w:val="6"/>
        </w:numPr>
        <w:spacing w:line="331" w:lineRule="auto"/>
      </w:pPr>
      <w:r>
        <w:t>us – the NDIA.</w:t>
      </w:r>
    </w:p>
    <w:p w14:paraId="704DF23B" w14:textId="77777777" w:rsidR="003C15EA" w:rsidRDefault="003C15EA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>
        <w:br w:type="page"/>
      </w:r>
    </w:p>
    <w:p w14:paraId="67339C31" w14:textId="3CBE6C4F" w:rsidR="001906C1" w:rsidRPr="009971B9" w:rsidRDefault="001906C1" w:rsidP="00C56B13">
      <w:pPr>
        <w:pStyle w:val="Heading2"/>
      </w:pPr>
      <w:bookmarkStart w:id="94" w:name="_Toc128037211"/>
      <w:r w:rsidRPr="00DD389A">
        <w:lastRenderedPageBreak/>
        <w:t>What is th</w:t>
      </w:r>
      <w:r>
        <w:t>is guide about?</w:t>
      </w:r>
      <w:bookmarkEnd w:id="94"/>
    </w:p>
    <w:p w14:paraId="329A9C6F" w14:textId="77777777" w:rsidR="00C56B13" w:rsidRPr="003979D1" w:rsidRDefault="00C56B13" w:rsidP="00C56B13">
      <w:r>
        <w:t>We want to make sure there are no people under the age of 65 years old living in residential aged care unless they need to.</w:t>
      </w:r>
    </w:p>
    <w:p w14:paraId="70701C79" w14:textId="77777777" w:rsidR="00C56B13" w:rsidRDefault="00C56B13" w:rsidP="00C56B13">
      <w:r w:rsidRPr="004D79C1">
        <w:rPr>
          <w:rStyle w:val="Strong"/>
        </w:rPr>
        <w:t>Participants</w:t>
      </w:r>
      <w:r w:rsidRPr="004D79C1">
        <w:t xml:space="preserve"> are people with disability who take</w:t>
      </w:r>
      <w:r>
        <w:rPr>
          <w:rFonts w:ascii="Calibri" w:hAnsi="Calibri"/>
        </w:rPr>
        <w:t xml:space="preserve"> </w:t>
      </w:r>
      <w:r w:rsidRPr="004D79C1">
        <w:t>part in the NDIS.</w:t>
      </w:r>
    </w:p>
    <w:p w14:paraId="1801391B" w14:textId="77777777" w:rsidR="00C56B13" w:rsidRPr="004D79C1" w:rsidRDefault="00C56B13" w:rsidP="00C56B13">
      <w:pPr>
        <w:rPr>
          <w:rStyle w:val="Strong"/>
        </w:rPr>
      </w:pPr>
      <w:r>
        <w:t>We want to support participants to work out:</w:t>
      </w:r>
    </w:p>
    <w:p w14:paraId="01F89110" w14:textId="77777777" w:rsidR="00C56B13" w:rsidRPr="00DB0295" w:rsidRDefault="00C56B13" w:rsidP="004837CB">
      <w:pPr>
        <w:pStyle w:val="ListParagraph"/>
        <w:numPr>
          <w:ilvl w:val="0"/>
          <w:numId w:val="41"/>
        </w:numPr>
      </w:pPr>
      <w:r>
        <w:t>what home and living options they have</w:t>
      </w:r>
    </w:p>
    <w:p w14:paraId="37E1B488" w14:textId="77777777" w:rsidR="00C56B13" w:rsidRDefault="00C56B13" w:rsidP="004837CB">
      <w:pPr>
        <w:pStyle w:val="ListParagraph"/>
        <w:numPr>
          <w:ilvl w:val="0"/>
          <w:numId w:val="41"/>
        </w:numPr>
      </w:pPr>
      <w:r>
        <w:t>their home and living goals.</w:t>
      </w:r>
    </w:p>
    <w:p w14:paraId="68D79534" w14:textId="77777777" w:rsidR="00C56B13" w:rsidRDefault="00C56B13" w:rsidP="00C56B13">
      <w:r>
        <w:t xml:space="preserve">We will still give </w:t>
      </w:r>
      <w:r w:rsidRPr="00E122E7">
        <w:rPr>
          <w:rStyle w:val="Strong"/>
        </w:rPr>
        <w:t>funding</w:t>
      </w:r>
      <w:r>
        <w:t xml:space="preserve"> to participants who choose to stay in residential aged care.</w:t>
      </w:r>
    </w:p>
    <w:p w14:paraId="3183EDE4" w14:textId="77777777" w:rsidR="00C56B13" w:rsidRDefault="00C56B13" w:rsidP="00C56B13">
      <w:r>
        <w:t>Funding is the money from your plan that pays for the supports and services you need.</w:t>
      </w:r>
    </w:p>
    <w:p w14:paraId="2D4A234A" w14:textId="77777777" w:rsidR="00C56B13" w:rsidRDefault="00C56B13" w:rsidP="00C56B13">
      <w:r>
        <w:t>This guide explains:</w:t>
      </w:r>
    </w:p>
    <w:p w14:paraId="10389119" w14:textId="77777777" w:rsidR="00C56B13" w:rsidRDefault="00C56B13" w:rsidP="004837CB">
      <w:pPr>
        <w:pStyle w:val="ListParagraph"/>
        <w:numPr>
          <w:ilvl w:val="0"/>
          <w:numId w:val="7"/>
        </w:numPr>
      </w:pPr>
      <w:r>
        <w:t>how to move out of residential aged care</w:t>
      </w:r>
    </w:p>
    <w:p w14:paraId="65231CEF" w14:textId="77777777" w:rsidR="00C56B13" w:rsidRDefault="00C56B13" w:rsidP="004837CB">
      <w:pPr>
        <w:pStyle w:val="ListParagraph"/>
        <w:numPr>
          <w:ilvl w:val="0"/>
          <w:numId w:val="7"/>
        </w:numPr>
      </w:pPr>
      <w:r>
        <w:t>what home and living options there are</w:t>
      </w:r>
    </w:p>
    <w:p w14:paraId="0F19E727" w14:textId="77777777" w:rsidR="00C56B13" w:rsidRDefault="00C56B13" w:rsidP="004837CB">
      <w:pPr>
        <w:pStyle w:val="ListParagraph"/>
        <w:numPr>
          <w:ilvl w:val="0"/>
          <w:numId w:val="7"/>
        </w:numPr>
      </w:pPr>
      <w:r>
        <w:t>which home supports we might pay for</w:t>
      </w:r>
    </w:p>
    <w:p w14:paraId="6FC56CFA" w14:textId="77777777" w:rsidR="00C56B13" w:rsidRDefault="00C56B13" w:rsidP="004837CB">
      <w:pPr>
        <w:pStyle w:val="ListParagraph"/>
        <w:numPr>
          <w:ilvl w:val="0"/>
          <w:numId w:val="7"/>
        </w:numPr>
      </w:pPr>
      <w:r>
        <w:t>what happens next.</w:t>
      </w:r>
    </w:p>
    <w:p w14:paraId="4ADF688F" w14:textId="77777777" w:rsidR="004837CB" w:rsidRDefault="004837CB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>
        <w:br w:type="page"/>
      </w:r>
    </w:p>
    <w:p w14:paraId="540CF7CF" w14:textId="53B110D4" w:rsidR="007F4962" w:rsidRDefault="002A6891" w:rsidP="00C56B13">
      <w:pPr>
        <w:pStyle w:val="Heading2"/>
      </w:pPr>
      <w:bookmarkStart w:id="95" w:name="_Toc128037212"/>
      <w:r>
        <w:lastRenderedPageBreak/>
        <w:t>Moving out of residential aged care</w:t>
      </w:r>
      <w:bookmarkEnd w:id="95"/>
    </w:p>
    <w:p w14:paraId="7A4E9098" w14:textId="77777777" w:rsidR="00C56B13" w:rsidRPr="003979D1" w:rsidRDefault="00C56B13" w:rsidP="00C56B13">
      <w:r>
        <w:t>If you want to move out of residential aged care, you can talk to:</w:t>
      </w:r>
    </w:p>
    <w:p w14:paraId="330E13AD" w14:textId="77777777" w:rsidR="00C56B13" w:rsidRDefault="00C56B13" w:rsidP="004837CB">
      <w:pPr>
        <w:pStyle w:val="ListParagraph"/>
        <w:numPr>
          <w:ilvl w:val="0"/>
          <w:numId w:val="9"/>
        </w:numPr>
      </w:pPr>
      <w:r>
        <w:rPr>
          <w:rStyle w:val="Strong"/>
          <w:b w:val="0"/>
          <w:bCs w:val="0"/>
        </w:rPr>
        <w:t xml:space="preserve">your </w:t>
      </w:r>
      <w:r w:rsidRPr="008161A3">
        <w:rPr>
          <w:rStyle w:val="Strong"/>
        </w:rPr>
        <w:t>support coordinator</w:t>
      </w:r>
      <w:r>
        <w:rPr>
          <w:rStyle w:val="Strong"/>
        </w:rPr>
        <w:t xml:space="preserve"> – </w:t>
      </w:r>
      <w:r>
        <w:t>someone who helps</w:t>
      </w:r>
      <w:r>
        <w:rPr>
          <w:rFonts w:ascii="Calibri" w:hAnsi="Calibri"/>
        </w:rPr>
        <w:t> </w:t>
      </w:r>
      <w:r>
        <w:t>you plan and use your supports</w:t>
      </w:r>
    </w:p>
    <w:p w14:paraId="3E15A273" w14:textId="272F40C4" w:rsidR="00C56B13" w:rsidRPr="00CB7501" w:rsidRDefault="00C56B13" w:rsidP="004837CB">
      <w:pPr>
        <w:pStyle w:val="ListParagraph"/>
        <w:numPr>
          <w:ilvl w:val="0"/>
          <w:numId w:val="9"/>
        </w:numPr>
        <w:rPr>
          <w:rStyle w:val="Strong"/>
        </w:rPr>
      </w:pPr>
      <w:r w:rsidRPr="00D70D79">
        <w:rPr>
          <w:rStyle w:val="Strong"/>
        </w:rPr>
        <w:t>your</w:t>
      </w:r>
      <w:r>
        <w:rPr>
          <w:rStyle w:val="Strong"/>
        </w:rPr>
        <w:t xml:space="preserve"> NDI</w:t>
      </w:r>
      <w:r w:rsidR="006148BC">
        <w:rPr>
          <w:rStyle w:val="Strong"/>
        </w:rPr>
        <w:t>S</w:t>
      </w:r>
      <w:r>
        <w:rPr>
          <w:rStyle w:val="Strong"/>
        </w:rPr>
        <w:t xml:space="preserve"> planner </w:t>
      </w:r>
      <w:r w:rsidRPr="008161A3">
        <w:rPr>
          <w:rStyle w:val="Strong"/>
          <w:b w:val="0"/>
          <w:bCs w:val="0"/>
        </w:rPr>
        <w:t>– someone who makes new</w:t>
      </w:r>
      <w:r>
        <w:rPr>
          <w:rStyle w:val="Strong"/>
          <w:rFonts w:ascii="Calibri" w:hAnsi="Calibri"/>
          <w:b w:val="0"/>
          <w:bCs w:val="0"/>
        </w:rPr>
        <w:t> </w:t>
      </w:r>
      <w:r w:rsidRPr="008161A3">
        <w:rPr>
          <w:rStyle w:val="Strong"/>
          <w:b w:val="0"/>
          <w:bCs w:val="0"/>
        </w:rPr>
        <w:t>NDIS plans.</w:t>
      </w:r>
    </w:p>
    <w:p w14:paraId="1E2F656A" w14:textId="560DF74D" w:rsidR="003815FF" w:rsidRPr="008161A3" w:rsidRDefault="00FE0944" w:rsidP="004837CB">
      <w:pPr>
        <w:pStyle w:val="ListParagraph"/>
        <w:numPr>
          <w:ilvl w:val="0"/>
          <w:numId w:val="9"/>
        </w:numPr>
        <w:rPr>
          <w:rStyle w:val="Strong"/>
        </w:rPr>
      </w:pPr>
      <w:r>
        <w:rPr>
          <w:rStyle w:val="Strong"/>
        </w:rPr>
        <w:t xml:space="preserve">NDIS YPIRAC planner </w:t>
      </w:r>
      <w:r>
        <w:rPr>
          <w:rStyle w:val="Strong"/>
          <w:b w:val="0"/>
          <w:bCs w:val="0"/>
        </w:rPr>
        <w:t>– someone who specialises in</w:t>
      </w:r>
      <w:r w:rsidR="00387669">
        <w:rPr>
          <w:rStyle w:val="Strong"/>
          <w:b w:val="0"/>
          <w:bCs w:val="0"/>
        </w:rPr>
        <w:t xml:space="preserve"> NDIS plans</w:t>
      </w:r>
      <w:r w:rsidR="005E43BB">
        <w:rPr>
          <w:rStyle w:val="Strong"/>
          <w:b w:val="0"/>
          <w:bCs w:val="0"/>
        </w:rPr>
        <w:t xml:space="preserve"> and home and living </w:t>
      </w:r>
      <w:r w:rsidR="00CB7501">
        <w:rPr>
          <w:rStyle w:val="Strong"/>
          <w:b w:val="0"/>
          <w:bCs w:val="0"/>
        </w:rPr>
        <w:t>options.</w:t>
      </w:r>
    </w:p>
    <w:p w14:paraId="5F05DE02" w14:textId="77777777" w:rsidR="00C56B13" w:rsidRDefault="00C56B13" w:rsidP="004837CB">
      <w:pPr>
        <w:pStyle w:val="ListParagraph"/>
        <w:numPr>
          <w:ilvl w:val="0"/>
          <w:numId w:val="9"/>
        </w:numPr>
        <w:rPr>
          <w:rStyle w:val="Strong"/>
        </w:rPr>
      </w:pPr>
      <w:r w:rsidRPr="0067574E">
        <w:rPr>
          <w:rStyle w:val="Strong"/>
          <w:b w:val="0"/>
          <w:bCs w:val="0"/>
        </w:rPr>
        <w:t>a disability</w:t>
      </w:r>
      <w:r>
        <w:rPr>
          <w:rStyle w:val="Strong"/>
        </w:rPr>
        <w:t xml:space="preserve"> </w:t>
      </w:r>
      <w:r w:rsidRPr="00480A11">
        <w:rPr>
          <w:rStyle w:val="Strong"/>
        </w:rPr>
        <w:t>advocate</w:t>
      </w:r>
      <w:r>
        <w:rPr>
          <w:rStyle w:val="Strong"/>
        </w:rPr>
        <w:t xml:space="preserve"> </w:t>
      </w:r>
      <w:r w:rsidRPr="0067574E">
        <w:rPr>
          <w:rStyle w:val="Strong"/>
          <w:b w:val="0"/>
          <w:bCs w:val="0"/>
        </w:rPr>
        <w:t>– someone who:</w:t>
      </w:r>
    </w:p>
    <w:p w14:paraId="7F22D075" w14:textId="77777777" w:rsidR="00C56B13" w:rsidRPr="009004DC" w:rsidRDefault="00C56B13" w:rsidP="009004DC">
      <w:pPr>
        <w:pStyle w:val="Listparagraphlevel2"/>
      </w:pPr>
      <w:r w:rsidRPr="009004DC">
        <w:t>supports you</w:t>
      </w:r>
    </w:p>
    <w:p w14:paraId="75A4219F" w14:textId="77777777" w:rsidR="00C56B13" w:rsidRPr="009004DC" w:rsidRDefault="00C56B13" w:rsidP="009004DC">
      <w:pPr>
        <w:pStyle w:val="Listparagraphlevel2"/>
      </w:pPr>
      <w:r w:rsidRPr="009004DC">
        <w:t>helps you have your say</w:t>
      </w:r>
    </w:p>
    <w:p w14:paraId="34AABA30" w14:textId="77777777" w:rsidR="00C56B13" w:rsidRPr="009004DC" w:rsidRDefault="00C56B13" w:rsidP="009004DC">
      <w:pPr>
        <w:pStyle w:val="Listparagraphlevel2"/>
      </w:pPr>
      <w:r w:rsidRPr="009004DC">
        <w:t>gives you information and advice.</w:t>
      </w:r>
    </w:p>
    <w:p w14:paraId="14B58CCC" w14:textId="2847C1C0" w:rsidR="00C56B13" w:rsidRPr="008161A3" w:rsidRDefault="00C56B13" w:rsidP="00C56B13">
      <w:pPr>
        <w:rPr>
          <w:rStyle w:val="Strong"/>
          <w:b w:val="0"/>
          <w:bCs w:val="0"/>
        </w:rPr>
      </w:pPr>
      <w:r>
        <w:t>Your support coordinator and NDI</w:t>
      </w:r>
      <w:r w:rsidR="00444FF6">
        <w:t>S</w:t>
      </w:r>
      <w:r>
        <w:t xml:space="preserve"> planner can tell you about home and living options you might have.</w:t>
      </w:r>
    </w:p>
    <w:p w14:paraId="08D8B1E8" w14:textId="77777777" w:rsidR="00C56B13" w:rsidRDefault="00C56B13" w:rsidP="00C56B13">
      <w:r>
        <w:t>They can help you work out what:</w:t>
      </w:r>
    </w:p>
    <w:p w14:paraId="7C2DC820" w14:textId="77777777" w:rsidR="00C56B13" w:rsidRDefault="00C56B13" w:rsidP="004837CB">
      <w:pPr>
        <w:pStyle w:val="ListParagraph"/>
        <w:numPr>
          <w:ilvl w:val="0"/>
          <w:numId w:val="10"/>
        </w:numPr>
      </w:pPr>
      <w:r>
        <w:t>support you need</w:t>
      </w:r>
    </w:p>
    <w:p w14:paraId="03637255" w14:textId="77777777" w:rsidR="00C56B13" w:rsidRDefault="00C56B13" w:rsidP="004837CB">
      <w:pPr>
        <w:pStyle w:val="ListParagraph"/>
        <w:numPr>
          <w:ilvl w:val="0"/>
          <w:numId w:val="10"/>
        </w:numPr>
      </w:pPr>
      <w:r>
        <w:t>your home and living options are.</w:t>
      </w:r>
    </w:p>
    <w:p w14:paraId="1925E05A" w14:textId="77777777" w:rsidR="00C56B13" w:rsidRDefault="00C56B13" w:rsidP="00C56B13">
      <w:r>
        <w:t>Your support person can also help you do this.</w:t>
      </w:r>
    </w:p>
    <w:p w14:paraId="5D1C9C62" w14:textId="77777777" w:rsidR="00C56B13" w:rsidRDefault="00C56B13" w:rsidP="00C56B13">
      <w:r>
        <w:t>It can take time to find the right option for you.</w:t>
      </w:r>
    </w:p>
    <w:p w14:paraId="2DA84494" w14:textId="77777777" w:rsidR="00C56B13" w:rsidRDefault="00C56B13" w:rsidP="00C56B13">
      <w:r>
        <w:t>But we are here to help you.</w:t>
      </w:r>
    </w:p>
    <w:p w14:paraId="76397D82" w14:textId="3BCA7ED3" w:rsidR="00C56B13" w:rsidRPr="009004DC" w:rsidRDefault="00C56B13" w:rsidP="00C56B13">
      <w:r>
        <w:t>You can find more information about residential</w:t>
      </w:r>
      <w:r>
        <w:rPr>
          <w:rFonts w:ascii="Calibri" w:hAnsi="Calibri"/>
        </w:rPr>
        <w:t> </w:t>
      </w:r>
      <w:r>
        <w:t>aged care on our website</w:t>
      </w:r>
      <w:r w:rsidR="009004DC">
        <w:t xml:space="preserve"> – </w:t>
      </w:r>
      <w:hyperlink r:id="rId12" w:history="1">
        <w:r w:rsidR="009004DC" w:rsidRPr="006B779A">
          <w:rPr>
            <w:rStyle w:val="Hyperlink"/>
            <w:spacing w:val="-4"/>
          </w:rPr>
          <w:t>www.ndis.gov.au/participants/home-and-living/ living-and-moving-out-residential-aged-care</w:t>
        </w:r>
      </w:hyperlink>
    </w:p>
    <w:p w14:paraId="76983D9B" w14:textId="1A247817" w:rsidR="008C3689" w:rsidRDefault="008C3689" w:rsidP="00C56B13">
      <w:pPr>
        <w:rPr>
          <w:rFonts w:cs="Times New Roman"/>
          <w:color w:val="6B2976"/>
          <w:sz w:val="40"/>
          <w:szCs w:val="26"/>
          <w:lang w:eastAsia="x-none"/>
        </w:rPr>
      </w:pPr>
      <w:r>
        <w:br w:type="page"/>
      </w:r>
    </w:p>
    <w:p w14:paraId="2245A71F" w14:textId="71D64D14" w:rsidR="002A6891" w:rsidRDefault="002A6891" w:rsidP="00C56B13">
      <w:pPr>
        <w:pStyle w:val="Heading2"/>
      </w:pPr>
      <w:bookmarkStart w:id="96" w:name="_Toc128037213"/>
      <w:r>
        <w:lastRenderedPageBreak/>
        <w:t xml:space="preserve">Home </w:t>
      </w:r>
      <w:r w:rsidR="00122CDB">
        <w:t xml:space="preserve">and </w:t>
      </w:r>
      <w:r w:rsidR="001679C0">
        <w:t xml:space="preserve">living </w:t>
      </w:r>
      <w:r>
        <w:t>options</w:t>
      </w:r>
      <w:bookmarkEnd w:id="96"/>
    </w:p>
    <w:p w14:paraId="1D2C927E" w14:textId="77777777" w:rsidR="00C56B13" w:rsidRPr="009B6F97" w:rsidRDefault="00C56B13" w:rsidP="00C56B13">
      <w:r>
        <w:t>If you choose to move out of residential aged care, we</w:t>
      </w:r>
      <w:r>
        <w:rPr>
          <w:rFonts w:ascii="Calibri" w:hAnsi="Calibri" w:cs="Calibri"/>
        </w:rPr>
        <w:t> </w:t>
      </w:r>
      <w:r>
        <w:t>want to support you to</w:t>
      </w:r>
      <w:r>
        <w:rPr>
          <w:rFonts w:ascii="Calibri" w:hAnsi="Calibri" w:cs="Calibri"/>
        </w:rPr>
        <w:t> </w:t>
      </w:r>
      <w:r>
        <w:t>choose:</w:t>
      </w:r>
    </w:p>
    <w:p w14:paraId="51FCA6D1" w14:textId="77777777" w:rsidR="00C56B13" w:rsidRDefault="00C56B13" w:rsidP="004837CB">
      <w:pPr>
        <w:pStyle w:val="ListParagraph"/>
        <w:numPr>
          <w:ilvl w:val="0"/>
          <w:numId w:val="16"/>
        </w:numPr>
      </w:pPr>
      <w:r>
        <w:t>where you live</w:t>
      </w:r>
    </w:p>
    <w:p w14:paraId="64987EDC" w14:textId="77777777" w:rsidR="00C56B13" w:rsidRDefault="00C56B13" w:rsidP="004837CB">
      <w:pPr>
        <w:pStyle w:val="ListParagraph"/>
        <w:numPr>
          <w:ilvl w:val="0"/>
          <w:numId w:val="16"/>
        </w:numPr>
      </w:pPr>
      <w:r>
        <w:t>who you live with</w:t>
      </w:r>
    </w:p>
    <w:p w14:paraId="49479D15" w14:textId="77777777" w:rsidR="00C56B13" w:rsidRDefault="00C56B13" w:rsidP="004837CB">
      <w:pPr>
        <w:pStyle w:val="ListParagraph"/>
        <w:numPr>
          <w:ilvl w:val="0"/>
          <w:numId w:val="16"/>
        </w:numPr>
      </w:pPr>
      <w:r>
        <w:t>who supports you.</w:t>
      </w:r>
    </w:p>
    <w:p w14:paraId="5B61FC54" w14:textId="73653FB2" w:rsidR="00C56B13" w:rsidRDefault="00C56B13" w:rsidP="00C56B13">
      <w:r>
        <w:t>We explain home and living options that might</w:t>
      </w:r>
      <w:r>
        <w:rPr>
          <w:rFonts w:ascii="Calibri" w:hAnsi="Calibri"/>
        </w:rPr>
        <w:t xml:space="preserve"> </w:t>
      </w:r>
      <w:r>
        <w:t>work for you on the following</w:t>
      </w:r>
      <w:r w:rsidR="009004DC">
        <w:t> </w:t>
      </w:r>
      <w:r>
        <w:t>pages.</w:t>
      </w:r>
    </w:p>
    <w:p w14:paraId="10A64F81" w14:textId="40CD227D" w:rsidR="002A6891" w:rsidRDefault="00535AA8" w:rsidP="002C4528">
      <w:pPr>
        <w:pStyle w:val="Heading3"/>
        <w:spacing w:before="600"/>
      </w:pPr>
      <w:r>
        <w:t>Paying for a home yourself</w:t>
      </w:r>
    </w:p>
    <w:p w14:paraId="2272181A" w14:textId="360D2399" w:rsidR="00C56B13" w:rsidRPr="009B6F97" w:rsidRDefault="00C56B13" w:rsidP="00C56B13">
      <w:r>
        <w:t>There are 2 home and living options for participants who pay for their own</w:t>
      </w:r>
      <w:r w:rsidR="009004DC">
        <w:t> </w:t>
      </w:r>
      <w:r>
        <w:t>home.</w:t>
      </w:r>
    </w:p>
    <w:p w14:paraId="0E13581E" w14:textId="77777777" w:rsidR="00C56B13" w:rsidRDefault="00C56B13" w:rsidP="00C56B13">
      <w:r>
        <w:t>You might choose to:</w:t>
      </w:r>
    </w:p>
    <w:p w14:paraId="172832FE" w14:textId="77777777" w:rsidR="00C56B13" w:rsidRDefault="00C56B13" w:rsidP="004837CB">
      <w:pPr>
        <w:pStyle w:val="ListParagraph"/>
        <w:numPr>
          <w:ilvl w:val="0"/>
          <w:numId w:val="16"/>
        </w:numPr>
      </w:pPr>
      <w:r>
        <w:t>buy a home</w:t>
      </w:r>
    </w:p>
    <w:p w14:paraId="7C3907AC" w14:textId="77777777" w:rsidR="00C56B13" w:rsidRDefault="00C56B13" w:rsidP="004837CB">
      <w:pPr>
        <w:pStyle w:val="ListParagraph"/>
        <w:numPr>
          <w:ilvl w:val="0"/>
          <w:numId w:val="16"/>
        </w:numPr>
      </w:pPr>
      <w:r>
        <w:t xml:space="preserve">pay </w:t>
      </w:r>
      <w:r w:rsidRPr="006F62EA">
        <w:rPr>
          <w:rStyle w:val="Strong"/>
        </w:rPr>
        <w:t>rent</w:t>
      </w:r>
      <w:r>
        <w:t>.</w:t>
      </w:r>
    </w:p>
    <w:p w14:paraId="32E843AD" w14:textId="77777777" w:rsidR="00C56B13" w:rsidRDefault="00C56B13" w:rsidP="00C56B13">
      <w:r w:rsidRPr="00C40A2A">
        <w:t>Rent is the money you pay to live in a home someone else owns.</w:t>
      </w:r>
    </w:p>
    <w:p w14:paraId="7E7323DB" w14:textId="77777777" w:rsidR="00C56B13" w:rsidRDefault="00C56B13" w:rsidP="00C56B13">
      <w:r>
        <w:t>You can find private homes in ads:</w:t>
      </w:r>
    </w:p>
    <w:p w14:paraId="22339068" w14:textId="77777777" w:rsidR="00C56B13" w:rsidRDefault="00C56B13" w:rsidP="004837CB">
      <w:pPr>
        <w:pStyle w:val="ListParagraph"/>
        <w:numPr>
          <w:ilvl w:val="0"/>
          <w:numId w:val="12"/>
        </w:numPr>
      </w:pPr>
      <w:r>
        <w:t>in a newspaper</w:t>
      </w:r>
    </w:p>
    <w:p w14:paraId="2F37A566" w14:textId="77777777" w:rsidR="00C56B13" w:rsidRDefault="00C56B13" w:rsidP="004837CB">
      <w:pPr>
        <w:pStyle w:val="ListParagraph"/>
        <w:numPr>
          <w:ilvl w:val="0"/>
          <w:numId w:val="12"/>
        </w:numPr>
      </w:pPr>
      <w:r>
        <w:t>online.</w:t>
      </w:r>
    </w:p>
    <w:p w14:paraId="04D0F5B4" w14:textId="77777777" w:rsidR="00C56B13" w:rsidRDefault="00C56B13" w:rsidP="00C56B13">
      <w:r>
        <w:t>You might choose to live with someone else so</w:t>
      </w:r>
      <w:r>
        <w:rPr>
          <w:rFonts w:ascii="Calibri" w:hAnsi="Calibri"/>
        </w:rPr>
        <w:t xml:space="preserve"> </w:t>
      </w:r>
      <w:r>
        <w:t>you can share the costs.</w:t>
      </w:r>
    </w:p>
    <w:p w14:paraId="5F6E9DFB" w14:textId="77777777" w:rsidR="00C56B13" w:rsidRDefault="00C56B13" w:rsidP="00C56B13">
      <w:r>
        <w:t>For example, you might ask a friend to live with you.</w:t>
      </w:r>
    </w:p>
    <w:p w14:paraId="31AF8ABD" w14:textId="77777777" w:rsidR="00C56B13" w:rsidRDefault="00C56B13" w:rsidP="00C56B13">
      <w:r>
        <w:t>Or you might move in with a family member.</w:t>
      </w:r>
    </w:p>
    <w:p w14:paraId="60C48141" w14:textId="77777777" w:rsidR="009004DC" w:rsidRDefault="009004DC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>
        <w:br w:type="page"/>
      </w:r>
    </w:p>
    <w:p w14:paraId="122625C0" w14:textId="0134C70A" w:rsidR="00060416" w:rsidRDefault="00535AA8" w:rsidP="00C56B13">
      <w:pPr>
        <w:pStyle w:val="Heading3"/>
      </w:pPr>
      <w:r>
        <w:lastRenderedPageBreak/>
        <w:t xml:space="preserve">Support </w:t>
      </w:r>
      <w:r w:rsidR="005A6DF2">
        <w:t xml:space="preserve">that </w:t>
      </w:r>
      <w:r>
        <w:t>isn’</w:t>
      </w:r>
      <w:r w:rsidR="005A6DF2">
        <w:t>t part</w:t>
      </w:r>
      <w:r w:rsidR="00060416">
        <w:t xml:space="preserve"> of the NDIS</w:t>
      </w:r>
      <w:r w:rsidR="00B46E66">
        <w:t xml:space="preserve"> </w:t>
      </w:r>
    </w:p>
    <w:p w14:paraId="32139AA6" w14:textId="7D5D5938" w:rsidR="00324799" w:rsidRPr="009004DC" w:rsidRDefault="00C56B13" w:rsidP="00C56B13">
      <w:pPr>
        <w:rPr>
          <w:rStyle w:val="Strong"/>
          <w:b w:val="0"/>
          <w:bCs w:val="0"/>
        </w:rPr>
      </w:pPr>
      <w:r>
        <w:t>There are 3 other options for home and living that</w:t>
      </w:r>
      <w:r>
        <w:rPr>
          <w:rFonts w:ascii="Calibri" w:hAnsi="Calibri"/>
        </w:rPr>
        <w:t xml:space="preserve"> </w:t>
      </w:r>
      <w:r>
        <w:t>aren’t part of the NDIS.</w:t>
      </w:r>
    </w:p>
    <w:p w14:paraId="70A5409E" w14:textId="1245A972" w:rsidR="001C013E" w:rsidRPr="009004DC" w:rsidRDefault="001C013E" w:rsidP="009004DC">
      <w:pPr>
        <w:pStyle w:val="Heading4"/>
      </w:pPr>
      <w:r w:rsidRPr="009004DC">
        <w:t>Public housing</w:t>
      </w:r>
    </w:p>
    <w:p w14:paraId="72EA5569" w14:textId="77777777" w:rsidR="00C56B13" w:rsidRPr="00CC24B8" w:rsidDel="005A6DF2" w:rsidRDefault="00C56B13" w:rsidP="00C56B13">
      <w:r w:rsidRPr="00535AA8">
        <w:t>State and territory governments in Australia manage public housing.</w:t>
      </w:r>
    </w:p>
    <w:p w14:paraId="22DB8645" w14:textId="77777777" w:rsidR="00C56B13" w:rsidRDefault="00C56B13" w:rsidP="00C56B13">
      <w:r>
        <w:t xml:space="preserve">It’s for </w:t>
      </w:r>
      <w:r w:rsidRPr="00C40A2A">
        <w:t>people who need support to pay the rent.</w:t>
      </w:r>
    </w:p>
    <w:p w14:paraId="5ABAD8E9" w14:textId="77777777" w:rsidR="00C56B13" w:rsidRPr="00C40A2A" w:rsidRDefault="00C56B13" w:rsidP="00C56B13">
      <w:r>
        <w:t>When someone doesn’t earn a lot of money, public housing is a good option over a long period</w:t>
      </w:r>
      <w:r>
        <w:rPr>
          <w:rFonts w:ascii="Calibri" w:hAnsi="Calibri"/>
        </w:rPr>
        <w:t> </w:t>
      </w:r>
      <w:r>
        <w:t>of time.</w:t>
      </w:r>
    </w:p>
    <w:p w14:paraId="4D20464C" w14:textId="77777777" w:rsidR="00C56B13" w:rsidRDefault="00C56B13" w:rsidP="00C56B13">
      <w:r>
        <w:t>Usually, the rent is about 25% of the money you earn each week.</w:t>
      </w:r>
      <w:r>
        <w:rPr>
          <w:noProof/>
        </w:rPr>
        <w:t xml:space="preserve"> </w:t>
      </w:r>
    </w:p>
    <w:p w14:paraId="6711ADD9" w14:textId="20887309" w:rsidR="00904A6E" w:rsidRPr="009004DC" w:rsidRDefault="00904A6E" w:rsidP="002C4528">
      <w:pPr>
        <w:pStyle w:val="Heading4"/>
        <w:spacing w:before="360"/>
      </w:pPr>
      <w:r w:rsidRPr="009004DC">
        <w:t>Community housing</w:t>
      </w:r>
    </w:p>
    <w:p w14:paraId="6098A7E0" w14:textId="77777777" w:rsidR="00C56B13" w:rsidRPr="00AA597F" w:rsidDel="005A6DF2" w:rsidRDefault="00C56B13" w:rsidP="00C56B13">
      <w:r>
        <w:t>Lots of o</w:t>
      </w:r>
      <w:r w:rsidRPr="00535AA8">
        <w:t>rganisations manage community</w:t>
      </w:r>
      <w:r>
        <w:rPr>
          <w:rFonts w:ascii="Calibri" w:hAnsi="Calibri"/>
        </w:rPr>
        <w:t> </w:t>
      </w:r>
      <w:r w:rsidRPr="00535AA8">
        <w:t>housing.</w:t>
      </w:r>
      <w:r>
        <w:rPr>
          <w:noProof/>
        </w:rPr>
        <w:t xml:space="preserve"> </w:t>
      </w:r>
    </w:p>
    <w:p w14:paraId="5B6D299E" w14:textId="77777777" w:rsidR="00C56B13" w:rsidRDefault="00C56B13" w:rsidP="00C56B13">
      <w:r>
        <w:t>Community housing is a good option over a long period of time for people who can’t move into a</w:t>
      </w:r>
      <w:r>
        <w:rPr>
          <w:rFonts w:ascii="Calibri" w:hAnsi="Calibri"/>
        </w:rPr>
        <w:t> </w:t>
      </w:r>
      <w:r>
        <w:t>private home.</w:t>
      </w:r>
    </w:p>
    <w:p w14:paraId="05E28C29" w14:textId="77777777" w:rsidR="00C56B13" w:rsidRDefault="00C56B13" w:rsidP="00C56B13">
      <w:r>
        <w:t>When you live in community housing, you pay</w:t>
      </w:r>
      <w:r>
        <w:rPr>
          <w:rFonts w:ascii="Calibri" w:hAnsi="Calibri"/>
        </w:rPr>
        <w:t> </w:t>
      </w:r>
      <w:r>
        <w:t>rent to the organisation that owns it.</w:t>
      </w:r>
    </w:p>
    <w:p w14:paraId="5F27BABD" w14:textId="77777777" w:rsidR="00C56B13" w:rsidRDefault="00C56B13" w:rsidP="00C56B13">
      <w:r>
        <w:t>Sometimes, you might share your home with other people.</w:t>
      </w:r>
    </w:p>
    <w:p w14:paraId="1233C732" w14:textId="77777777" w:rsidR="00C56B13" w:rsidRDefault="00C56B13" w:rsidP="00C56B13">
      <w:r>
        <w:t>You might have your own bedroom, but you might share the kitchen and bathroom.</w:t>
      </w:r>
    </w:p>
    <w:p w14:paraId="676D772B" w14:textId="77777777" w:rsidR="00C56B13" w:rsidRDefault="00C56B13" w:rsidP="00C56B13">
      <w:proofErr w:type="gramStart"/>
      <w:r>
        <w:t>Usually</w:t>
      </w:r>
      <w:proofErr w:type="gramEnd"/>
      <w:r>
        <w:t xml:space="preserve"> the rent is about 25% of the money you earn each week.</w:t>
      </w:r>
    </w:p>
    <w:p w14:paraId="4BAFDB6C" w14:textId="79B986EA" w:rsidR="00BF03B1" w:rsidRPr="009004DC" w:rsidRDefault="00BF03B1" w:rsidP="002C4528">
      <w:pPr>
        <w:pStyle w:val="Heading4"/>
        <w:spacing w:before="360"/>
      </w:pPr>
      <w:r w:rsidRPr="009004DC">
        <w:t>Buying a home with someone else</w:t>
      </w:r>
    </w:p>
    <w:p w14:paraId="3A8487DE" w14:textId="77777777" w:rsidR="00C56B13" w:rsidRPr="009004DC" w:rsidRDefault="00C56B13" w:rsidP="009004DC">
      <w:r w:rsidRPr="009004DC">
        <w:t>You might choose to buy a home with other people.</w:t>
      </w:r>
    </w:p>
    <w:p w14:paraId="095D17CF" w14:textId="77777777" w:rsidR="00C56B13" w:rsidRDefault="00C56B13" w:rsidP="00C56B13">
      <w:r>
        <w:t>For example, a partner or family member.</w:t>
      </w:r>
      <w:r>
        <w:rPr>
          <w:noProof/>
        </w:rPr>
        <w:t xml:space="preserve"> </w:t>
      </w:r>
    </w:p>
    <w:p w14:paraId="5367109A" w14:textId="1E2850C1" w:rsidR="00C56B13" w:rsidRDefault="00C56B13" w:rsidP="00C56B13">
      <w:r>
        <w:t>When you buy a home with other people, you</w:t>
      </w:r>
      <w:r>
        <w:rPr>
          <w:rFonts w:ascii="Calibri" w:hAnsi="Calibri" w:cs="Calibri"/>
        </w:rPr>
        <w:t xml:space="preserve"> </w:t>
      </w:r>
      <w:r>
        <w:t>might be able to get support</w:t>
      </w:r>
      <w:r w:rsidR="009004DC">
        <w:t> </w:t>
      </w:r>
      <w:r>
        <w:t>from:</w:t>
      </w:r>
    </w:p>
    <w:p w14:paraId="33F4CAD3" w14:textId="77777777" w:rsidR="00C56B13" w:rsidRDefault="00C56B13" w:rsidP="004837CB">
      <w:pPr>
        <w:pStyle w:val="ListParagraph"/>
        <w:numPr>
          <w:ilvl w:val="0"/>
          <w:numId w:val="15"/>
        </w:numPr>
      </w:pPr>
      <w:r>
        <w:t xml:space="preserve">state and territory governments </w:t>
      </w:r>
    </w:p>
    <w:p w14:paraId="5115C330" w14:textId="77777777" w:rsidR="00C56B13" w:rsidRDefault="00C56B13" w:rsidP="004837CB">
      <w:pPr>
        <w:pStyle w:val="ListParagraph"/>
        <w:numPr>
          <w:ilvl w:val="0"/>
          <w:numId w:val="15"/>
        </w:numPr>
      </w:pPr>
      <w:r>
        <w:t>local governments.</w:t>
      </w:r>
    </w:p>
    <w:p w14:paraId="3AC6D7E0" w14:textId="51E7C1E7" w:rsidR="00B46E66" w:rsidRPr="00060416" w:rsidRDefault="001679C0" w:rsidP="00C56B13">
      <w:pPr>
        <w:pStyle w:val="Heading3"/>
      </w:pPr>
      <w:r>
        <w:lastRenderedPageBreak/>
        <w:t>NDIS</w:t>
      </w:r>
      <w:r w:rsidR="00AA597F">
        <w:t xml:space="preserve"> support</w:t>
      </w:r>
    </w:p>
    <w:p w14:paraId="7A84E522" w14:textId="7FBE4B21" w:rsidR="00C56B13" w:rsidRDefault="00C56B13" w:rsidP="00C56B13">
      <w:r>
        <w:t xml:space="preserve">You might need to move into </w:t>
      </w:r>
      <w:r w:rsidRPr="00581703">
        <w:rPr>
          <w:rStyle w:val="Strong"/>
        </w:rPr>
        <w:t>Specialist</w:t>
      </w:r>
      <w:r w:rsidR="009004DC">
        <w:rPr>
          <w:rStyle w:val="Strong"/>
          <w:rFonts w:ascii="Calibri" w:hAnsi="Calibri"/>
        </w:rPr>
        <w:t xml:space="preserve"> </w:t>
      </w:r>
      <w:r w:rsidRPr="00581703">
        <w:rPr>
          <w:rStyle w:val="Strong"/>
        </w:rPr>
        <w:t>Disability</w:t>
      </w:r>
      <w:r w:rsidR="009004DC">
        <w:rPr>
          <w:rStyle w:val="Strong"/>
          <w:rFonts w:ascii="Calibri" w:hAnsi="Calibri"/>
        </w:rPr>
        <w:t xml:space="preserve"> </w:t>
      </w:r>
      <w:r w:rsidRPr="00581703">
        <w:rPr>
          <w:rStyle w:val="Strong"/>
        </w:rPr>
        <w:t>Accommodation</w:t>
      </w:r>
      <w:r w:rsidR="009004DC">
        <w:rPr>
          <w:rStyle w:val="Strong"/>
        </w:rPr>
        <w:t xml:space="preserve"> </w:t>
      </w:r>
      <w:r w:rsidRPr="00581703">
        <w:rPr>
          <w:rStyle w:val="Strong"/>
        </w:rPr>
        <w:t>(SDA)</w:t>
      </w:r>
      <w:r>
        <w:t>.</w:t>
      </w:r>
    </w:p>
    <w:p w14:paraId="5757510C" w14:textId="77777777" w:rsidR="00C56B13" w:rsidRDefault="00C56B13" w:rsidP="00C56B13">
      <w:r>
        <w:t xml:space="preserve">SDA is </w:t>
      </w:r>
      <w:proofErr w:type="gramStart"/>
      <w:r>
        <w:t>an</w:t>
      </w:r>
      <w:proofErr w:type="gramEnd"/>
      <w:r>
        <w:t xml:space="preserve"> NDIS support.</w:t>
      </w:r>
    </w:p>
    <w:p w14:paraId="4BCD1166" w14:textId="77777777" w:rsidR="00C56B13" w:rsidRDefault="00C56B13" w:rsidP="00C56B13">
      <w:r>
        <w:t xml:space="preserve">It’s </w:t>
      </w:r>
      <w:r w:rsidRPr="0017225E">
        <w:t>housing for p</w:t>
      </w:r>
      <w:r>
        <w:t>articipants</w:t>
      </w:r>
      <w:r w:rsidRPr="0017225E">
        <w:t xml:space="preserve"> who need extra</w:t>
      </w:r>
      <w:r>
        <w:rPr>
          <w:rFonts w:ascii="Calibri" w:hAnsi="Calibri" w:cs="Calibri"/>
        </w:rPr>
        <w:t xml:space="preserve"> </w:t>
      </w:r>
      <w:r>
        <w:t>support most of the time.</w:t>
      </w:r>
    </w:p>
    <w:p w14:paraId="1521604E" w14:textId="70B9868F" w:rsidR="00C56B13" w:rsidRDefault="00C56B13" w:rsidP="00C56B13">
      <w:r>
        <w:t>When someone lives in SDA, they might have a</w:t>
      </w:r>
      <w:r>
        <w:rPr>
          <w:rFonts w:ascii="Calibri" w:hAnsi="Calibri"/>
        </w:rPr>
        <w:t> </w:t>
      </w:r>
      <w:r>
        <w:t>disability that affects how</w:t>
      </w:r>
      <w:r w:rsidR="009004DC">
        <w:t> </w:t>
      </w:r>
      <w:r>
        <w:t>they:</w:t>
      </w:r>
    </w:p>
    <w:p w14:paraId="3C78598B" w14:textId="77777777" w:rsidR="00C56B13" w:rsidRDefault="00C56B13" w:rsidP="004837CB">
      <w:pPr>
        <w:pStyle w:val="ListParagraph"/>
        <w:numPr>
          <w:ilvl w:val="0"/>
          <w:numId w:val="15"/>
        </w:numPr>
      </w:pPr>
      <w:r>
        <w:t>move</w:t>
      </w:r>
    </w:p>
    <w:p w14:paraId="700FEEBA" w14:textId="77777777" w:rsidR="00C56B13" w:rsidRDefault="00C56B13" w:rsidP="004837CB">
      <w:pPr>
        <w:pStyle w:val="ListParagraph"/>
        <w:numPr>
          <w:ilvl w:val="0"/>
          <w:numId w:val="15"/>
        </w:numPr>
      </w:pPr>
      <w:r>
        <w:t>communicate</w:t>
      </w:r>
    </w:p>
    <w:p w14:paraId="2E464F7B" w14:textId="77777777" w:rsidR="00C56B13" w:rsidRDefault="00C56B13" w:rsidP="004837CB">
      <w:pPr>
        <w:pStyle w:val="ListParagraph"/>
        <w:numPr>
          <w:ilvl w:val="0"/>
          <w:numId w:val="15"/>
        </w:numPr>
      </w:pPr>
      <w:r>
        <w:t>do things on their own.</w:t>
      </w:r>
    </w:p>
    <w:p w14:paraId="5A63E98A" w14:textId="77777777" w:rsidR="00C56B13" w:rsidRDefault="00C56B13" w:rsidP="00C56B13">
      <w:r>
        <w:t>An SDA</w:t>
      </w:r>
      <w:r>
        <w:rPr>
          <w:rStyle w:val="Strong"/>
          <w:b w:val="0"/>
          <w:bCs w:val="0"/>
        </w:rPr>
        <w:t xml:space="preserve"> suits the needs of the people who</w:t>
      </w:r>
      <w:r>
        <w:rPr>
          <w:rStyle w:val="Strong"/>
          <w:rFonts w:ascii="Calibri" w:hAnsi="Calibri"/>
          <w:b w:val="0"/>
          <w:bCs w:val="0"/>
        </w:rPr>
        <w:t xml:space="preserve"> </w:t>
      </w:r>
      <w:r>
        <w:rPr>
          <w:rStyle w:val="Strong"/>
          <w:b w:val="0"/>
          <w:bCs w:val="0"/>
        </w:rPr>
        <w:t>live</w:t>
      </w:r>
      <w:r>
        <w:rPr>
          <w:rStyle w:val="Strong"/>
          <w:rFonts w:ascii="Calibri" w:hAnsi="Calibri" w:cs="Calibri"/>
          <w:b w:val="0"/>
          <w:bCs w:val="0"/>
        </w:rPr>
        <w:t xml:space="preserve"> </w:t>
      </w:r>
      <w:r>
        <w:rPr>
          <w:rStyle w:val="Strong"/>
          <w:b w:val="0"/>
          <w:bCs w:val="0"/>
        </w:rPr>
        <w:t>there.</w:t>
      </w:r>
    </w:p>
    <w:p w14:paraId="46033464" w14:textId="77777777" w:rsidR="00C56B13" w:rsidRDefault="00C56B13" w:rsidP="00C56B13">
      <w:r w:rsidRPr="00D80B77">
        <w:t>It might:</w:t>
      </w:r>
    </w:p>
    <w:p w14:paraId="03FDB154" w14:textId="77777777" w:rsidR="00C56B13" w:rsidRDefault="00C56B13" w:rsidP="004837CB">
      <w:pPr>
        <w:pStyle w:val="ListParagraph"/>
        <w:numPr>
          <w:ilvl w:val="0"/>
          <w:numId w:val="15"/>
        </w:numPr>
      </w:pPr>
      <w:r>
        <w:t>be built a different way</w:t>
      </w:r>
    </w:p>
    <w:p w14:paraId="3688A48E" w14:textId="77777777" w:rsidR="00C56B13" w:rsidRDefault="00C56B13" w:rsidP="004837CB">
      <w:pPr>
        <w:pStyle w:val="ListParagraph"/>
        <w:numPr>
          <w:ilvl w:val="0"/>
          <w:numId w:val="15"/>
        </w:numPr>
      </w:pPr>
      <w:r>
        <w:t>have different supports.</w:t>
      </w:r>
    </w:p>
    <w:p w14:paraId="40B2B26E" w14:textId="77777777" w:rsidR="009004DC" w:rsidRDefault="009004DC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>
        <w:br w:type="page"/>
      </w:r>
    </w:p>
    <w:p w14:paraId="4BAF7528" w14:textId="5893FF36" w:rsidR="009971B9" w:rsidRDefault="001679C0" w:rsidP="00C56B13">
      <w:pPr>
        <w:pStyle w:val="Heading2"/>
      </w:pPr>
      <w:bookmarkStart w:id="97" w:name="_Toc128037214"/>
      <w:r>
        <w:lastRenderedPageBreak/>
        <w:t>Home support</w:t>
      </w:r>
      <w:r w:rsidR="00581703">
        <w:t xml:space="preserve"> options</w:t>
      </w:r>
      <w:bookmarkEnd w:id="97"/>
    </w:p>
    <w:p w14:paraId="48ECC921" w14:textId="77777777" w:rsidR="00C56B13" w:rsidRDefault="00C56B13" w:rsidP="00C56B13">
      <w:r>
        <w:t>You might also be able to get NDIS supports in</w:t>
      </w:r>
      <w:r>
        <w:rPr>
          <w:rFonts w:ascii="Calibri" w:hAnsi="Calibri"/>
        </w:rPr>
        <w:t xml:space="preserve"> </w:t>
      </w:r>
      <w:r>
        <w:t>your home.</w:t>
      </w:r>
    </w:p>
    <w:p w14:paraId="3EECC5AA" w14:textId="77777777" w:rsidR="00C56B13" w:rsidRDefault="00C56B13" w:rsidP="00C56B13">
      <w:r>
        <w:t>There are 3 types of supports we might pay for.</w:t>
      </w:r>
    </w:p>
    <w:p w14:paraId="47F40CC1" w14:textId="4B9CA4BE" w:rsidR="005C395D" w:rsidRPr="005C395D" w:rsidRDefault="005C395D" w:rsidP="00C56B13">
      <w:pPr>
        <w:pStyle w:val="Heading3"/>
      </w:pPr>
      <w:r w:rsidRPr="005C395D">
        <w:t>Supported Independent Living</w:t>
      </w:r>
    </w:p>
    <w:p w14:paraId="068AD4D9" w14:textId="0441BB04" w:rsidR="00C56B13" w:rsidRDefault="00C56B13" w:rsidP="00C56B13">
      <w:r w:rsidRPr="0015071C">
        <w:rPr>
          <w:rStyle w:val="Strong"/>
        </w:rPr>
        <w:t>Supported Independent Living (SIL)</w:t>
      </w:r>
      <w:r>
        <w:t xml:space="preserve"> is help with day-to-day tasks around your home so you can:</w:t>
      </w:r>
    </w:p>
    <w:p w14:paraId="17143EDC" w14:textId="77777777" w:rsidR="00C56B13" w:rsidRDefault="00C56B13" w:rsidP="004837CB">
      <w:pPr>
        <w:pStyle w:val="ListParagraph"/>
        <w:numPr>
          <w:ilvl w:val="0"/>
          <w:numId w:val="18"/>
        </w:numPr>
      </w:pPr>
      <w:r>
        <w:t>do things for yourself</w:t>
      </w:r>
    </w:p>
    <w:p w14:paraId="7EBC2FF8" w14:textId="77777777" w:rsidR="00C56B13" w:rsidRDefault="00C56B13" w:rsidP="004837CB">
      <w:pPr>
        <w:pStyle w:val="ListParagraph"/>
        <w:numPr>
          <w:ilvl w:val="0"/>
          <w:numId w:val="18"/>
        </w:numPr>
      </w:pPr>
      <w:r>
        <w:t>learn new skills.</w:t>
      </w:r>
    </w:p>
    <w:p w14:paraId="14894A30" w14:textId="4AAA7A22" w:rsidR="00C56B13" w:rsidRDefault="00C56B13" w:rsidP="00C56B13">
      <w:r>
        <w:t>SIL pays for a support person to help you with day-to-day tasks, such as:</w:t>
      </w:r>
    </w:p>
    <w:p w14:paraId="71EFC81C" w14:textId="77777777" w:rsidR="00C56B13" w:rsidRDefault="00C56B13" w:rsidP="004837CB">
      <w:pPr>
        <w:pStyle w:val="ListParagraph"/>
        <w:numPr>
          <w:ilvl w:val="0"/>
          <w:numId w:val="29"/>
        </w:numPr>
      </w:pPr>
      <w:r>
        <w:t>personal care, like showering and getting</w:t>
      </w:r>
      <w:r>
        <w:rPr>
          <w:rFonts w:ascii="Calibri" w:hAnsi="Calibri"/>
        </w:rPr>
        <w:t xml:space="preserve"> </w:t>
      </w:r>
      <w:r>
        <w:t>dressed</w:t>
      </w:r>
    </w:p>
    <w:p w14:paraId="16DCCE9D" w14:textId="77777777" w:rsidR="00C56B13" w:rsidRDefault="00C56B13" w:rsidP="004837CB">
      <w:pPr>
        <w:pStyle w:val="ListParagraph"/>
        <w:numPr>
          <w:ilvl w:val="0"/>
          <w:numId w:val="29"/>
        </w:numPr>
      </w:pPr>
      <w:r>
        <w:t>eating and cooking meals.</w:t>
      </w:r>
    </w:p>
    <w:p w14:paraId="4099EDF4" w14:textId="77777777" w:rsidR="00C56B13" w:rsidRDefault="00C56B13" w:rsidP="00C56B13">
      <w:r>
        <w:t>SIL also includes services for:</w:t>
      </w:r>
    </w:p>
    <w:p w14:paraId="6C4A75B1" w14:textId="77777777" w:rsidR="00C56B13" w:rsidRDefault="00C56B13" w:rsidP="004837CB">
      <w:pPr>
        <w:pStyle w:val="ListParagraph"/>
        <w:numPr>
          <w:ilvl w:val="0"/>
          <w:numId w:val="43"/>
        </w:numPr>
      </w:pPr>
      <w:r>
        <w:t>overnight support</w:t>
      </w:r>
    </w:p>
    <w:p w14:paraId="7F91FA9D" w14:textId="77777777" w:rsidR="00C56B13" w:rsidRDefault="00C56B13" w:rsidP="004837CB">
      <w:pPr>
        <w:pStyle w:val="ListParagraph"/>
        <w:numPr>
          <w:ilvl w:val="0"/>
          <w:numId w:val="43"/>
        </w:numPr>
      </w:pPr>
      <w:r>
        <w:t>transport to help you get around, like going to an appointment.</w:t>
      </w:r>
    </w:p>
    <w:p w14:paraId="5368FA0B" w14:textId="390CD120" w:rsidR="005C395D" w:rsidRDefault="005C395D" w:rsidP="002C4528">
      <w:pPr>
        <w:pStyle w:val="Heading3"/>
        <w:spacing w:before="600"/>
      </w:pPr>
      <w:r w:rsidRPr="005C395D">
        <w:t>Individualised Living Options</w:t>
      </w:r>
    </w:p>
    <w:p w14:paraId="6A9CBC6B" w14:textId="77777777" w:rsidR="00C56B13" w:rsidRPr="009971B9" w:rsidRDefault="00C56B13" w:rsidP="00C56B13">
      <w:pPr>
        <w:rPr>
          <w:rStyle w:val="Strong"/>
          <w:b w:val="0"/>
          <w:bCs w:val="0"/>
        </w:rPr>
      </w:pPr>
      <w:r w:rsidRPr="0015071C">
        <w:rPr>
          <w:rStyle w:val="Strong"/>
        </w:rPr>
        <w:t>Individualised Living Options</w:t>
      </w:r>
      <w:r>
        <w:rPr>
          <w:rStyle w:val="Strong"/>
        </w:rPr>
        <w:t xml:space="preserve"> (ILO)</w:t>
      </w:r>
      <w:r>
        <w:t xml:space="preserve"> is a way of</w:t>
      </w:r>
      <w:r>
        <w:rPr>
          <w:rFonts w:ascii="Calibri" w:hAnsi="Calibri"/>
        </w:rPr>
        <w:t xml:space="preserve"> </w:t>
      </w:r>
      <w:r>
        <w:t>setting up the support you need at home.</w:t>
      </w:r>
    </w:p>
    <w:p w14:paraId="19F53FDF" w14:textId="77777777" w:rsidR="00C56B13" w:rsidRDefault="00C56B13" w:rsidP="00C56B13">
      <w:r>
        <w:t>The support each person gets from ILO is</w:t>
      </w:r>
      <w:r>
        <w:rPr>
          <w:rFonts w:ascii="Calibri" w:hAnsi="Calibri"/>
        </w:rPr>
        <w:t xml:space="preserve"> </w:t>
      </w:r>
      <w:r>
        <w:t>different.</w:t>
      </w:r>
    </w:p>
    <w:p w14:paraId="40C95B31" w14:textId="77777777" w:rsidR="00C56B13" w:rsidRDefault="00C56B13" w:rsidP="00C56B13">
      <w:r>
        <w:t>You might use ILO supports to decide:</w:t>
      </w:r>
    </w:p>
    <w:p w14:paraId="07BC4C8F" w14:textId="77777777" w:rsidR="00C56B13" w:rsidRDefault="00C56B13" w:rsidP="004837CB">
      <w:pPr>
        <w:pStyle w:val="ListParagraph"/>
        <w:numPr>
          <w:ilvl w:val="0"/>
          <w:numId w:val="30"/>
        </w:numPr>
      </w:pPr>
      <w:r>
        <w:t>how you want to live</w:t>
      </w:r>
    </w:p>
    <w:p w14:paraId="5DD1B0B0" w14:textId="77777777" w:rsidR="00C56B13" w:rsidRDefault="00C56B13" w:rsidP="004837CB">
      <w:pPr>
        <w:pStyle w:val="ListParagraph"/>
        <w:numPr>
          <w:ilvl w:val="0"/>
          <w:numId w:val="30"/>
        </w:numPr>
      </w:pPr>
      <w:r>
        <w:t>where you want to live</w:t>
      </w:r>
    </w:p>
    <w:p w14:paraId="50742641" w14:textId="77777777" w:rsidR="00C56B13" w:rsidRDefault="00C56B13" w:rsidP="004837CB">
      <w:pPr>
        <w:pStyle w:val="ListParagraph"/>
        <w:numPr>
          <w:ilvl w:val="0"/>
          <w:numId w:val="30"/>
        </w:numPr>
      </w:pPr>
      <w:r>
        <w:t>who you want to live with.</w:t>
      </w:r>
    </w:p>
    <w:p w14:paraId="12EC6F0C" w14:textId="77777777" w:rsidR="00C56B13" w:rsidRDefault="00C56B13" w:rsidP="00C56B13">
      <w:r w:rsidRPr="005C395D">
        <w:t>ILO doesn’t include the house you live in.</w:t>
      </w:r>
    </w:p>
    <w:p w14:paraId="136CD443" w14:textId="0464A740" w:rsidR="00C56B13" w:rsidRDefault="00C56B13" w:rsidP="00C56B13">
      <w:r>
        <w:lastRenderedPageBreak/>
        <w:t xml:space="preserve">Some people who have ILO live with someone else. </w:t>
      </w:r>
    </w:p>
    <w:p w14:paraId="5117CAF5" w14:textId="77777777" w:rsidR="00C56B13" w:rsidRDefault="00C56B13" w:rsidP="00C56B13">
      <w:r>
        <w:t>But they don’t live with family.</w:t>
      </w:r>
    </w:p>
    <w:p w14:paraId="18D1F0D3" w14:textId="77777777" w:rsidR="00C56B13" w:rsidRDefault="00C56B13" w:rsidP="00C56B13">
      <w:r>
        <w:t>They might live with a:</w:t>
      </w:r>
    </w:p>
    <w:p w14:paraId="49107DA2" w14:textId="77777777" w:rsidR="00C56B13" w:rsidRDefault="00C56B13" w:rsidP="004837CB">
      <w:pPr>
        <w:pStyle w:val="ListParagraph"/>
        <w:numPr>
          <w:ilvl w:val="0"/>
          <w:numId w:val="32"/>
        </w:numPr>
      </w:pPr>
      <w:r>
        <w:t>host – someone who runs your home</w:t>
      </w:r>
    </w:p>
    <w:p w14:paraId="18B0856C" w14:textId="77777777" w:rsidR="00C56B13" w:rsidRDefault="00C56B13" w:rsidP="004837CB">
      <w:pPr>
        <w:pStyle w:val="ListParagraph"/>
        <w:numPr>
          <w:ilvl w:val="0"/>
          <w:numId w:val="32"/>
        </w:numPr>
      </w:pPr>
      <w:r>
        <w:t>housemate.</w:t>
      </w:r>
    </w:p>
    <w:p w14:paraId="3BBF81D5" w14:textId="1B3F82EA" w:rsidR="005C395D" w:rsidRPr="005C395D" w:rsidRDefault="005C395D" w:rsidP="002C4528">
      <w:pPr>
        <w:pStyle w:val="Heading3"/>
        <w:spacing w:before="600"/>
      </w:pPr>
      <w:r w:rsidRPr="005C395D">
        <w:t>Personal care supports</w:t>
      </w:r>
    </w:p>
    <w:p w14:paraId="6DBD2B0E" w14:textId="77777777" w:rsidR="00C56B13" w:rsidRPr="009971B9" w:rsidRDefault="00C56B13" w:rsidP="00C56B13">
      <w:p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Personal care supports are a way for someone to</w:t>
      </w:r>
      <w:r>
        <w:rPr>
          <w:rStyle w:val="Strong"/>
          <w:rFonts w:ascii="Calibri" w:hAnsi="Calibri"/>
          <w:b w:val="0"/>
          <w:bCs w:val="0"/>
        </w:rPr>
        <w:t xml:space="preserve"> </w:t>
      </w:r>
      <w:r>
        <w:rPr>
          <w:rStyle w:val="Strong"/>
          <w:b w:val="0"/>
          <w:bCs w:val="0"/>
        </w:rPr>
        <w:t xml:space="preserve">help you with </w:t>
      </w:r>
      <w:r>
        <w:rPr>
          <w:lang w:eastAsia="x-none"/>
        </w:rPr>
        <w:t>day-to-day tasks such as:</w:t>
      </w:r>
    </w:p>
    <w:p w14:paraId="0D29A1E3" w14:textId="77777777" w:rsidR="00C56B13" w:rsidRPr="00E92460" w:rsidRDefault="00C56B13" w:rsidP="004837CB">
      <w:pPr>
        <w:pStyle w:val="ListParagraph"/>
        <w:numPr>
          <w:ilvl w:val="0"/>
          <w:numId w:val="33"/>
        </w:numPr>
        <w:rPr>
          <w:rStyle w:val="Strong"/>
          <w:b w:val="0"/>
          <w:bCs w:val="0"/>
        </w:rPr>
      </w:pPr>
      <w:r>
        <w:t>personal care, like showering and getting</w:t>
      </w:r>
      <w:r>
        <w:rPr>
          <w:rFonts w:ascii="Calibri" w:hAnsi="Calibri"/>
        </w:rPr>
        <w:t xml:space="preserve"> </w:t>
      </w:r>
      <w:r>
        <w:t>dressed</w:t>
      </w:r>
    </w:p>
    <w:p w14:paraId="1134473A" w14:textId="77777777" w:rsidR="00C56B13" w:rsidRPr="009971B9" w:rsidRDefault="00C56B13" w:rsidP="004837CB">
      <w:pPr>
        <w:pStyle w:val="ListParagraph"/>
        <w:numPr>
          <w:ilvl w:val="0"/>
          <w:numId w:val="33"/>
        </w:numPr>
        <w:rPr>
          <w:rStyle w:val="Strong"/>
          <w:b w:val="0"/>
          <w:bCs w:val="0"/>
        </w:rPr>
      </w:pPr>
      <w:r>
        <w:t>eating and cooking meals.</w:t>
      </w:r>
    </w:p>
    <w:p w14:paraId="1D9D33AB" w14:textId="77777777" w:rsidR="00C56B13" w:rsidRDefault="00C56B13" w:rsidP="00C56B13">
      <w:r>
        <w:t>This is a different type of support to SIL.</w:t>
      </w:r>
    </w:p>
    <w:p w14:paraId="32D3F86B" w14:textId="77777777" w:rsidR="00C56B13" w:rsidRPr="006E63C2" w:rsidRDefault="00C56B13" w:rsidP="00C56B13">
      <w:r w:rsidRPr="006E63C2">
        <w:t>For more information about personal care supports, you</w:t>
      </w:r>
      <w:r>
        <w:t> </w:t>
      </w:r>
      <w:r w:rsidRPr="006E63C2">
        <w:t>can talk to your:</w:t>
      </w:r>
    </w:p>
    <w:p w14:paraId="08EDFDC9" w14:textId="77777777" w:rsidR="00C56B13" w:rsidRDefault="00C56B13" w:rsidP="004837CB">
      <w:pPr>
        <w:pStyle w:val="ListParagraph"/>
        <w:numPr>
          <w:ilvl w:val="0"/>
          <w:numId w:val="11"/>
        </w:numPr>
      </w:pPr>
      <w:r w:rsidRPr="00CD7909">
        <w:t>support coordinator</w:t>
      </w:r>
    </w:p>
    <w:p w14:paraId="7452E4F0" w14:textId="259CBF80" w:rsidR="00D81098" w:rsidRDefault="00C56B13" w:rsidP="005E43BB">
      <w:pPr>
        <w:pStyle w:val="ListParagraph"/>
        <w:numPr>
          <w:ilvl w:val="0"/>
          <w:numId w:val="11"/>
        </w:numPr>
      </w:pPr>
      <w:r>
        <w:t>NDI</w:t>
      </w:r>
      <w:r w:rsidR="00444FF6">
        <w:t>S</w:t>
      </w:r>
      <w:r>
        <w:t xml:space="preserve"> planner.</w:t>
      </w:r>
    </w:p>
    <w:p w14:paraId="71805047" w14:textId="77777777" w:rsidR="00034317" w:rsidRDefault="00034317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>
        <w:br w:type="page"/>
      </w:r>
    </w:p>
    <w:p w14:paraId="38614687" w14:textId="1AACC7F9" w:rsidR="009971B9" w:rsidRPr="001679C0" w:rsidRDefault="001679C0" w:rsidP="00C56B13">
      <w:pPr>
        <w:pStyle w:val="Heading2"/>
      </w:pPr>
      <w:bookmarkStart w:id="98" w:name="_Toc128037215"/>
      <w:r>
        <w:lastRenderedPageBreak/>
        <w:t xml:space="preserve">What happens </w:t>
      </w:r>
      <w:r w:rsidR="008C3689">
        <w:t>next?</w:t>
      </w:r>
      <w:bookmarkEnd w:id="98"/>
    </w:p>
    <w:p w14:paraId="7D72BCCE" w14:textId="01F975C8" w:rsidR="00C56B13" w:rsidRPr="009B6F97" w:rsidRDefault="00C56B13" w:rsidP="00C56B13">
      <w:r>
        <w:t>If you decide you want to move out of residential</w:t>
      </w:r>
      <w:r>
        <w:rPr>
          <w:rFonts w:ascii="Calibri" w:hAnsi="Calibri" w:cs="Calibri"/>
        </w:rPr>
        <w:t xml:space="preserve"> </w:t>
      </w:r>
      <w:r>
        <w:t>aged care, you should talk to:</w:t>
      </w:r>
    </w:p>
    <w:p w14:paraId="35C2160F" w14:textId="03E7F243" w:rsidR="00C56B13" w:rsidRDefault="0060585F" w:rsidP="004837CB">
      <w:pPr>
        <w:pStyle w:val="ListParagraph"/>
        <w:numPr>
          <w:ilvl w:val="0"/>
          <w:numId w:val="11"/>
        </w:numPr>
      </w:pPr>
      <w:r>
        <w:t xml:space="preserve">your </w:t>
      </w:r>
      <w:r w:rsidR="00C56B13">
        <w:t>support coordinator</w:t>
      </w:r>
    </w:p>
    <w:p w14:paraId="71D51497" w14:textId="074C8008" w:rsidR="00C56B13" w:rsidRDefault="0060585F" w:rsidP="004837CB">
      <w:pPr>
        <w:pStyle w:val="ListParagraph"/>
        <w:numPr>
          <w:ilvl w:val="0"/>
          <w:numId w:val="11"/>
        </w:numPr>
      </w:pPr>
      <w:r>
        <w:t xml:space="preserve">your </w:t>
      </w:r>
      <w:r w:rsidR="00C56B13">
        <w:t>NDI</w:t>
      </w:r>
      <w:r w:rsidR="00444FF6">
        <w:t>S</w:t>
      </w:r>
      <w:r w:rsidR="00C56B13">
        <w:t xml:space="preserve"> planner</w:t>
      </w:r>
    </w:p>
    <w:p w14:paraId="6D703E80" w14:textId="743CCC29" w:rsidR="00387669" w:rsidRDefault="00387669" w:rsidP="004837CB">
      <w:pPr>
        <w:pStyle w:val="ListParagraph"/>
        <w:numPr>
          <w:ilvl w:val="0"/>
          <w:numId w:val="11"/>
        </w:numPr>
      </w:pPr>
      <w:r>
        <w:t>NDIS YPIRAC planner.</w:t>
      </w:r>
    </w:p>
    <w:p w14:paraId="1683C837" w14:textId="77777777" w:rsidR="00C56B13" w:rsidRDefault="00C56B13" w:rsidP="00C56B13">
      <w:r>
        <w:t>They will give you information about what:</w:t>
      </w:r>
    </w:p>
    <w:p w14:paraId="58A4940F" w14:textId="77777777" w:rsidR="00C56B13" w:rsidRDefault="00C56B13" w:rsidP="004837CB">
      <w:pPr>
        <w:pStyle w:val="ListParagraph"/>
        <w:numPr>
          <w:ilvl w:val="0"/>
          <w:numId w:val="44"/>
        </w:numPr>
      </w:pPr>
      <w:r w:rsidRPr="00206B83">
        <w:t>types</w:t>
      </w:r>
      <w:r>
        <w:rPr>
          <w:rFonts w:ascii="Calibri" w:hAnsi="Calibri" w:cs="Calibri"/>
        </w:rPr>
        <w:t xml:space="preserve"> </w:t>
      </w:r>
      <w:r w:rsidRPr="00206B83">
        <w:t>of sup</w:t>
      </w:r>
      <w:r>
        <w:t>ports you will need to live</w:t>
      </w:r>
      <w:r>
        <w:rPr>
          <w:rFonts w:ascii="Calibri" w:hAnsi="Calibri"/>
        </w:rPr>
        <w:t xml:space="preserve"> </w:t>
      </w:r>
      <w:r>
        <w:t>in</w:t>
      </w:r>
      <w:r>
        <w:rPr>
          <w:rFonts w:ascii="Calibri" w:hAnsi="Calibri"/>
        </w:rPr>
        <w:t xml:space="preserve"> </w:t>
      </w:r>
      <w:r>
        <w:t>your new</w:t>
      </w:r>
      <w:r>
        <w:rPr>
          <w:rFonts w:ascii="Calibri" w:hAnsi="Calibri" w:cs="Calibri"/>
        </w:rPr>
        <w:t xml:space="preserve"> </w:t>
      </w:r>
      <w:r w:rsidRPr="00206B83">
        <w:t>home</w:t>
      </w:r>
    </w:p>
    <w:p w14:paraId="3CD0F87D" w14:textId="77777777" w:rsidR="00C56B13" w:rsidRDefault="00C56B13" w:rsidP="004837CB">
      <w:pPr>
        <w:pStyle w:val="ListParagraph"/>
        <w:numPr>
          <w:ilvl w:val="0"/>
          <w:numId w:val="44"/>
        </w:numPr>
      </w:pPr>
      <w:r>
        <w:t>home and living options can support</w:t>
      </w:r>
      <w:r>
        <w:rPr>
          <w:rFonts w:ascii="Calibri" w:hAnsi="Calibri"/>
        </w:rPr>
        <w:t xml:space="preserve"> </w:t>
      </w:r>
      <w:r>
        <w:t>your</w:t>
      </w:r>
      <w:r>
        <w:rPr>
          <w:rFonts w:ascii="Calibri" w:hAnsi="Calibri"/>
        </w:rPr>
        <w:t xml:space="preserve"> </w:t>
      </w:r>
      <w:r>
        <w:t>needs.</w:t>
      </w:r>
    </w:p>
    <w:p w14:paraId="32C66CC4" w14:textId="77777777" w:rsidR="00C56B13" w:rsidRDefault="00C56B13" w:rsidP="00C56B13">
      <w:r>
        <w:t>This information will help you choose:</w:t>
      </w:r>
    </w:p>
    <w:p w14:paraId="01475EB8" w14:textId="77777777" w:rsidR="00C56B13" w:rsidRDefault="00C56B13" w:rsidP="004837CB">
      <w:pPr>
        <w:pStyle w:val="ListParagraph"/>
        <w:numPr>
          <w:ilvl w:val="0"/>
          <w:numId w:val="34"/>
        </w:numPr>
      </w:pPr>
      <w:r>
        <w:t>where you want to live</w:t>
      </w:r>
    </w:p>
    <w:p w14:paraId="2A095F35" w14:textId="77777777" w:rsidR="00C56B13" w:rsidRDefault="00C56B13" w:rsidP="004837CB">
      <w:pPr>
        <w:pStyle w:val="ListParagraph"/>
        <w:numPr>
          <w:ilvl w:val="0"/>
          <w:numId w:val="34"/>
        </w:numPr>
      </w:pPr>
      <w:r>
        <w:t>how you want to live.</w:t>
      </w:r>
    </w:p>
    <w:p w14:paraId="44964E18" w14:textId="7E1D6B8E" w:rsidR="00C56B13" w:rsidRDefault="00C56B13" w:rsidP="00C56B13">
      <w:r>
        <w:t>You can take your time to choose what home</w:t>
      </w:r>
      <w:r>
        <w:rPr>
          <w:rFonts w:ascii="Calibri" w:hAnsi="Calibri"/>
        </w:rPr>
        <w:t xml:space="preserve"> </w:t>
      </w:r>
      <w:r>
        <w:t>and</w:t>
      </w:r>
      <w:r>
        <w:rPr>
          <w:rFonts w:ascii="Calibri" w:hAnsi="Calibri"/>
        </w:rPr>
        <w:t xml:space="preserve"> </w:t>
      </w:r>
      <w:r>
        <w:t>living option is best for</w:t>
      </w:r>
      <w:r w:rsidR="00034317">
        <w:t> </w:t>
      </w:r>
      <w:r>
        <w:t>you.</w:t>
      </w:r>
    </w:p>
    <w:p w14:paraId="553ECBE4" w14:textId="77777777" w:rsidR="00C56B13" w:rsidRDefault="00C56B13" w:rsidP="00C56B13">
      <w:r>
        <w:t>We will still give you funding for supports and services you need.</w:t>
      </w:r>
    </w:p>
    <w:p w14:paraId="4DDEDAC7" w14:textId="77777777" w:rsidR="008C3689" w:rsidRDefault="008C3689" w:rsidP="00C56B13">
      <w:pPr>
        <w:rPr>
          <w:rFonts w:cs="Times New Roman"/>
          <w:color w:val="6B2976"/>
          <w:sz w:val="40"/>
          <w:szCs w:val="26"/>
          <w:lang w:eastAsia="x-none"/>
        </w:rPr>
      </w:pPr>
      <w:r>
        <w:br w:type="page"/>
      </w:r>
    </w:p>
    <w:p w14:paraId="2AEBCFCC" w14:textId="056D5191" w:rsidR="009971B9" w:rsidRPr="008C3689" w:rsidRDefault="008C3689" w:rsidP="00C56B13">
      <w:pPr>
        <w:pStyle w:val="Heading2"/>
      </w:pPr>
      <w:bookmarkStart w:id="99" w:name="_Toc128037216"/>
      <w:r>
        <w:lastRenderedPageBreak/>
        <w:t>How long does it take to move out?</w:t>
      </w:r>
      <w:bookmarkEnd w:id="99"/>
    </w:p>
    <w:p w14:paraId="0D35B607" w14:textId="1E860D9D" w:rsidR="00C56B13" w:rsidRDefault="00C56B13" w:rsidP="00C56B13">
      <w:r>
        <w:t>The time it takes to move out of residential aged</w:t>
      </w:r>
      <w:r>
        <w:rPr>
          <w:rFonts w:ascii="Calibri" w:hAnsi="Calibri"/>
        </w:rPr>
        <w:t xml:space="preserve"> </w:t>
      </w:r>
      <w:r>
        <w:t>care is different for</w:t>
      </w:r>
      <w:r w:rsidR="00034317">
        <w:t> </w:t>
      </w:r>
      <w:r>
        <w:t>everyone.</w:t>
      </w:r>
    </w:p>
    <w:p w14:paraId="6094F219" w14:textId="77777777" w:rsidR="00C56B13" w:rsidRDefault="00C56B13" w:rsidP="00C56B13">
      <w:r>
        <w:t>Different things can affect how long it takes.</w:t>
      </w:r>
    </w:p>
    <w:p w14:paraId="4D1894D4" w14:textId="77777777" w:rsidR="00C56B13" w:rsidRDefault="00C56B13" w:rsidP="00C56B13">
      <w:r>
        <w:t>We need to check:</w:t>
      </w:r>
    </w:p>
    <w:p w14:paraId="43126A7F" w14:textId="77777777" w:rsidR="00C56B13" w:rsidRDefault="00C56B13" w:rsidP="004837CB">
      <w:pPr>
        <w:pStyle w:val="ListParagraph"/>
        <w:numPr>
          <w:ilvl w:val="0"/>
          <w:numId w:val="36"/>
        </w:numPr>
      </w:pPr>
      <w:r>
        <w:t>where you want to live</w:t>
      </w:r>
    </w:p>
    <w:p w14:paraId="348C700A" w14:textId="77777777" w:rsidR="00C56B13" w:rsidRDefault="00C56B13" w:rsidP="004837CB">
      <w:pPr>
        <w:pStyle w:val="ListParagraph"/>
        <w:numPr>
          <w:ilvl w:val="0"/>
          <w:numId w:val="36"/>
        </w:numPr>
      </w:pPr>
      <w:r>
        <w:t>if there is a home that is ready for you</w:t>
      </w:r>
      <w:r>
        <w:rPr>
          <w:rFonts w:ascii="Calibri" w:hAnsi="Calibri"/>
        </w:rPr>
        <w:t xml:space="preserve"> </w:t>
      </w:r>
      <w:r>
        <w:t>to</w:t>
      </w:r>
      <w:r>
        <w:rPr>
          <w:rFonts w:ascii="Calibri" w:hAnsi="Calibri"/>
        </w:rPr>
        <w:t xml:space="preserve"> </w:t>
      </w:r>
      <w:r>
        <w:t>move into.</w:t>
      </w:r>
    </w:p>
    <w:p w14:paraId="748335F8" w14:textId="77777777" w:rsidR="00C56B13" w:rsidRDefault="00C56B13" w:rsidP="00C56B13">
      <w:r>
        <w:t xml:space="preserve">To make sure you can live on your own with the supports you need, someone might need to: </w:t>
      </w:r>
    </w:p>
    <w:p w14:paraId="68BA6347" w14:textId="77777777" w:rsidR="00C56B13" w:rsidRDefault="00C56B13" w:rsidP="004837CB">
      <w:pPr>
        <w:pStyle w:val="ListParagraph"/>
        <w:numPr>
          <w:ilvl w:val="0"/>
          <w:numId w:val="37"/>
        </w:numPr>
      </w:pPr>
      <w:r>
        <w:t>build a home for you to live in</w:t>
      </w:r>
    </w:p>
    <w:p w14:paraId="517F821E" w14:textId="77777777" w:rsidR="00C56B13" w:rsidRDefault="00C56B13" w:rsidP="004837CB">
      <w:pPr>
        <w:pStyle w:val="ListParagraph"/>
        <w:numPr>
          <w:ilvl w:val="0"/>
          <w:numId w:val="37"/>
        </w:numPr>
      </w:pPr>
      <w:r>
        <w:t>make changes to it.</w:t>
      </w:r>
    </w:p>
    <w:p w14:paraId="23AFA53F" w14:textId="77777777" w:rsidR="00C56B13" w:rsidRDefault="00C56B13" w:rsidP="00C56B13">
      <w:r>
        <w:t>When it’s time to move to your new home, we</w:t>
      </w:r>
      <w:r>
        <w:rPr>
          <w:rFonts w:ascii="Calibri" w:hAnsi="Calibri" w:cs="Calibri"/>
        </w:rPr>
        <w:t xml:space="preserve"> </w:t>
      </w:r>
      <w:r>
        <w:t>also want to make sure you have the supports</w:t>
      </w:r>
      <w:r>
        <w:rPr>
          <w:rFonts w:ascii="Calibri" w:hAnsi="Calibri"/>
        </w:rPr>
        <w:t xml:space="preserve"> </w:t>
      </w:r>
      <w:r>
        <w:t>you need to:</w:t>
      </w:r>
    </w:p>
    <w:p w14:paraId="24632E64" w14:textId="77777777" w:rsidR="00C56B13" w:rsidRDefault="00C56B13" w:rsidP="004837CB">
      <w:pPr>
        <w:pStyle w:val="ListParagraph"/>
        <w:numPr>
          <w:ilvl w:val="0"/>
          <w:numId w:val="46"/>
        </w:numPr>
      </w:pPr>
      <w:r>
        <w:t>learn new skills</w:t>
      </w:r>
    </w:p>
    <w:p w14:paraId="0BF77744" w14:textId="77777777" w:rsidR="00C56B13" w:rsidRPr="002119A2" w:rsidRDefault="00C56B13" w:rsidP="004837CB">
      <w:pPr>
        <w:pStyle w:val="ListParagraph"/>
        <w:numPr>
          <w:ilvl w:val="0"/>
          <w:numId w:val="46"/>
        </w:numPr>
      </w:pPr>
      <w:r>
        <w:t xml:space="preserve">build your </w:t>
      </w:r>
      <w:r w:rsidRPr="002119A2">
        <w:t>capacity</w:t>
      </w:r>
      <w:r w:rsidRPr="002119A2">
        <w:rPr>
          <w:rStyle w:val="Strong"/>
          <w:b w:val="0"/>
          <w:bCs w:val="0"/>
        </w:rPr>
        <w:t>.</w:t>
      </w:r>
    </w:p>
    <w:p w14:paraId="583E1AE3" w14:textId="77777777" w:rsidR="00C56B13" w:rsidRDefault="00C56B13" w:rsidP="00C56B13">
      <w:r>
        <w:t>Your capacity is:</w:t>
      </w:r>
    </w:p>
    <w:p w14:paraId="619A51A7" w14:textId="77777777" w:rsidR="00C56B13" w:rsidRDefault="00C56B13" w:rsidP="004837CB">
      <w:pPr>
        <w:pStyle w:val="ListParagraph"/>
        <w:numPr>
          <w:ilvl w:val="0"/>
          <w:numId w:val="45"/>
        </w:numPr>
      </w:pPr>
      <w:r>
        <w:t>your ability to do something</w:t>
      </w:r>
    </w:p>
    <w:p w14:paraId="783B4FAD" w14:textId="77777777" w:rsidR="00C56B13" w:rsidRDefault="00C56B13" w:rsidP="004837CB">
      <w:pPr>
        <w:pStyle w:val="ListParagraph"/>
        <w:numPr>
          <w:ilvl w:val="0"/>
          <w:numId w:val="45"/>
        </w:numPr>
      </w:pPr>
      <w:r>
        <w:t>the skills you have</w:t>
      </w:r>
    </w:p>
    <w:p w14:paraId="166CA227" w14:textId="77777777" w:rsidR="00C56B13" w:rsidRDefault="00C56B13" w:rsidP="004837CB">
      <w:pPr>
        <w:pStyle w:val="ListParagraph"/>
        <w:numPr>
          <w:ilvl w:val="0"/>
          <w:numId w:val="45"/>
        </w:numPr>
      </w:pPr>
      <w:r>
        <w:t>knowing the right people who can help you.</w:t>
      </w:r>
    </w:p>
    <w:p w14:paraId="609560D9" w14:textId="77777777" w:rsidR="00C56B13" w:rsidRDefault="00C56B13" w:rsidP="00C56B13">
      <w:r>
        <w:t>We will let you know how your home and living option is going.</w:t>
      </w:r>
    </w:p>
    <w:p w14:paraId="7E8998FE" w14:textId="77777777" w:rsidR="00361E4A" w:rsidRDefault="00361E4A" w:rsidP="00C56B13">
      <w:pPr>
        <w:rPr>
          <w:rFonts w:cs="Times New Roman"/>
          <w:color w:val="6B2976"/>
          <w:sz w:val="40"/>
          <w:szCs w:val="26"/>
          <w:lang w:eastAsia="x-none"/>
        </w:rPr>
      </w:pPr>
      <w:r>
        <w:br w:type="page"/>
      </w:r>
    </w:p>
    <w:p w14:paraId="25593E67" w14:textId="035F6A9C" w:rsidR="009971B9" w:rsidRPr="008C3689" w:rsidRDefault="008C3689" w:rsidP="00C56B13">
      <w:pPr>
        <w:pStyle w:val="Heading2"/>
      </w:pPr>
      <w:bookmarkStart w:id="100" w:name="_Toc128037217"/>
      <w:r>
        <w:lastRenderedPageBreak/>
        <w:t>What happens if you want to stay?</w:t>
      </w:r>
      <w:bookmarkEnd w:id="100"/>
    </w:p>
    <w:p w14:paraId="7B6EC37D" w14:textId="27516FD9" w:rsidR="00C56B13" w:rsidRDefault="00C56B13" w:rsidP="00C56B13">
      <w:r>
        <w:t>We will still give you funding if you choose to stay</w:t>
      </w:r>
      <w:r>
        <w:rPr>
          <w:rFonts w:ascii="Calibri" w:hAnsi="Calibri"/>
        </w:rPr>
        <w:t xml:space="preserve"> </w:t>
      </w:r>
      <w:r>
        <w:t>in</w:t>
      </w:r>
      <w:r>
        <w:rPr>
          <w:rFonts w:ascii="Calibri" w:hAnsi="Calibri"/>
        </w:rPr>
        <w:t> </w:t>
      </w:r>
      <w:r>
        <w:t>your residential aged</w:t>
      </w:r>
      <w:r w:rsidR="002C4528">
        <w:t> </w:t>
      </w:r>
      <w:r>
        <w:t>care home.</w:t>
      </w:r>
    </w:p>
    <w:p w14:paraId="634E7D7C" w14:textId="56B9E6FD" w:rsidR="00C56B13" w:rsidRDefault="00C56B13" w:rsidP="00C56B13">
      <w:r>
        <w:t>Your support coordinator or NDI</w:t>
      </w:r>
      <w:r w:rsidR="00444FF6">
        <w:t>S</w:t>
      </w:r>
      <w:r>
        <w:t xml:space="preserve"> planner will</w:t>
      </w:r>
      <w:r>
        <w:rPr>
          <w:rFonts w:ascii="Calibri" w:hAnsi="Calibri" w:cs="Calibri"/>
        </w:rPr>
        <w:t xml:space="preserve"> </w:t>
      </w:r>
      <w:r>
        <w:t>check in with you.</w:t>
      </w:r>
    </w:p>
    <w:p w14:paraId="5530DE2E" w14:textId="77777777" w:rsidR="00C56B13" w:rsidRDefault="00C56B13" w:rsidP="00C56B13">
      <w:r>
        <w:t>They will help you look for different home</w:t>
      </w:r>
      <w:r>
        <w:rPr>
          <w:rFonts w:ascii="Calibri" w:hAnsi="Calibri"/>
        </w:rPr>
        <w:t> </w:t>
      </w:r>
      <w:r>
        <w:t>and</w:t>
      </w:r>
      <w:r>
        <w:rPr>
          <w:rFonts w:ascii="Calibri" w:hAnsi="Calibri"/>
        </w:rPr>
        <w:t> </w:t>
      </w:r>
      <w:r>
        <w:t>living options.</w:t>
      </w:r>
    </w:p>
    <w:p w14:paraId="4EC86646" w14:textId="77777777" w:rsidR="00C56B13" w:rsidRDefault="00C56B13" w:rsidP="00C56B13">
      <w:r>
        <w:t>This doesn’t mean you have to leave.</w:t>
      </w:r>
    </w:p>
    <w:p w14:paraId="790863EB" w14:textId="77777777" w:rsidR="00C56B13" w:rsidRDefault="00C56B13" w:rsidP="00C56B13">
      <w:r>
        <w:t>It just means you find out about different options</w:t>
      </w:r>
      <w:r>
        <w:rPr>
          <w:rFonts w:ascii="Calibri" w:hAnsi="Calibri"/>
        </w:rPr>
        <w:t> </w:t>
      </w:r>
      <w:r>
        <w:t>that might work for you.</w:t>
      </w:r>
    </w:p>
    <w:p w14:paraId="51EE1C11" w14:textId="77777777" w:rsidR="00C56B13" w:rsidRDefault="00C56B13" w:rsidP="00C56B13">
      <w:r>
        <w:t>They will also support you to give us information.</w:t>
      </w:r>
    </w:p>
    <w:p w14:paraId="36B78F05" w14:textId="77777777" w:rsidR="00C56B13" w:rsidRDefault="00C56B13" w:rsidP="00C56B13">
      <w:r>
        <w:t xml:space="preserve">This will help us check: </w:t>
      </w:r>
    </w:p>
    <w:p w14:paraId="3AF67A4C" w14:textId="77777777" w:rsidR="00C56B13" w:rsidRDefault="00C56B13" w:rsidP="004837CB">
      <w:pPr>
        <w:pStyle w:val="ListParagraph"/>
        <w:numPr>
          <w:ilvl w:val="0"/>
          <w:numId w:val="38"/>
        </w:numPr>
      </w:pPr>
      <w:r>
        <w:t xml:space="preserve">what you looked at </w:t>
      </w:r>
    </w:p>
    <w:p w14:paraId="1CBE9A64" w14:textId="77777777" w:rsidR="00C56B13" w:rsidRDefault="00C56B13" w:rsidP="004837CB">
      <w:pPr>
        <w:pStyle w:val="ListParagraph"/>
        <w:numPr>
          <w:ilvl w:val="0"/>
          <w:numId w:val="38"/>
        </w:numPr>
      </w:pPr>
      <w:r>
        <w:t xml:space="preserve">you looked at </w:t>
      </w:r>
      <w:proofErr w:type="gramStart"/>
      <w:r>
        <w:t>all of</w:t>
      </w:r>
      <w:proofErr w:type="gramEnd"/>
      <w:r>
        <w:t xml:space="preserve"> your options to meet</w:t>
      </w:r>
      <w:r>
        <w:rPr>
          <w:rFonts w:ascii="Calibri" w:hAnsi="Calibri"/>
        </w:rPr>
        <w:t> </w:t>
      </w:r>
      <w:r>
        <w:t>your needs.</w:t>
      </w:r>
    </w:p>
    <w:p w14:paraId="74FED271" w14:textId="77777777" w:rsidR="0028416F" w:rsidRDefault="00370B82" w:rsidP="00C56B13">
      <w:r>
        <w:br w:type="page"/>
      </w:r>
    </w:p>
    <w:p w14:paraId="6EDC3701" w14:textId="36FFBF03" w:rsidR="00493D5D" w:rsidRDefault="00493D5D" w:rsidP="00C56B13">
      <w:pPr>
        <w:pStyle w:val="Heading2"/>
      </w:pPr>
      <w:bookmarkStart w:id="101" w:name="_Toc12634029"/>
      <w:bookmarkStart w:id="102" w:name="_Toc12636487"/>
      <w:bookmarkStart w:id="103" w:name="_Toc43391451"/>
      <w:bookmarkStart w:id="104" w:name="_Toc43391513"/>
      <w:bookmarkStart w:id="105" w:name="_Toc128037218"/>
      <w:r>
        <w:lastRenderedPageBreak/>
        <w:t>More information</w:t>
      </w:r>
      <w:bookmarkEnd w:id="101"/>
      <w:bookmarkEnd w:id="102"/>
      <w:bookmarkEnd w:id="103"/>
      <w:bookmarkEnd w:id="104"/>
      <w:bookmarkEnd w:id="105"/>
    </w:p>
    <w:p w14:paraId="0C4F9F60" w14:textId="72C5F848" w:rsidR="00CB52AE" w:rsidRPr="00CB52AE" w:rsidRDefault="00CB52AE" w:rsidP="00C56B13">
      <w:pPr>
        <w:rPr>
          <w:lang w:val="x-none" w:eastAsia="x-none"/>
        </w:rPr>
      </w:pPr>
      <w:r>
        <w:t>For more information about this guide please contact us.</w:t>
      </w:r>
    </w:p>
    <w:p w14:paraId="0F19635E" w14:textId="608FF68E" w:rsidR="00C56B13" w:rsidRPr="00034317" w:rsidRDefault="00034317" w:rsidP="00C56B13">
      <w:pPr>
        <w:rPr>
          <w:rStyle w:val="Hyperlink"/>
        </w:rPr>
      </w:pPr>
      <w:r w:rsidRPr="00034317">
        <w:t xml:space="preserve">Website – </w:t>
      </w:r>
      <w:hyperlink r:id="rId13" w:history="1">
        <w:r w:rsidRPr="006B779A">
          <w:rPr>
            <w:rStyle w:val="Hyperlink"/>
          </w:rPr>
          <w:t>www.ndis.gov.au</w:t>
        </w:r>
      </w:hyperlink>
    </w:p>
    <w:p w14:paraId="5C05C98A" w14:textId="07521908" w:rsidR="00C56B13" w:rsidRPr="00034317" w:rsidRDefault="00034317" w:rsidP="00C56B13">
      <w:pPr>
        <w:rPr>
          <w:rStyle w:val="IntenseEmphasis1"/>
        </w:rPr>
      </w:pPr>
      <w:r>
        <w:t>Phone</w:t>
      </w:r>
      <w:r w:rsidRPr="00034317">
        <w:t xml:space="preserve"> – </w:t>
      </w:r>
      <w:r w:rsidR="00C56B13" w:rsidRPr="00034317">
        <w:rPr>
          <w:rStyle w:val="IntenseEmphasis1"/>
        </w:rPr>
        <w:t>1800 800 110</w:t>
      </w:r>
    </w:p>
    <w:p w14:paraId="6290F36C" w14:textId="444B5350" w:rsidR="007F1EBB" w:rsidRPr="00DB19C8" w:rsidRDefault="007F1EBB" w:rsidP="00276445">
      <w:pPr>
        <w:pStyle w:val="Heading3"/>
      </w:pPr>
      <w:r w:rsidRPr="00276445">
        <w:rPr>
          <w:b w:val="0"/>
          <w:bCs w:val="0"/>
        </w:rPr>
        <w:t>NDIS specialist YPIRAC team</w:t>
      </w:r>
      <w:r w:rsidR="00276445">
        <w:rPr>
          <w:b w:val="0"/>
          <w:bCs w:val="0"/>
        </w:rPr>
        <w:t xml:space="preserve"> - </w:t>
      </w:r>
      <w:hyperlink r:id="rId14" w:history="1">
        <w:r w:rsidR="00276445" w:rsidRPr="00276445">
          <w:rPr>
            <w:rStyle w:val="Hyperlink"/>
            <w:rFonts w:cs="Tahoma"/>
            <w:bCs w:val="0"/>
            <w:sz w:val="28"/>
            <w:szCs w:val="22"/>
          </w:rPr>
          <w:t>aged.care.advisory.team@ndis.gov.au</w:t>
        </w:r>
      </w:hyperlink>
    </w:p>
    <w:p w14:paraId="6FAA237C" w14:textId="1DDE908B" w:rsidR="00C56B13" w:rsidRPr="00034317" w:rsidRDefault="00C56B13" w:rsidP="00C56B13">
      <w:pPr>
        <w:rPr>
          <w:rStyle w:val="Hyperlink"/>
          <w:b w:val="0"/>
          <w:color w:val="auto"/>
        </w:rPr>
      </w:pPr>
      <w:r>
        <w:t>Follow us on Facebook</w:t>
      </w:r>
      <w:r w:rsidR="00034317">
        <w:t xml:space="preserve"> – </w:t>
      </w:r>
      <w:hyperlink r:id="rId15" w:history="1">
        <w:r w:rsidR="00034317" w:rsidRPr="006B779A">
          <w:rPr>
            <w:rStyle w:val="Hyperlink"/>
          </w:rPr>
          <w:t>www.facebook.com/NDISAus</w:t>
        </w:r>
      </w:hyperlink>
      <w:r w:rsidRPr="00034317">
        <w:rPr>
          <w:rStyle w:val="Hyperlink"/>
        </w:rPr>
        <w:t xml:space="preserve"> </w:t>
      </w:r>
    </w:p>
    <w:p w14:paraId="0A4B0E50" w14:textId="393ED385" w:rsidR="00C56B13" w:rsidRPr="00034317" w:rsidRDefault="00C56B13" w:rsidP="00C56B13">
      <w:pPr>
        <w:rPr>
          <w:rStyle w:val="IntenseEmphasis1"/>
          <w:b w:val="0"/>
          <w:color w:val="auto"/>
        </w:rPr>
      </w:pPr>
      <w:r>
        <w:t>Follow us on Twitter</w:t>
      </w:r>
      <w:r w:rsidR="00034317">
        <w:t xml:space="preserve"> – </w:t>
      </w:r>
      <w:r w:rsidRPr="00C201D9">
        <w:rPr>
          <w:rStyle w:val="IntenseEmphasis1"/>
        </w:rPr>
        <w:t>@NDIS</w:t>
      </w:r>
    </w:p>
    <w:p w14:paraId="100D23B4" w14:textId="27074D6A" w:rsidR="00CD310C" w:rsidRDefault="00CD310C" w:rsidP="00C56B13">
      <w:pPr>
        <w:pStyle w:val="Heading3"/>
      </w:pPr>
      <w:bookmarkStart w:id="106" w:name="_Toc43391514"/>
      <w:r w:rsidRPr="00AA574A">
        <w:t>Support to talk to us</w:t>
      </w:r>
      <w:bookmarkEnd w:id="106"/>
    </w:p>
    <w:p w14:paraId="5FFADDB3" w14:textId="15785B30" w:rsidR="00C56B13" w:rsidRDefault="00C56B13" w:rsidP="00C56B13">
      <w:r>
        <w:t>You can talk to us online using our webchat feature at the top of our</w:t>
      </w:r>
      <w:r w:rsidR="00034317">
        <w:t> </w:t>
      </w:r>
      <w:r>
        <w:t xml:space="preserve">website. </w:t>
      </w:r>
    </w:p>
    <w:p w14:paraId="3617F618" w14:textId="76B14F3B" w:rsidR="00C56B13" w:rsidRPr="00AA574A" w:rsidRDefault="00034317" w:rsidP="00C56B13">
      <w:pPr>
        <w:pStyle w:val="Body"/>
        <w:rPr>
          <w:b/>
          <w:color w:val="6B2976"/>
        </w:rPr>
      </w:pPr>
      <w:r w:rsidRPr="00034317">
        <w:t xml:space="preserve">Website – </w:t>
      </w:r>
      <w:hyperlink r:id="rId16" w:history="1">
        <w:r w:rsidR="00C56B13">
          <w:rPr>
            <w:rStyle w:val="Hyperlink"/>
          </w:rPr>
          <w:t>www.ndis.gov.au</w:t>
        </w:r>
      </w:hyperlink>
    </w:p>
    <w:p w14:paraId="5048B6EE" w14:textId="77777777" w:rsidR="00C56B13" w:rsidRDefault="00C56B13" w:rsidP="00C56B13">
      <w:r>
        <w:t>If you speak a language other than English, you</w:t>
      </w:r>
      <w:r>
        <w:rPr>
          <w:rFonts w:ascii="Calibri" w:hAnsi="Calibri"/>
        </w:rPr>
        <w:t> </w:t>
      </w:r>
      <w:r>
        <w:t>can</w:t>
      </w:r>
      <w:r>
        <w:rPr>
          <w:rFonts w:ascii="Calibri" w:hAnsi="Calibri"/>
        </w:rPr>
        <w:t> </w:t>
      </w:r>
      <w:r>
        <w:t>call:</w:t>
      </w:r>
    </w:p>
    <w:p w14:paraId="109EBBDB" w14:textId="77777777" w:rsidR="00C56B13" w:rsidRDefault="00C56B13" w:rsidP="00C56B13">
      <w:r>
        <w:t>Translating and Interpreting Service (TIS)</w:t>
      </w:r>
    </w:p>
    <w:p w14:paraId="3499698C" w14:textId="3C30DD16" w:rsidR="00C56B13" w:rsidRPr="00C201D9" w:rsidRDefault="00034317" w:rsidP="00C56B13">
      <w:pPr>
        <w:rPr>
          <w:rStyle w:val="IntenseEmphasis1"/>
        </w:rPr>
      </w:pPr>
      <w:r>
        <w:t>Phone</w:t>
      </w:r>
      <w:r w:rsidRPr="00034317">
        <w:t xml:space="preserve"> – </w:t>
      </w:r>
      <w:r w:rsidR="00C56B13" w:rsidRPr="00C201D9">
        <w:rPr>
          <w:rStyle w:val="IntenseEmphasis1"/>
        </w:rPr>
        <w:t>131 450</w:t>
      </w:r>
    </w:p>
    <w:p w14:paraId="7C72E10B" w14:textId="77777777" w:rsidR="00C56B13" w:rsidRPr="00C20DF2" w:rsidRDefault="00C56B13" w:rsidP="00C56B13">
      <w:r>
        <w:t>If you have a speech or hearing impairment, you</w:t>
      </w:r>
      <w:r>
        <w:rPr>
          <w:rFonts w:ascii="Calibri" w:hAnsi="Calibri"/>
        </w:rPr>
        <w:t> </w:t>
      </w:r>
      <w:r>
        <w:t>can</w:t>
      </w:r>
      <w:r>
        <w:rPr>
          <w:rFonts w:ascii="Calibri" w:hAnsi="Calibri"/>
        </w:rPr>
        <w:t> </w:t>
      </w:r>
      <w:r>
        <w:t>call:</w:t>
      </w:r>
    </w:p>
    <w:p w14:paraId="5E30643F" w14:textId="77777777" w:rsidR="00C56B13" w:rsidRDefault="00C56B13" w:rsidP="00C56B13">
      <w:r w:rsidRPr="00C20DF2">
        <w:t>TTY</w:t>
      </w:r>
    </w:p>
    <w:p w14:paraId="0182AB78" w14:textId="399E7A5F" w:rsidR="00C56B13" w:rsidRPr="00C201D9" w:rsidRDefault="00034317" w:rsidP="00C56B13">
      <w:pPr>
        <w:rPr>
          <w:rStyle w:val="IntenseEmphasis1"/>
        </w:rPr>
      </w:pPr>
      <w:r>
        <w:t>Phone</w:t>
      </w:r>
      <w:r w:rsidRPr="00034317">
        <w:t xml:space="preserve"> – </w:t>
      </w:r>
      <w:r w:rsidR="00C56B13" w:rsidRPr="00C201D9">
        <w:rPr>
          <w:rStyle w:val="IntenseEmphasis1"/>
        </w:rPr>
        <w:t>1800 555 677</w:t>
      </w:r>
    </w:p>
    <w:p w14:paraId="0CF8C143" w14:textId="77777777" w:rsidR="00C56B13" w:rsidRDefault="00C56B13" w:rsidP="00C56B13">
      <w:r w:rsidRPr="00C20DF2">
        <w:t>Speak and Listen</w:t>
      </w:r>
    </w:p>
    <w:p w14:paraId="3E1AD054" w14:textId="0FC95F23" w:rsidR="00C56B13" w:rsidRPr="00C201D9" w:rsidRDefault="00034317" w:rsidP="00C56B13">
      <w:pPr>
        <w:rPr>
          <w:rStyle w:val="IntenseEmphasis1"/>
        </w:rPr>
      </w:pPr>
      <w:r>
        <w:t>Phone</w:t>
      </w:r>
      <w:r w:rsidRPr="00034317">
        <w:t xml:space="preserve"> – </w:t>
      </w:r>
      <w:r w:rsidR="00C56B13" w:rsidRPr="00C201D9">
        <w:rPr>
          <w:rStyle w:val="IntenseEmphasis1"/>
        </w:rPr>
        <w:t>1800 555 727</w:t>
      </w:r>
    </w:p>
    <w:p w14:paraId="25B6F335" w14:textId="77777777" w:rsidR="00C56B13" w:rsidRDefault="00C56B13" w:rsidP="00C56B13">
      <w:r>
        <w:t>National Relay Service</w:t>
      </w:r>
    </w:p>
    <w:p w14:paraId="769CFB63" w14:textId="3B538646" w:rsidR="00C56B13" w:rsidRPr="00C201D9" w:rsidRDefault="00034317" w:rsidP="00C56B13">
      <w:pPr>
        <w:rPr>
          <w:rStyle w:val="IntenseEmphasis1"/>
        </w:rPr>
      </w:pPr>
      <w:r>
        <w:t>Phone</w:t>
      </w:r>
      <w:r w:rsidRPr="00034317">
        <w:t xml:space="preserve"> – </w:t>
      </w:r>
      <w:r w:rsidR="00C56B13" w:rsidRPr="00C201D9">
        <w:rPr>
          <w:rStyle w:val="IntenseEmphasis1"/>
        </w:rPr>
        <w:t>133 677</w:t>
      </w:r>
    </w:p>
    <w:p w14:paraId="7F64FB93" w14:textId="05B73BCB" w:rsidR="00C56B13" w:rsidRPr="00CD310C" w:rsidRDefault="00034317" w:rsidP="00C56B13">
      <w:pPr>
        <w:rPr>
          <w:rStyle w:val="Hyperlink"/>
        </w:rPr>
      </w:pPr>
      <w:r w:rsidRPr="00034317">
        <w:t xml:space="preserve">Website – </w:t>
      </w:r>
      <w:hyperlink r:id="rId17" w:history="1">
        <w:r w:rsidR="00C56B13" w:rsidRPr="00021F06">
          <w:rPr>
            <w:rStyle w:val="Hyperlink"/>
          </w:rPr>
          <w:t>www.relayservice.gov.au</w:t>
        </w:r>
      </w:hyperlink>
      <w:r w:rsidR="00C56B13">
        <w:rPr>
          <w:rStyle w:val="Hyperlink"/>
        </w:rPr>
        <w:t xml:space="preserve"> </w:t>
      </w:r>
    </w:p>
    <w:p w14:paraId="2711060A" w14:textId="77777777" w:rsidR="00034317" w:rsidRDefault="00034317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bookmarkStart w:id="107" w:name="_Toc43391452"/>
      <w:bookmarkStart w:id="108" w:name="_Toc43391515"/>
      <w:r>
        <w:br w:type="page"/>
      </w:r>
    </w:p>
    <w:p w14:paraId="6FA22084" w14:textId="617D82D5" w:rsidR="008928D5" w:rsidRDefault="008928D5" w:rsidP="00C56B13">
      <w:pPr>
        <w:pStyle w:val="Heading2"/>
      </w:pPr>
      <w:bookmarkStart w:id="109" w:name="_Toc128037219"/>
      <w:r>
        <w:lastRenderedPageBreak/>
        <w:t>Wor</w:t>
      </w:r>
      <w:r w:rsidRPr="00C65783">
        <w:t>d li</w:t>
      </w:r>
      <w:r>
        <w:t>st</w:t>
      </w:r>
      <w:bookmarkEnd w:id="107"/>
      <w:bookmarkEnd w:id="108"/>
      <w:bookmarkEnd w:id="109"/>
    </w:p>
    <w:p w14:paraId="19619AB6" w14:textId="5078E7C5" w:rsidR="00EA33EA" w:rsidRPr="00EA33EA" w:rsidRDefault="00EA33EA" w:rsidP="00C56B13">
      <w:pPr>
        <w:rPr>
          <w:lang w:val="x-none" w:eastAsia="x-none"/>
        </w:rPr>
      </w:pPr>
      <w:r w:rsidRPr="00034317">
        <w:t>This list explains what the</w:t>
      </w:r>
      <w:r w:rsidRPr="009D7FBD">
        <w:t xml:space="preserve"> </w:t>
      </w:r>
      <w:r w:rsidRPr="009D7FBD">
        <w:rPr>
          <w:rStyle w:val="Strong"/>
        </w:rPr>
        <w:t>bold</w:t>
      </w:r>
      <w:r w:rsidRPr="009D7FBD">
        <w:t xml:space="preserve"> words in this document mean.</w:t>
      </w:r>
    </w:p>
    <w:p w14:paraId="5A1F18F0" w14:textId="77777777" w:rsidR="00C56B13" w:rsidRPr="00E122E7" w:rsidRDefault="00C56B13" w:rsidP="00C56B13">
      <w:pPr>
        <w:rPr>
          <w:rStyle w:val="Strong"/>
        </w:rPr>
      </w:pPr>
      <w:r w:rsidRPr="00E122E7">
        <w:rPr>
          <w:rStyle w:val="Strong"/>
        </w:rPr>
        <w:t>Funding</w:t>
      </w:r>
    </w:p>
    <w:p w14:paraId="760C95FC" w14:textId="77777777" w:rsidR="00C56B13" w:rsidRPr="005E3A1D" w:rsidRDefault="00C56B13" w:rsidP="00C56B13">
      <w:pPr>
        <w:rPr>
          <w:rStyle w:val="Strong"/>
        </w:rPr>
      </w:pPr>
      <w:r>
        <w:t>Funding is the money from your plan that pays</w:t>
      </w:r>
      <w:r>
        <w:rPr>
          <w:rFonts w:ascii="Calibri" w:hAnsi="Calibri"/>
        </w:rPr>
        <w:t> </w:t>
      </w:r>
      <w:r>
        <w:t>for</w:t>
      </w:r>
      <w:r>
        <w:rPr>
          <w:rFonts w:ascii="Calibri" w:hAnsi="Calibri"/>
        </w:rPr>
        <w:t> </w:t>
      </w:r>
      <w:r>
        <w:t>the supports and services you need.</w:t>
      </w:r>
    </w:p>
    <w:p w14:paraId="5BE2ECD7" w14:textId="77777777" w:rsidR="00C56B13" w:rsidRDefault="00C56B13" w:rsidP="002C4528">
      <w:pPr>
        <w:spacing w:before="360"/>
      </w:pPr>
      <w:r w:rsidRPr="005E3A1D">
        <w:rPr>
          <w:rStyle w:val="Strong"/>
        </w:rPr>
        <w:t>Individualised Living Options (ILO)</w:t>
      </w:r>
      <w:r w:rsidRPr="00F43C5A">
        <w:t xml:space="preserve"> </w:t>
      </w:r>
    </w:p>
    <w:p w14:paraId="2BA4DD88" w14:textId="77777777" w:rsidR="00C56B13" w:rsidRPr="00A47051" w:rsidRDefault="00C56B13" w:rsidP="00C56B13">
      <w:r>
        <w:t xml:space="preserve">ILO </w:t>
      </w:r>
      <w:r w:rsidRPr="00F43C5A">
        <w:t>is a way of setting up the support you</w:t>
      </w:r>
      <w:r>
        <w:rPr>
          <w:rFonts w:ascii="Calibri" w:hAnsi="Calibri"/>
        </w:rPr>
        <w:t> </w:t>
      </w:r>
      <w:r w:rsidRPr="00F43C5A">
        <w:t>want</w:t>
      </w:r>
      <w:r>
        <w:rPr>
          <w:rFonts w:ascii="Calibri" w:hAnsi="Calibri"/>
        </w:rPr>
        <w:t> </w:t>
      </w:r>
      <w:r w:rsidRPr="00F43C5A">
        <w:t>at</w:t>
      </w:r>
      <w:r>
        <w:rPr>
          <w:rFonts w:ascii="Calibri" w:hAnsi="Calibri"/>
        </w:rPr>
        <w:t> </w:t>
      </w:r>
      <w:r w:rsidRPr="00F43C5A">
        <w:t>home.</w:t>
      </w:r>
    </w:p>
    <w:p w14:paraId="6ED373AF" w14:textId="4F22410A" w:rsidR="00C56B13" w:rsidRDefault="00C56B13" w:rsidP="002C4528">
      <w:pPr>
        <w:spacing w:before="360"/>
        <w:rPr>
          <w:rStyle w:val="Strong"/>
        </w:rPr>
      </w:pPr>
      <w:r>
        <w:rPr>
          <w:rStyle w:val="Strong"/>
        </w:rPr>
        <w:t>NDI</w:t>
      </w:r>
      <w:r w:rsidR="00444FF6">
        <w:rPr>
          <w:rStyle w:val="Strong"/>
        </w:rPr>
        <w:t>S</w:t>
      </w:r>
      <w:r>
        <w:rPr>
          <w:rStyle w:val="Strong"/>
        </w:rPr>
        <w:t xml:space="preserve"> planner</w:t>
      </w:r>
    </w:p>
    <w:p w14:paraId="4109F324" w14:textId="293719B1" w:rsidR="00C56B13" w:rsidRDefault="00C56B13" w:rsidP="00034317">
      <w:proofErr w:type="gramStart"/>
      <w:r w:rsidRPr="00034317">
        <w:t>An</w:t>
      </w:r>
      <w:proofErr w:type="gramEnd"/>
      <w:r w:rsidRPr="00034317">
        <w:t xml:space="preserve"> NDI</w:t>
      </w:r>
      <w:r w:rsidR="00444FF6">
        <w:t>S</w:t>
      </w:r>
      <w:r w:rsidRPr="00034317">
        <w:t xml:space="preserve"> planner is someone who makes new NDIS plans.</w:t>
      </w:r>
    </w:p>
    <w:p w14:paraId="1BC7AC53" w14:textId="0EFBC82D" w:rsidR="00387669" w:rsidRPr="00276445" w:rsidRDefault="00387669" w:rsidP="00034317">
      <w:pPr>
        <w:rPr>
          <w:b/>
          <w:bCs/>
        </w:rPr>
      </w:pPr>
      <w:r w:rsidRPr="00276445">
        <w:rPr>
          <w:b/>
          <w:bCs/>
        </w:rPr>
        <w:t>NDIS YPIRAC planner</w:t>
      </w:r>
    </w:p>
    <w:p w14:paraId="579B330A" w14:textId="7F60A86B" w:rsidR="00387669" w:rsidRPr="00034317" w:rsidRDefault="00387669" w:rsidP="00034317">
      <w:proofErr w:type="gramStart"/>
      <w:r>
        <w:t>An</w:t>
      </w:r>
      <w:proofErr w:type="gramEnd"/>
      <w:r>
        <w:t xml:space="preserve"> NDIS YPIRAC planner is someone who specialises </w:t>
      </w:r>
      <w:r w:rsidR="00393C8B">
        <w:t>NDIS plans</w:t>
      </w:r>
      <w:r w:rsidR="005E43BB">
        <w:t xml:space="preserve"> and home and living options</w:t>
      </w:r>
      <w:r w:rsidR="005F21E5">
        <w:t>.</w:t>
      </w:r>
    </w:p>
    <w:p w14:paraId="35C17B94" w14:textId="77777777" w:rsidR="00C56B13" w:rsidRDefault="00C56B13" w:rsidP="002C4528">
      <w:pPr>
        <w:spacing w:before="360"/>
        <w:rPr>
          <w:rStyle w:val="Strong"/>
        </w:rPr>
      </w:pPr>
      <w:r>
        <w:rPr>
          <w:rStyle w:val="Strong"/>
        </w:rPr>
        <w:t>Participants</w:t>
      </w:r>
    </w:p>
    <w:p w14:paraId="5AAEABE3" w14:textId="77777777" w:rsidR="00C56B13" w:rsidRPr="00034317" w:rsidRDefault="00C56B13" w:rsidP="00034317">
      <w:r w:rsidRPr="00034317">
        <w:t>Participants are people with disability who take part in the NDIS.</w:t>
      </w:r>
    </w:p>
    <w:p w14:paraId="7A051C79" w14:textId="77777777" w:rsidR="00C56B13" w:rsidRDefault="00C56B13" w:rsidP="002C4528">
      <w:pPr>
        <w:spacing w:before="360"/>
        <w:rPr>
          <w:rStyle w:val="Strong"/>
        </w:rPr>
      </w:pPr>
      <w:r>
        <w:rPr>
          <w:rStyle w:val="Strong"/>
        </w:rPr>
        <w:t>Rent</w:t>
      </w:r>
    </w:p>
    <w:p w14:paraId="31223536" w14:textId="77777777" w:rsidR="00C56B13" w:rsidRPr="007519E0" w:rsidRDefault="00C56B13" w:rsidP="007519E0">
      <w:r w:rsidRPr="007519E0">
        <w:t>Rent is the money you pay to live in a home someone else owns.</w:t>
      </w:r>
    </w:p>
    <w:p w14:paraId="086017C9" w14:textId="77777777" w:rsidR="00C56B13" w:rsidRDefault="00C56B13" w:rsidP="002C4528">
      <w:pPr>
        <w:spacing w:before="360"/>
        <w:rPr>
          <w:rStyle w:val="Strong"/>
        </w:rPr>
      </w:pPr>
      <w:r>
        <w:rPr>
          <w:rStyle w:val="Strong"/>
        </w:rPr>
        <w:t>Residential aged care</w:t>
      </w:r>
    </w:p>
    <w:p w14:paraId="697D3237" w14:textId="77777777" w:rsidR="00C56B13" w:rsidRPr="007519E0" w:rsidRDefault="00C56B13" w:rsidP="007519E0">
      <w:r w:rsidRPr="007519E0">
        <w:t>Residential aged care is where older Australians live when they can’t live in their home anymore.</w:t>
      </w:r>
    </w:p>
    <w:p w14:paraId="02FC4AAA" w14:textId="77777777" w:rsidR="00C56B13" w:rsidRPr="002D18FF" w:rsidRDefault="00C56B13" w:rsidP="002C4528">
      <w:pPr>
        <w:spacing w:before="360"/>
        <w:rPr>
          <w:rStyle w:val="Strong"/>
        </w:rPr>
      </w:pPr>
      <w:r w:rsidRPr="002D18FF">
        <w:rPr>
          <w:rStyle w:val="Strong"/>
        </w:rPr>
        <w:t>Specialist Disability Accommodation (SDA)</w:t>
      </w:r>
    </w:p>
    <w:p w14:paraId="23C917B4" w14:textId="77777777" w:rsidR="00C56B13" w:rsidRPr="007519E0" w:rsidRDefault="00C56B13" w:rsidP="007519E0">
      <w:r w:rsidRPr="007519E0">
        <w:t xml:space="preserve">SDA is </w:t>
      </w:r>
      <w:proofErr w:type="gramStart"/>
      <w:r w:rsidRPr="007519E0">
        <w:t>an</w:t>
      </w:r>
      <w:proofErr w:type="gramEnd"/>
      <w:r w:rsidRPr="007519E0">
        <w:t xml:space="preserve"> NDIS support.</w:t>
      </w:r>
    </w:p>
    <w:p w14:paraId="749F13DB" w14:textId="77777777" w:rsidR="00C56B13" w:rsidRPr="007519E0" w:rsidRDefault="00C56B13" w:rsidP="007519E0">
      <w:r w:rsidRPr="007519E0">
        <w:t>It’s housing for participants who need extra support most of the time.</w:t>
      </w:r>
    </w:p>
    <w:p w14:paraId="0D8DCFB0" w14:textId="77777777" w:rsidR="00C56B13" w:rsidRDefault="00C56B13" w:rsidP="002C4528">
      <w:pPr>
        <w:spacing w:before="360"/>
        <w:rPr>
          <w:rStyle w:val="Strong"/>
        </w:rPr>
      </w:pPr>
      <w:r>
        <w:rPr>
          <w:rStyle w:val="Strong"/>
        </w:rPr>
        <w:lastRenderedPageBreak/>
        <w:t>Support coordinator</w:t>
      </w:r>
    </w:p>
    <w:p w14:paraId="1465401F" w14:textId="7C4F1CB4" w:rsidR="00C56B13" w:rsidRPr="007519E0" w:rsidRDefault="00C56B13" w:rsidP="007519E0">
      <w:r w:rsidRPr="007519E0">
        <w:t>A support coordinator is someone who helps you plan and use your</w:t>
      </w:r>
      <w:r w:rsidR="007519E0">
        <w:t> </w:t>
      </w:r>
      <w:r w:rsidRPr="007519E0">
        <w:t>supports.</w:t>
      </w:r>
    </w:p>
    <w:p w14:paraId="0B59AD0C" w14:textId="020D2AB1" w:rsidR="00C56B13" w:rsidRPr="005E3A1D" w:rsidRDefault="00C56B13" w:rsidP="002C4528">
      <w:pPr>
        <w:spacing w:before="360"/>
        <w:rPr>
          <w:rStyle w:val="Strong"/>
        </w:rPr>
      </w:pPr>
      <w:r w:rsidRPr="005E3A1D">
        <w:rPr>
          <w:rStyle w:val="Strong"/>
        </w:rPr>
        <w:t>Supported Independent Living (SIL)</w:t>
      </w:r>
    </w:p>
    <w:p w14:paraId="0A50594A" w14:textId="77777777" w:rsidR="00C56B13" w:rsidRDefault="00C56B13" w:rsidP="00C56B13">
      <w:r>
        <w:t>SIL is help with day-to-day tasks around</w:t>
      </w:r>
      <w:r>
        <w:rPr>
          <w:rFonts w:ascii="Calibri" w:hAnsi="Calibri"/>
        </w:rPr>
        <w:t> </w:t>
      </w:r>
      <w:r>
        <w:t>your</w:t>
      </w:r>
      <w:r>
        <w:rPr>
          <w:rFonts w:ascii="Calibri" w:hAnsi="Calibri"/>
        </w:rPr>
        <w:t> </w:t>
      </w:r>
      <w:r>
        <w:t>home so you can:</w:t>
      </w:r>
    </w:p>
    <w:p w14:paraId="477E1AA3" w14:textId="77777777" w:rsidR="00C56B13" w:rsidRDefault="00C56B13" w:rsidP="004837CB">
      <w:pPr>
        <w:pStyle w:val="ListParagraph"/>
        <w:numPr>
          <w:ilvl w:val="0"/>
          <w:numId w:val="39"/>
        </w:numPr>
      </w:pPr>
      <w:r>
        <w:t>do things for yourself</w:t>
      </w:r>
    </w:p>
    <w:p w14:paraId="4BD0C63E" w14:textId="77777777" w:rsidR="00C56B13" w:rsidRPr="00A47051" w:rsidRDefault="00C56B13" w:rsidP="004837CB">
      <w:pPr>
        <w:pStyle w:val="ListParagraph"/>
        <w:numPr>
          <w:ilvl w:val="0"/>
          <w:numId w:val="39"/>
        </w:numPr>
      </w:pPr>
      <w:r>
        <w:t>learn new skills.</w:t>
      </w:r>
    </w:p>
    <w:p w14:paraId="59FB603C" w14:textId="77777777" w:rsidR="003C55F6" w:rsidRPr="00CB0307" w:rsidRDefault="003C55F6" w:rsidP="00C56B13"/>
    <w:p w14:paraId="250141B0" w14:textId="544397D7" w:rsidR="00EC31C6" w:rsidRDefault="00C56B13" w:rsidP="00C56B13">
      <w:pPr>
        <w:rPr>
          <w:sz w:val="24"/>
          <w:szCs w:val="20"/>
        </w:rPr>
      </w:pPr>
      <w:r w:rsidRPr="007519E0">
        <w:rPr>
          <w:sz w:val="24"/>
          <w:szCs w:val="20"/>
        </w:rPr>
        <w:t>The Information Access Group created this Easy Read document</w:t>
      </w:r>
      <w:r w:rsidR="007519E0">
        <w:rPr>
          <w:sz w:val="24"/>
          <w:szCs w:val="20"/>
        </w:rPr>
        <w:t xml:space="preserve">. </w:t>
      </w:r>
      <w:r w:rsidR="007519E0">
        <w:rPr>
          <w:sz w:val="24"/>
          <w:szCs w:val="20"/>
        </w:rPr>
        <w:br/>
      </w:r>
      <w:r w:rsidRPr="007519E0">
        <w:rPr>
          <w:sz w:val="24"/>
          <w:szCs w:val="20"/>
        </w:rPr>
        <w:t xml:space="preserve">For any enquiries, please visit </w:t>
      </w:r>
      <w:hyperlink r:id="rId18" w:history="1">
        <w:r w:rsidRPr="007519E0">
          <w:rPr>
            <w:rStyle w:val="Hyperlink"/>
            <w:sz w:val="24"/>
            <w:szCs w:val="20"/>
          </w:rPr>
          <w:t>www.informationaccessgroup.com</w:t>
        </w:r>
      </w:hyperlink>
      <w:r w:rsidRPr="007519E0">
        <w:rPr>
          <w:sz w:val="24"/>
          <w:szCs w:val="20"/>
        </w:rPr>
        <w:t xml:space="preserve">. </w:t>
      </w:r>
      <w:r w:rsidR="007519E0">
        <w:rPr>
          <w:sz w:val="24"/>
          <w:szCs w:val="20"/>
        </w:rPr>
        <w:br/>
      </w:r>
      <w:r w:rsidRPr="007519E0">
        <w:rPr>
          <w:sz w:val="24"/>
          <w:szCs w:val="20"/>
        </w:rPr>
        <w:t>Quote job number 4686.</w:t>
      </w:r>
      <w:bookmarkEnd w:id="91"/>
      <w:bookmarkEnd w:id="92"/>
    </w:p>
    <w:p w14:paraId="4C04BADE" w14:textId="77777777" w:rsidR="009D503D" w:rsidRDefault="009D503D" w:rsidP="00C56B13">
      <w:pPr>
        <w:rPr>
          <w:sz w:val="24"/>
          <w:szCs w:val="20"/>
        </w:rPr>
      </w:pPr>
    </w:p>
    <w:p w14:paraId="390C7F81" w14:textId="12C610CB" w:rsidR="009D503D" w:rsidRPr="007519E0" w:rsidRDefault="009D503D" w:rsidP="00C56B13">
      <w:pPr>
        <w:rPr>
          <w:sz w:val="24"/>
          <w:szCs w:val="20"/>
          <w:lang w:val="en-US"/>
        </w:rPr>
      </w:pPr>
      <w:r w:rsidRPr="009D503D">
        <w:rPr>
          <w:sz w:val="24"/>
          <w:szCs w:val="20"/>
          <w:lang w:val="en-US"/>
        </w:rPr>
        <w:t>DA0713 – Residential aged care – options for younger people – Easy Read –</w:t>
      </w:r>
      <w:r>
        <w:rPr>
          <w:sz w:val="24"/>
          <w:szCs w:val="20"/>
          <w:lang w:val="en-US"/>
        </w:rPr>
        <w:t xml:space="preserve"> </w:t>
      </w:r>
      <w:r w:rsidRPr="009D503D">
        <w:rPr>
          <w:sz w:val="24"/>
          <w:szCs w:val="20"/>
          <w:lang w:val="en-US"/>
        </w:rPr>
        <w:t>July 2023</w:t>
      </w:r>
    </w:p>
    <w:sectPr w:rsidR="009D503D" w:rsidRPr="007519E0" w:rsidSect="00E310D5">
      <w:footerReference w:type="default" r:id="rId19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C263CA" w14:textId="77777777" w:rsidR="00065D56" w:rsidRDefault="00065D56" w:rsidP="00C56B13">
      <w:r>
        <w:separator/>
      </w:r>
    </w:p>
  </w:endnote>
  <w:endnote w:type="continuationSeparator" w:id="0">
    <w:p w14:paraId="4A23F705" w14:textId="77777777" w:rsidR="00065D56" w:rsidRDefault="00065D56" w:rsidP="00C56B13">
      <w:r>
        <w:continuationSeparator/>
      </w:r>
    </w:p>
  </w:endnote>
  <w:endnote w:type="continuationNotice" w:id="1">
    <w:p w14:paraId="7EE08B29" w14:textId="77777777" w:rsidR="00065D56" w:rsidRDefault="00065D56" w:rsidP="00C56B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S Me">
    <w:altName w:val="FS Me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00000AF" w:usb1="40000048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AF4FA" w14:textId="07DD34AE" w:rsidR="00384C4C" w:rsidRPr="001A07DF" w:rsidRDefault="00B75212" w:rsidP="00C56B13">
    <w:pPr>
      <w:pStyle w:val="Footer"/>
    </w:pPr>
    <w:sdt>
      <w:sdtPr>
        <w:id w:val="-890563784"/>
        <w:docPartObj>
          <w:docPartGallery w:val="Page Numbers (Bottom of Page)"/>
          <w:docPartUnique/>
        </w:docPartObj>
      </w:sdtPr>
      <w:sdtEndPr/>
      <w:sdtContent>
        <w:r w:rsidR="00384C4C" w:rsidRPr="001A07DF">
          <w:t xml:space="preserve">Page </w:t>
        </w:r>
        <w:r w:rsidR="00384C4C" w:rsidRPr="001A07DF">
          <w:fldChar w:fldCharType="begin"/>
        </w:r>
        <w:r w:rsidR="00384C4C" w:rsidRPr="001A07DF">
          <w:instrText xml:space="preserve"> PAGE   \* MERGEFORMAT </w:instrText>
        </w:r>
        <w:r w:rsidR="00384C4C" w:rsidRPr="001A07DF">
          <w:fldChar w:fldCharType="separate"/>
        </w:r>
        <w:r w:rsidR="00D70D79">
          <w:t>5</w:t>
        </w:r>
        <w:r w:rsidR="00384C4C" w:rsidRPr="001A07DF"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2B6F4E" w14:textId="77777777" w:rsidR="00065D56" w:rsidRDefault="00065D56" w:rsidP="00C56B13">
      <w:r>
        <w:separator/>
      </w:r>
    </w:p>
  </w:footnote>
  <w:footnote w:type="continuationSeparator" w:id="0">
    <w:p w14:paraId="486BC9B0" w14:textId="77777777" w:rsidR="00065D56" w:rsidRDefault="00065D56" w:rsidP="00C56B13">
      <w:r>
        <w:continuationSeparator/>
      </w:r>
    </w:p>
  </w:footnote>
  <w:footnote w:type="continuationNotice" w:id="1">
    <w:p w14:paraId="33225BBD" w14:textId="77777777" w:rsidR="00065D56" w:rsidRDefault="00065D56" w:rsidP="00C56B1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E4C605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79C9FB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6AC59C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03C940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8BAC09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4A4E93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DF8D5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412C76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19CE2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78A36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E841BC5"/>
    <w:multiLevelType w:val="hybridMultilevel"/>
    <w:tmpl w:val="C2EED7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E35B80"/>
    <w:multiLevelType w:val="hybridMultilevel"/>
    <w:tmpl w:val="E7787E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74310F"/>
    <w:multiLevelType w:val="hybridMultilevel"/>
    <w:tmpl w:val="A57AC566"/>
    <w:lvl w:ilvl="0" w:tplc="7C3A649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891DEE"/>
    <w:multiLevelType w:val="hybridMultilevel"/>
    <w:tmpl w:val="D166AE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AF4D95"/>
    <w:multiLevelType w:val="hybridMultilevel"/>
    <w:tmpl w:val="1486CD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09313D"/>
    <w:multiLevelType w:val="hybridMultilevel"/>
    <w:tmpl w:val="5360DC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5B68B0"/>
    <w:multiLevelType w:val="hybridMultilevel"/>
    <w:tmpl w:val="01186C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61705F4"/>
    <w:multiLevelType w:val="hybridMultilevel"/>
    <w:tmpl w:val="1CA687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5D65DE"/>
    <w:multiLevelType w:val="hybridMultilevel"/>
    <w:tmpl w:val="7F5425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B91910"/>
    <w:multiLevelType w:val="hybridMultilevel"/>
    <w:tmpl w:val="48AA01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1" w15:restartNumberingAfterBreak="0">
    <w:nsid w:val="30002F9B"/>
    <w:multiLevelType w:val="hybridMultilevel"/>
    <w:tmpl w:val="37C28A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206772"/>
    <w:multiLevelType w:val="hybridMultilevel"/>
    <w:tmpl w:val="A2A079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8940F7"/>
    <w:multiLevelType w:val="hybridMultilevel"/>
    <w:tmpl w:val="3D5425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DD8F398">
      <w:start w:val="1"/>
      <w:numFmt w:val="bullet"/>
      <w:pStyle w:val="Listparagraphlevel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6C11A3"/>
    <w:multiLevelType w:val="hybridMultilevel"/>
    <w:tmpl w:val="B7A4C3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99725ED"/>
    <w:multiLevelType w:val="hybridMultilevel"/>
    <w:tmpl w:val="3E0802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BFE46C4"/>
    <w:multiLevelType w:val="hybridMultilevel"/>
    <w:tmpl w:val="289897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50C1A7A"/>
    <w:multiLevelType w:val="hybridMultilevel"/>
    <w:tmpl w:val="C94623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92544FB"/>
    <w:multiLevelType w:val="hybridMultilevel"/>
    <w:tmpl w:val="4552CD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9E76EF1"/>
    <w:multiLevelType w:val="hybridMultilevel"/>
    <w:tmpl w:val="16F88E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B3E57CA"/>
    <w:multiLevelType w:val="hybridMultilevel"/>
    <w:tmpl w:val="46DE08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EF2124"/>
    <w:multiLevelType w:val="hybridMultilevel"/>
    <w:tmpl w:val="438248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867E66"/>
    <w:multiLevelType w:val="hybridMultilevel"/>
    <w:tmpl w:val="A86812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2A2D4A"/>
    <w:multiLevelType w:val="hybridMultilevel"/>
    <w:tmpl w:val="4B0A45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5D58E9"/>
    <w:multiLevelType w:val="hybridMultilevel"/>
    <w:tmpl w:val="5984A0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F93A14"/>
    <w:multiLevelType w:val="hybridMultilevel"/>
    <w:tmpl w:val="9C8C18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4C6DF1"/>
    <w:multiLevelType w:val="hybridMultilevel"/>
    <w:tmpl w:val="293EA5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035E01"/>
    <w:multiLevelType w:val="hybridMultilevel"/>
    <w:tmpl w:val="513E39FC"/>
    <w:lvl w:ilvl="0" w:tplc="1E6EB8B4">
      <w:numFmt w:val="bullet"/>
      <w:lvlText w:val="-"/>
      <w:lvlJc w:val="left"/>
      <w:pPr>
        <w:ind w:left="720" w:hanging="360"/>
      </w:pPr>
      <w:rPr>
        <w:rFonts w:ascii="FS Me" w:eastAsia="Times New Roman" w:hAnsi="FS Me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3B5714"/>
    <w:multiLevelType w:val="hybridMultilevel"/>
    <w:tmpl w:val="A01A85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BA2B40"/>
    <w:multiLevelType w:val="hybridMultilevel"/>
    <w:tmpl w:val="E8049C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710DE7"/>
    <w:multiLevelType w:val="hybridMultilevel"/>
    <w:tmpl w:val="F40C08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EE2A7A"/>
    <w:multiLevelType w:val="hybridMultilevel"/>
    <w:tmpl w:val="302676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2243BE"/>
    <w:multiLevelType w:val="hybridMultilevel"/>
    <w:tmpl w:val="A1CA57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C75AAF"/>
    <w:multiLevelType w:val="hybridMultilevel"/>
    <w:tmpl w:val="56AC78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CC43924"/>
    <w:multiLevelType w:val="hybridMultilevel"/>
    <w:tmpl w:val="BC4890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9F5FF3"/>
    <w:multiLevelType w:val="hybridMultilevel"/>
    <w:tmpl w:val="82DEEE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1864475">
    <w:abstractNumId w:val="20"/>
  </w:num>
  <w:num w:numId="2" w16cid:durableId="359359123">
    <w:abstractNumId w:val="37"/>
  </w:num>
  <w:num w:numId="3" w16cid:durableId="582493583">
    <w:abstractNumId w:val="12"/>
  </w:num>
  <w:num w:numId="4" w16cid:durableId="73085807">
    <w:abstractNumId w:val="17"/>
  </w:num>
  <w:num w:numId="5" w16cid:durableId="1406031425">
    <w:abstractNumId w:val="27"/>
  </w:num>
  <w:num w:numId="6" w16cid:durableId="170990627">
    <w:abstractNumId w:val="33"/>
  </w:num>
  <w:num w:numId="7" w16cid:durableId="1863468951">
    <w:abstractNumId w:val="31"/>
  </w:num>
  <w:num w:numId="8" w16cid:durableId="1302267119">
    <w:abstractNumId w:val="25"/>
  </w:num>
  <w:num w:numId="9" w16cid:durableId="1167556052">
    <w:abstractNumId w:val="23"/>
  </w:num>
  <w:num w:numId="10" w16cid:durableId="350835059">
    <w:abstractNumId w:val="34"/>
  </w:num>
  <w:num w:numId="11" w16cid:durableId="1381586054">
    <w:abstractNumId w:val="10"/>
  </w:num>
  <w:num w:numId="12" w16cid:durableId="567035380">
    <w:abstractNumId w:val="29"/>
  </w:num>
  <w:num w:numId="13" w16cid:durableId="1104611822">
    <w:abstractNumId w:val="39"/>
  </w:num>
  <w:num w:numId="14" w16cid:durableId="1210457728">
    <w:abstractNumId w:val="13"/>
  </w:num>
  <w:num w:numId="15" w16cid:durableId="1061637401">
    <w:abstractNumId w:val="41"/>
  </w:num>
  <w:num w:numId="16" w16cid:durableId="2136948038">
    <w:abstractNumId w:val="26"/>
  </w:num>
  <w:num w:numId="17" w16cid:durableId="398745116">
    <w:abstractNumId w:val="28"/>
  </w:num>
  <w:num w:numId="18" w16cid:durableId="938608956">
    <w:abstractNumId w:val="15"/>
  </w:num>
  <w:num w:numId="19" w16cid:durableId="1606225796">
    <w:abstractNumId w:val="9"/>
  </w:num>
  <w:num w:numId="20" w16cid:durableId="2121875696">
    <w:abstractNumId w:val="7"/>
  </w:num>
  <w:num w:numId="21" w16cid:durableId="1527329794">
    <w:abstractNumId w:val="6"/>
  </w:num>
  <w:num w:numId="22" w16cid:durableId="56974185">
    <w:abstractNumId w:val="5"/>
  </w:num>
  <w:num w:numId="23" w16cid:durableId="138693535">
    <w:abstractNumId w:val="4"/>
  </w:num>
  <w:num w:numId="24" w16cid:durableId="1556700274">
    <w:abstractNumId w:val="8"/>
  </w:num>
  <w:num w:numId="25" w16cid:durableId="328100546">
    <w:abstractNumId w:val="3"/>
  </w:num>
  <w:num w:numId="26" w16cid:durableId="868300449">
    <w:abstractNumId w:val="2"/>
  </w:num>
  <w:num w:numId="27" w16cid:durableId="970209447">
    <w:abstractNumId w:val="1"/>
  </w:num>
  <w:num w:numId="28" w16cid:durableId="912161941">
    <w:abstractNumId w:val="0"/>
  </w:num>
  <w:num w:numId="29" w16cid:durableId="2036418823">
    <w:abstractNumId w:val="30"/>
  </w:num>
  <w:num w:numId="30" w16cid:durableId="228805987">
    <w:abstractNumId w:val="32"/>
  </w:num>
  <w:num w:numId="31" w16cid:durableId="276644299">
    <w:abstractNumId w:val="35"/>
  </w:num>
  <w:num w:numId="32" w16cid:durableId="351998756">
    <w:abstractNumId w:val="40"/>
  </w:num>
  <w:num w:numId="33" w16cid:durableId="541752306">
    <w:abstractNumId w:val="18"/>
  </w:num>
  <w:num w:numId="34" w16cid:durableId="2026131771">
    <w:abstractNumId w:val="24"/>
  </w:num>
  <w:num w:numId="35" w16cid:durableId="2020737133">
    <w:abstractNumId w:val="43"/>
  </w:num>
  <w:num w:numId="36" w16cid:durableId="1939633884">
    <w:abstractNumId w:val="45"/>
  </w:num>
  <w:num w:numId="37" w16cid:durableId="554925444">
    <w:abstractNumId w:val="14"/>
  </w:num>
  <w:num w:numId="38" w16cid:durableId="53042619">
    <w:abstractNumId w:val="44"/>
  </w:num>
  <w:num w:numId="39" w16cid:durableId="864095638">
    <w:abstractNumId w:val="19"/>
  </w:num>
  <w:num w:numId="40" w16cid:durableId="126709437">
    <w:abstractNumId w:val="38"/>
  </w:num>
  <w:num w:numId="41" w16cid:durableId="1593968837">
    <w:abstractNumId w:val="22"/>
  </w:num>
  <w:num w:numId="42" w16cid:durableId="1064839382">
    <w:abstractNumId w:val="16"/>
  </w:num>
  <w:num w:numId="43" w16cid:durableId="87048532">
    <w:abstractNumId w:val="42"/>
  </w:num>
  <w:num w:numId="44" w16cid:durableId="1529951136">
    <w:abstractNumId w:val="36"/>
  </w:num>
  <w:num w:numId="45" w16cid:durableId="1385641107">
    <w:abstractNumId w:val="11"/>
  </w:num>
  <w:num w:numId="46" w16cid:durableId="1040713003">
    <w:abstractNumId w:val="21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7F4D60"/>
    <w:rsid w:val="000008AA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07E8F"/>
    <w:rsid w:val="00010060"/>
    <w:rsid w:val="000105C1"/>
    <w:rsid w:val="00010C61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36B5"/>
    <w:rsid w:val="00024639"/>
    <w:rsid w:val="00025085"/>
    <w:rsid w:val="00026D9B"/>
    <w:rsid w:val="00026E8E"/>
    <w:rsid w:val="000276DA"/>
    <w:rsid w:val="00027ADF"/>
    <w:rsid w:val="0003212C"/>
    <w:rsid w:val="000326CA"/>
    <w:rsid w:val="00032C87"/>
    <w:rsid w:val="00033014"/>
    <w:rsid w:val="00033ABF"/>
    <w:rsid w:val="00034317"/>
    <w:rsid w:val="00034C79"/>
    <w:rsid w:val="00035CE8"/>
    <w:rsid w:val="00035D95"/>
    <w:rsid w:val="00035F02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416"/>
    <w:rsid w:val="00060614"/>
    <w:rsid w:val="0006074B"/>
    <w:rsid w:val="00060E3E"/>
    <w:rsid w:val="00061EAF"/>
    <w:rsid w:val="00061FF6"/>
    <w:rsid w:val="00062398"/>
    <w:rsid w:val="000625EB"/>
    <w:rsid w:val="0006339E"/>
    <w:rsid w:val="000638F0"/>
    <w:rsid w:val="00064806"/>
    <w:rsid w:val="00065443"/>
    <w:rsid w:val="00065D56"/>
    <w:rsid w:val="000664A8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29E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3C1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A35"/>
    <w:rsid w:val="000B4D35"/>
    <w:rsid w:val="000B573C"/>
    <w:rsid w:val="000B58C9"/>
    <w:rsid w:val="000B5AB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A64"/>
    <w:rsid w:val="000C7C5A"/>
    <w:rsid w:val="000D02F3"/>
    <w:rsid w:val="000D03A1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0FE8"/>
    <w:rsid w:val="000E1147"/>
    <w:rsid w:val="000E203E"/>
    <w:rsid w:val="000E4C48"/>
    <w:rsid w:val="000E4E3C"/>
    <w:rsid w:val="000E55B2"/>
    <w:rsid w:val="000E5E0E"/>
    <w:rsid w:val="000F003D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205D"/>
    <w:rsid w:val="00104C96"/>
    <w:rsid w:val="00104CF5"/>
    <w:rsid w:val="0010561C"/>
    <w:rsid w:val="001056CB"/>
    <w:rsid w:val="001066AD"/>
    <w:rsid w:val="001067B1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336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CDB"/>
    <w:rsid w:val="00122FE0"/>
    <w:rsid w:val="00123A8C"/>
    <w:rsid w:val="00124307"/>
    <w:rsid w:val="00124F36"/>
    <w:rsid w:val="00125EE3"/>
    <w:rsid w:val="001264AC"/>
    <w:rsid w:val="00126E41"/>
    <w:rsid w:val="00131635"/>
    <w:rsid w:val="00132D00"/>
    <w:rsid w:val="00132FC1"/>
    <w:rsid w:val="00134B58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38D"/>
    <w:rsid w:val="00141AEC"/>
    <w:rsid w:val="00141D69"/>
    <w:rsid w:val="00144000"/>
    <w:rsid w:val="0014402F"/>
    <w:rsid w:val="001448DE"/>
    <w:rsid w:val="00147C2C"/>
    <w:rsid w:val="00150649"/>
    <w:rsid w:val="0015071C"/>
    <w:rsid w:val="001513F4"/>
    <w:rsid w:val="00151618"/>
    <w:rsid w:val="00151817"/>
    <w:rsid w:val="00151B51"/>
    <w:rsid w:val="0015329D"/>
    <w:rsid w:val="00153E51"/>
    <w:rsid w:val="0015569B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3A3"/>
    <w:rsid w:val="00167927"/>
    <w:rsid w:val="001679C0"/>
    <w:rsid w:val="001711FF"/>
    <w:rsid w:val="0017225E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00E"/>
    <w:rsid w:val="00187383"/>
    <w:rsid w:val="001875A1"/>
    <w:rsid w:val="0019031B"/>
    <w:rsid w:val="001906C1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0CB"/>
    <w:rsid w:val="001B2CCF"/>
    <w:rsid w:val="001B30A8"/>
    <w:rsid w:val="001B30D8"/>
    <w:rsid w:val="001B4580"/>
    <w:rsid w:val="001B4DFE"/>
    <w:rsid w:val="001B610D"/>
    <w:rsid w:val="001B7021"/>
    <w:rsid w:val="001B7988"/>
    <w:rsid w:val="001C013E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D5F05"/>
    <w:rsid w:val="001D7A7D"/>
    <w:rsid w:val="001E0ADC"/>
    <w:rsid w:val="001E0B48"/>
    <w:rsid w:val="001E0D92"/>
    <w:rsid w:val="001E0FAE"/>
    <w:rsid w:val="001E12A1"/>
    <w:rsid w:val="001E1359"/>
    <w:rsid w:val="001E291A"/>
    <w:rsid w:val="001E29FF"/>
    <w:rsid w:val="001E3686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1F7F91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19A2"/>
    <w:rsid w:val="0021290A"/>
    <w:rsid w:val="00212A6D"/>
    <w:rsid w:val="002130F6"/>
    <w:rsid w:val="0021361E"/>
    <w:rsid w:val="00213A0A"/>
    <w:rsid w:val="002140D1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31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C20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4A0"/>
    <w:rsid w:val="00255E68"/>
    <w:rsid w:val="00256E0C"/>
    <w:rsid w:val="00256E86"/>
    <w:rsid w:val="00257CF8"/>
    <w:rsid w:val="002601B5"/>
    <w:rsid w:val="002605C8"/>
    <w:rsid w:val="002611B8"/>
    <w:rsid w:val="00261363"/>
    <w:rsid w:val="00261C3A"/>
    <w:rsid w:val="0026225B"/>
    <w:rsid w:val="00264BAC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5D8F"/>
    <w:rsid w:val="0027620F"/>
    <w:rsid w:val="002763DB"/>
    <w:rsid w:val="00276445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ADB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0AA"/>
    <w:rsid w:val="0029060F"/>
    <w:rsid w:val="00290F99"/>
    <w:rsid w:val="00290FDA"/>
    <w:rsid w:val="0029207F"/>
    <w:rsid w:val="002920B3"/>
    <w:rsid w:val="002931C9"/>
    <w:rsid w:val="00294267"/>
    <w:rsid w:val="00294E65"/>
    <w:rsid w:val="00295BFF"/>
    <w:rsid w:val="00296078"/>
    <w:rsid w:val="0029625C"/>
    <w:rsid w:val="0029735F"/>
    <w:rsid w:val="00297660"/>
    <w:rsid w:val="002A02BB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59EE"/>
    <w:rsid w:val="002A656F"/>
    <w:rsid w:val="002A6891"/>
    <w:rsid w:val="002A79E5"/>
    <w:rsid w:val="002A7CD5"/>
    <w:rsid w:val="002B0820"/>
    <w:rsid w:val="002B11C6"/>
    <w:rsid w:val="002B15C9"/>
    <w:rsid w:val="002B1E87"/>
    <w:rsid w:val="002B20DB"/>
    <w:rsid w:val="002B349B"/>
    <w:rsid w:val="002B3706"/>
    <w:rsid w:val="002B37D2"/>
    <w:rsid w:val="002B3E95"/>
    <w:rsid w:val="002B720B"/>
    <w:rsid w:val="002B78FD"/>
    <w:rsid w:val="002B7929"/>
    <w:rsid w:val="002C0FB9"/>
    <w:rsid w:val="002C3091"/>
    <w:rsid w:val="002C4196"/>
    <w:rsid w:val="002C4528"/>
    <w:rsid w:val="002C55A6"/>
    <w:rsid w:val="002C5B50"/>
    <w:rsid w:val="002C6664"/>
    <w:rsid w:val="002C75B6"/>
    <w:rsid w:val="002C79AC"/>
    <w:rsid w:val="002D080A"/>
    <w:rsid w:val="002D18FF"/>
    <w:rsid w:val="002D220D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2E02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57FB"/>
    <w:rsid w:val="002F637F"/>
    <w:rsid w:val="002F7283"/>
    <w:rsid w:val="002F79D1"/>
    <w:rsid w:val="002F7AA8"/>
    <w:rsid w:val="00300FF6"/>
    <w:rsid w:val="00302146"/>
    <w:rsid w:val="00302BF8"/>
    <w:rsid w:val="00302D64"/>
    <w:rsid w:val="00302E6C"/>
    <w:rsid w:val="003041FA"/>
    <w:rsid w:val="003046DB"/>
    <w:rsid w:val="0030594A"/>
    <w:rsid w:val="00305BA9"/>
    <w:rsid w:val="00307200"/>
    <w:rsid w:val="003075D3"/>
    <w:rsid w:val="00307AEC"/>
    <w:rsid w:val="0031259F"/>
    <w:rsid w:val="00313E24"/>
    <w:rsid w:val="0031405F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799"/>
    <w:rsid w:val="00324C35"/>
    <w:rsid w:val="0032599D"/>
    <w:rsid w:val="00325A64"/>
    <w:rsid w:val="00325DF4"/>
    <w:rsid w:val="00326364"/>
    <w:rsid w:val="0032794B"/>
    <w:rsid w:val="00331243"/>
    <w:rsid w:val="0033163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58D9"/>
    <w:rsid w:val="003567D6"/>
    <w:rsid w:val="00356A05"/>
    <w:rsid w:val="00357305"/>
    <w:rsid w:val="0035746F"/>
    <w:rsid w:val="00360317"/>
    <w:rsid w:val="003619B1"/>
    <w:rsid w:val="00361E4A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5FF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87669"/>
    <w:rsid w:val="00390979"/>
    <w:rsid w:val="00391816"/>
    <w:rsid w:val="00391DE8"/>
    <w:rsid w:val="00392562"/>
    <w:rsid w:val="0039312B"/>
    <w:rsid w:val="003932E2"/>
    <w:rsid w:val="00393C8B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A7B50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B7C6A"/>
    <w:rsid w:val="003C063F"/>
    <w:rsid w:val="003C0691"/>
    <w:rsid w:val="003C0CDC"/>
    <w:rsid w:val="003C15EA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1AAE"/>
    <w:rsid w:val="003D2095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E7369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4F2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4813"/>
    <w:rsid w:val="00415C29"/>
    <w:rsid w:val="004161AC"/>
    <w:rsid w:val="004161B0"/>
    <w:rsid w:val="004163DD"/>
    <w:rsid w:val="004200D8"/>
    <w:rsid w:val="00421FCB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37D0B"/>
    <w:rsid w:val="0044021C"/>
    <w:rsid w:val="004408DA"/>
    <w:rsid w:val="00440DA1"/>
    <w:rsid w:val="00441B81"/>
    <w:rsid w:val="004428D8"/>
    <w:rsid w:val="00442C08"/>
    <w:rsid w:val="00443E4B"/>
    <w:rsid w:val="004443AE"/>
    <w:rsid w:val="00444FF6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7F6"/>
    <w:rsid w:val="0045681A"/>
    <w:rsid w:val="00456F69"/>
    <w:rsid w:val="00457CDB"/>
    <w:rsid w:val="0046070D"/>
    <w:rsid w:val="0046140A"/>
    <w:rsid w:val="00461B6A"/>
    <w:rsid w:val="00462395"/>
    <w:rsid w:val="00463323"/>
    <w:rsid w:val="0046428D"/>
    <w:rsid w:val="004648B5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0A11"/>
    <w:rsid w:val="00482C02"/>
    <w:rsid w:val="004837CB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974E1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53BD"/>
    <w:rsid w:val="004A59FC"/>
    <w:rsid w:val="004A6361"/>
    <w:rsid w:val="004A6672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28BF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481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3FE"/>
    <w:rsid w:val="004D2827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D79C1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679E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BE6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1DA"/>
    <w:rsid w:val="00514301"/>
    <w:rsid w:val="00514EF1"/>
    <w:rsid w:val="00515070"/>
    <w:rsid w:val="0051657E"/>
    <w:rsid w:val="00516FB7"/>
    <w:rsid w:val="00520927"/>
    <w:rsid w:val="00521622"/>
    <w:rsid w:val="0052163F"/>
    <w:rsid w:val="00521681"/>
    <w:rsid w:val="00522396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A80"/>
    <w:rsid w:val="00527BC5"/>
    <w:rsid w:val="00527D52"/>
    <w:rsid w:val="00530437"/>
    <w:rsid w:val="005312A4"/>
    <w:rsid w:val="0053172C"/>
    <w:rsid w:val="00532AA7"/>
    <w:rsid w:val="00535AA8"/>
    <w:rsid w:val="00535D3D"/>
    <w:rsid w:val="00535D98"/>
    <w:rsid w:val="0054036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703"/>
    <w:rsid w:val="00581B3D"/>
    <w:rsid w:val="00581E1D"/>
    <w:rsid w:val="00582147"/>
    <w:rsid w:val="0058275E"/>
    <w:rsid w:val="00583079"/>
    <w:rsid w:val="00583975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14CC"/>
    <w:rsid w:val="00592746"/>
    <w:rsid w:val="0059275C"/>
    <w:rsid w:val="005935CA"/>
    <w:rsid w:val="005937F4"/>
    <w:rsid w:val="00594D50"/>
    <w:rsid w:val="00595218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A6DF2"/>
    <w:rsid w:val="005B0824"/>
    <w:rsid w:val="005B0852"/>
    <w:rsid w:val="005B30A8"/>
    <w:rsid w:val="005B342B"/>
    <w:rsid w:val="005B3A19"/>
    <w:rsid w:val="005B47B8"/>
    <w:rsid w:val="005B4CA3"/>
    <w:rsid w:val="005B583C"/>
    <w:rsid w:val="005B6E92"/>
    <w:rsid w:val="005C0434"/>
    <w:rsid w:val="005C1472"/>
    <w:rsid w:val="005C14D8"/>
    <w:rsid w:val="005C2896"/>
    <w:rsid w:val="005C2C45"/>
    <w:rsid w:val="005C395D"/>
    <w:rsid w:val="005C3A36"/>
    <w:rsid w:val="005C48A1"/>
    <w:rsid w:val="005C568E"/>
    <w:rsid w:val="005C593D"/>
    <w:rsid w:val="005C5E7C"/>
    <w:rsid w:val="005C6F76"/>
    <w:rsid w:val="005D013E"/>
    <w:rsid w:val="005D3860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3A1D"/>
    <w:rsid w:val="005E43BB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21E5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53C"/>
    <w:rsid w:val="0060568C"/>
    <w:rsid w:val="00605724"/>
    <w:rsid w:val="0060585F"/>
    <w:rsid w:val="00605F7A"/>
    <w:rsid w:val="00605FD3"/>
    <w:rsid w:val="00606689"/>
    <w:rsid w:val="00606B84"/>
    <w:rsid w:val="00606D3B"/>
    <w:rsid w:val="00606E36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8BC"/>
    <w:rsid w:val="00614E40"/>
    <w:rsid w:val="006154A9"/>
    <w:rsid w:val="00615F13"/>
    <w:rsid w:val="00616330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5CB4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02D"/>
    <w:rsid w:val="006513FB"/>
    <w:rsid w:val="0065143F"/>
    <w:rsid w:val="00651567"/>
    <w:rsid w:val="00652819"/>
    <w:rsid w:val="00652ACA"/>
    <w:rsid w:val="00652DDD"/>
    <w:rsid w:val="00653E86"/>
    <w:rsid w:val="00655012"/>
    <w:rsid w:val="0065516B"/>
    <w:rsid w:val="006570A7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74E"/>
    <w:rsid w:val="0067585A"/>
    <w:rsid w:val="00675E81"/>
    <w:rsid w:val="006767F0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3CA9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D66"/>
    <w:rsid w:val="00692F90"/>
    <w:rsid w:val="0069377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4752"/>
    <w:rsid w:val="006A50B3"/>
    <w:rsid w:val="006A5A08"/>
    <w:rsid w:val="006A5D18"/>
    <w:rsid w:val="006A6B69"/>
    <w:rsid w:val="006A6DC9"/>
    <w:rsid w:val="006A6EEA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E63C2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2EA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11A25"/>
    <w:rsid w:val="00712417"/>
    <w:rsid w:val="007126B8"/>
    <w:rsid w:val="00712830"/>
    <w:rsid w:val="00713B9C"/>
    <w:rsid w:val="00714130"/>
    <w:rsid w:val="007141F0"/>
    <w:rsid w:val="007147F3"/>
    <w:rsid w:val="00714AF3"/>
    <w:rsid w:val="00715DD6"/>
    <w:rsid w:val="00716157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E3C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19E0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57BBB"/>
    <w:rsid w:val="00757FCE"/>
    <w:rsid w:val="007603D9"/>
    <w:rsid w:val="00761AE0"/>
    <w:rsid w:val="00761FAD"/>
    <w:rsid w:val="00763076"/>
    <w:rsid w:val="007645DD"/>
    <w:rsid w:val="00764670"/>
    <w:rsid w:val="00764FE7"/>
    <w:rsid w:val="00765D11"/>
    <w:rsid w:val="00766C9E"/>
    <w:rsid w:val="00766DF4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3440"/>
    <w:rsid w:val="00773FE7"/>
    <w:rsid w:val="00774412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034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1ADF"/>
    <w:rsid w:val="007C3343"/>
    <w:rsid w:val="007C360D"/>
    <w:rsid w:val="007C4033"/>
    <w:rsid w:val="007C49CF"/>
    <w:rsid w:val="007C4EE4"/>
    <w:rsid w:val="007C53A6"/>
    <w:rsid w:val="007C5556"/>
    <w:rsid w:val="007D2116"/>
    <w:rsid w:val="007D330C"/>
    <w:rsid w:val="007D3B1F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C41"/>
    <w:rsid w:val="007E2E9C"/>
    <w:rsid w:val="007E39E2"/>
    <w:rsid w:val="007E42B9"/>
    <w:rsid w:val="007E5055"/>
    <w:rsid w:val="007E51D2"/>
    <w:rsid w:val="007E64FB"/>
    <w:rsid w:val="007E7B5E"/>
    <w:rsid w:val="007F0583"/>
    <w:rsid w:val="007F09A3"/>
    <w:rsid w:val="007F12AB"/>
    <w:rsid w:val="007F1DE7"/>
    <w:rsid w:val="007F1EBB"/>
    <w:rsid w:val="007F231C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4D60"/>
    <w:rsid w:val="007F5F71"/>
    <w:rsid w:val="007F6129"/>
    <w:rsid w:val="007F637A"/>
    <w:rsid w:val="007F6B5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3C4B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2C33"/>
    <w:rsid w:val="00812D24"/>
    <w:rsid w:val="00814F54"/>
    <w:rsid w:val="008152B5"/>
    <w:rsid w:val="00815653"/>
    <w:rsid w:val="00815CED"/>
    <w:rsid w:val="008161A3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A9F"/>
    <w:rsid w:val="00832BDA"/>
    <w:rsid w:val="00832DA2"/>
    <w:rsid w:val="008354D5"/>
    <w:rsid w:val="008357FD"/>
    <w:rsid w:val="00835FBA"/>
    <w:rsid w:val="00836145"/>
    <w:rsid w:val="00836DF0"/>
    <w:rsid w:val="00841959"/>
    <w:rsid w:val="008436E7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4565"/>
    <w:rsid w:val="00864BAE"/>
    <w:rsid w:val="00864C77"/>
    <w:rsid w:val="0086558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22F"/>
    <w:rsid w:val="008806D0"/>
    <w:rsid w:val="00880CC7"/>
    <w:rsid w:val="00881298"/>
    <w:rsid w:val="008813D6"/>
    <w:rsid w:val="00881680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4E9D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576"/>
    <w:rsid w:val="008B55CA"/>
    <w:rsid w:val="008B5EF8"/>
    <w:rsid w:val="008B71B3"/>
    <w:rsid w:val="008B7510"/>
    <w:rsid w:val="008B7BF2"/>
    <w:rsid w:val="008C0058"/>
    <w:rsid w:val="008C0992"/>
    <w:rsid w:val="008C1D18"/>
    <w:rsid w:val="008C1FE7"/>
    <w:rsid w:val="008C21A1"/>
    <w:rsid w:val="008C292D"/>
    <w:rsid w:val="008C3619"/>
    <w:rsid w:val="008C3689"/>
    <w:rsid w:val="008C416E"/>
    <w:rsid w:val="008C4DF4"/>
    <w:rsid w:val="008C5301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1D0"/>
    <w:rsid w:val="008F7C50"/>
    <w:rsid w:val="009002CF"/>
    <w:rsid w:val="009004DC"/>
    <w:rsid w:val="00901AED"/>
    <w:rsid w:val="00903A25"/>
    <w:rsid w:val="00904A6E"/>
    <w:rsid w:val="00904FF4"/>
    <w:rsid w:val="00905635"/>
    <w:rsid w:val="009056FF"/>
    <w:rsid w:val="00905932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2740E"/>
    <w:rsid w:val="00927C1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184A"/>
    <w:rsid w:val="0094218B"/>
    <w:rsid w:val="00943C15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AD1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1D1A"/>
    <w:rsid w:val="00962E17"/>
    <w:rsid w:val="009632BD"/>
    <w:rsid w:val="009632DE"/>
    <w:rsid w:val="0096363D"/>
    <w:rsid w:val="00964834"/>
    <w:rsid w:val="009648DF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7753A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87A69"/>
    <w:rsid w:val="00987E1B"/>
    <w:rsid w:val="00990310"/>
    <w:rsid w:val="00990AA1"/>
    <w:rsid w:val="0099131F"/>
    <w:rsid w:val="00991F0A"/>
    <w:rsid w:val="009947BE"/>
    <w:rsid w:val="00995E51"/>
    <w:rsid w:val="00996762"/>
    <w:rsid w:val="009969E3"/>
    <w:rsid w:val="00996FF9"/>
    <w:rsid w:val="009971B9"/>
    <w:rsid w:val="00997385"/>
    <w:rsid w:val="00997E9B"/>
    <w:rsid w:val="009A051F"/>
    <w:rsid w:val="009A08D3"/>
    <w:rsid w:val="009A1A86"/>
    <w:rsid w:val="009A1E24"/>
    <w:rsid w:val="009A2E8D"/>
    <w:rsid w:val="009A416E"/>
    <w:rsid w:val="009A44FE"/>
    <w:rsid w:val="009A474C"/>
    <w:rsid w:val="009A5071"/>
    <w:rsid w:val="009A6750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2B37"/>
    <w:rsid w:val="009C3338"/>
    <w:rsid w:val="009C363B"/>
    <w:rsid w:val="009C4106"/>
    <w:rsid w:val="009C5D0B"/>
    <w:rsid w:val="009C6CC7"/>
    <w:rsid w:val="009C775F"/>
    <w:rsid w:val="009D031E"/>
    <w:rsid w:val="009D503D"/>
    <w:rsid w:val="009D5A67"/>
    <w:rsid w:val="009D5D3D"/>
    <w:rsid w:val="009D662C"/>
    <w:rsid w:val="009D68AC"/>
    <w:rsid w:val="009D71AC"/>
    <w:rsid w:val="009D7353"/>
    <w:rsid w:val="009D750B"/>
    <w:rsid w:val="009D7FBD"/>
    <w:rsid w:val="009E07A6"/>
    <w:rsid w:val="009E0D46"/>
    <w:rsid w:val="009E0D6B"/>
    <w:rsid w:val="009E1387"/>
    <w:rsid w:val="009E14A0"/>
    <w:rsid w:val="009E1C65"/>
    <w:rsid w:val="009E2138"/>
    <w:rsid w:val="009E27F7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920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4FB"/>
    <w:rsid w:val="00A10816"/>
    <w:rsid w:val="00A10EB2"/>
    <w:rsid w:val="00A10EB3"/>
    <w:rsid w:val="00A123AE"/>
    <w:rsid w:val="00A12500"/>
    <w:rsid w:val="00A12731"/>
    <w:rsid w:val="00A13482"/>
    <w:rsid w:val="00A142A5"/>
    <w:rsid w:val="00A1457C"/>
    <w:rsid w:val="00A145F2"/>
    <w:rsid w:val="00A1485A"/>
    <w:rsid w:val="00A14B36"/>
    <w:rsid w:val="00A15079"/>
    <w:rsid w:val="00A15641"/>
    <w:rsid w:val="00A17A35"/>
    <w:rsid w:val="00A2185F"/>
    <w:rsid w:val="00A21E0A"/>
    <w:rsid w:val="00A2374A"/>
    <w:rsid w:val="00A23C2C"/>
    <w:rsid w:val="00A2403B"/>
    <w:rsid w:val="00A24337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263D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67985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A4C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4746"/>
    <w:rsid w:val="00AA4F2D"/>
    <w:rsid w:val="00AA50D4"/>
    <w:rsid w:val="00AA52F9"/>
    <w:rsid w:val="00AA574A"/>
    <w:rsid w:val="00AA597F"/>
    <w:rsid w:val="00AA64F4"/>
    <w:rsid w:val="00AA6D01"/>
    <w:rsid w:val="00AB085B"/>
    <w:rsid w:val="00AB0DF1"/>
    <w:rsid w:val="00AB1AB8"/>
    <w:rsid w:val="00AB2E57"/>
    <w:rsid w:val="00AB3892"/>
    <w:rsid w:val="00AB44CE"/>
    <w:rsid w:val="00AB4864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5DA2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59A8"/>
    <w:rsid w:val="00B069C4"/>
    <w:rsid w:val="00B06BE7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60B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1CB7"/>
    <w:rsid w:val="00B22F30"/>
    <w:rsid w:val="00B23321"/>
    <w:rsid w:val="00B23DEB"/>
    <w:rsid w:val="00B247D7"/>
    <w:rsid w:val="00B24B9D"/>
    <w:rsid w:val="00B25FC5"/>
    <w:rsid w:val="00B26876"/>
    <w:rsid w:val="00B271F2"/>
    <w:rsid w:val="00B30140"/>
    <w:rsid w:val="00B30DAC"/>
    <w:rsid w:val="00B316EE"/>
    <w:rsid w:val="00B31B59"/>
    <w:rsid w:val="00B3234D"/>
    <w:rsid w:val="00B3258F"/>
    <w:rsid w:val="00B3292E"/>
    <w:rsid w:val="00B3335C"/>
    <w:rsid w:val="00B340CE"/>
    <w:rsid w:val="00B341F0"/>
    <w:rsid w:val="00B34CBE"/>
    <w:rsid w:val="00B356FD"/>
    <w:rsid w:val="00B36888"/>
    <w:rsid w:val="00B3786C"/>
    <w:rsid w:val="00B406B8"/>
    <w:rsid w:val="00B40B56"/>
    <w:rsid w:val="00B42304"/>
    <w:rsid w:val="00B43697"/>
    <w:rsid w:val="00B439FF"/>
    <w:rsid w:val="00B450C5"/>
    <w:rsid w:val="00B45822"/>
    <w:rsid w:val="00B45CB6"/>
    <w:rsid w:val="00B463A7"/>
    <w:rsid w:val="00B46E1F"/>
    <w:rsid w:val="00B46E2A"/>
    <w:rsid w:val="00B46E66"/>
    <w:rsid w:val="00B5016A"/>
    <w:rsid w:val="00B50330"/>
    <w:rsid w:val="00B52120"/>
    <w:rsid w:val="00B528D0"/>
    <w:rsid w:val="00B52C0C"/>
    <w:rsid w:val="00B52C57"/>
    <w:rsid w:val="00B531EA"/>
    <w:rsid w:val="00B5482F"/>
    <w:rsid w:val="00B549FC"/>
    <w:rsid w:val="00B557B1"/>
    <w:rsid w:val="00B56CA9"/>
    <w:rsid w:val="00B609E5"/>
    <w:rsid w:val="00B60B5F"/>
    <w:rsid w:val="00B60B81"/>
    <w:rsid w:val="00B6107C"/>
    <w:rsid w:val="00B61F0D"/>
    <w:rsid w:val="00B61F65"/>
    <w:rsid w:val="00B62151"/>
    <w:rsid w:val="00B62904"/>
    <w:rsid w:val="00B62A2A"/>
    <w:rsid w:val="00B63AAD"/>
    <w:rsid w:val="00B64927"/>
    <w:rsid w:val="00B65AFE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5212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1726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3ACA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2A3"/>
    <w:rsid w:val="00BC765F"/>
    <w:rsid w:val="00BC78C0"/>
    <w:rsid w:val="00BC7FEF"/>
    <w:rsid w:val="00BD0080"/>
    <w:rsid w:val="00BD1044"/>
    <w:rsid w:val="00BD210F"/>
    <w:rsid w:val="00BD2E5A"/>
    <w:rsid w:val="00BD371D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2E81"/>
    <w:rsid w:val="00BE3885"/>
    <w:rsid w:val="00BE3FC7"/>
    <w:rsid w:val="00BE4C01"/>
    <w:rsid w:val="00BE59FC"/>
    <w:rsid w:val="00BE78D4"/>
    <w:rsid w:val="00BE7FFC"/>
    <w:rsid w:val="00BF03B1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07F"/>
    <w:rsid w:val="00C001E8"/>
    <w:rsid w:val="00C00AE6"/>
    <w:rsid w:val="00C00BB4"/>
    <w:rsid w:val="00C0124E"/>
    <w:rsid w:val="00C01C6C"/>
    <w:rsid w:val="00C022B6"/>
    <w:rsid w:val="00C022E1"/>
    <w:rsid w:val="00C03151"/>
    <w:rsid w:val="00C034E0"/>
    <w:rsid w:val="00C0385B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8ED"/>
    <w:rsid w:val="00C3696A"/>
    <w:rsid w:val="00C36A93"/>
    <w:rsid w:val="00C36F59"/>
    <w:rsid w:val="00C40A0E"/>
    <w:rsid w:val="00C40A2A"/>
    <w:rsid w:val="00C40F90"/>
    <w:rsid w:val="00C411E4"/>
    <w:rsid w:val="00C41C97"/>
    <w:rsid w:val="00C41EEB"/>
    <w:rsid w:val="00C425B6"/>
    <w:rsid w:val="00C429BD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74B"/>
    <w:rsid w:val="00C549B7"/>
    <w:rsid w:val="00C54BF4"/>
    <w:rsid w:val="00C55638"/>
    <w:rsid w:val="00C5563A"/>
    <w:rsid w:val="00C55894"/>
    <w:rsid w:val="00C567AC"/>
    <w:rsid w:val="00C56890"/>
    <w:rsid w:val="00C56B13"/>
    <w:rsid w:val="00C57D1B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0FA2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1A57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0307"/>
    <w:rsid w:val="00CB125E"/>
    <w:rsid w:val="00CB2532"/>
    <w:rsid w:val="00CB39FD"/>
    <w:rsid w:val="00CB3B8E"/>
    <w:rsid w:val="00CB4476"/>
    <w:rsid w:val="00CB47C9"/>
    <w:rsid w:val="00CB4AD7"/>
    <w:rsid w:val="00CB4E58"/>
    <w:rsid w:val="00CB52AE"/>
    <w:rsid w:val="00CB5C2F"/>
    <w:rsid w:val="00CB6DD2"/>
    <w:rsid w:val="00CB6EF1"/>
    <w:rsid w:val="00CB7501"/>
    <w:rsid w:val="00CB76E4"/>
    <w:rsid w:val="00CB7D2F"/>
    <w:rsid w:val="00CC0618"/>
    <w:rsid w:val="00CC0845"/>
    <w:rsid w:val="00CC126C"/>
    <w:rsid w:val="00CC248A"/>
    <w:rsid w:val="00CC24B8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D7909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41D"/>
    <w:rsid w:val="00CF0653"/>
    <w:rsid w:val="00CF0788"/>
    <w:rsid w:val="00CF1B91"/>
    <w:rsid w:val="00CF259A"/>
    <w:rsid w:val="00CF2845"/>
    <w:rsid w:val="00CF3AE5"/>
    <w:rsid w:val="00CF3CEE"/>
    <w:rsid w:val="00CF4E8B"/>
    <w:rsid w:val="00CF5037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691F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79E8"/>
    <w:rsid w:val="00D20FB6"/>
    <w:rsid w:val="00D2190A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3FE3"/>
    <w:rsid w:val="00D465BE"/>
    <w:rsid w:val="00D47423"/>
    <w:rsid w:val="00D4794F"/>
    <w:rsid w:val="00D47FE6"/>
    <w:rsid w:val="00D50A87"/>
    <w:rsid w:val="00D50DC7"/>
    <w:rsid w:val="00D5206A"/>
    <w:rsid w:val="00D5221C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5FC3"/>
    <w:rsid w:val="00D70C69"/>
    <w:rsid w:val="00D70D79"/>
    <w:rsid w:val="00D712F2"/>
    <w:rsid w:val="00D71C9A"/>
    <w:rsid w:val="00D720A3"/>
    <w:rsid w:val="00D720EB"/>
    <w:rsid w:val="00D72FD4"/>
    <w:rsid w:val="00D7377A"/>
    <w:rsid w:val="00D74140"/>
    <w:rsid w:val="00D748B0"/>
    <w:rsid w:val="00D75EC3"/>
    <w:rsid w:val="00D8040C"/>
    <w:rsid w:val="00D809FB"/>
    <w:rsid w:val="00D80B77"/>
    <w:rsid w:val="00D81098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61A2"/>
    <w:rsid w:val="00DA6504"/>
    <w:rsid w:val="00DA7FC1"/>
    <w:rsid w:val="00DB0295"/>
    <w:rsid w:val="00DB12BD"/>
    <w:rsid w:val="00DB19C8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A05"/>
    <w:rsid w:val="00DE0ED4"/>
    <w:rsid w:val="00DE106C"/>
    <w:rsid w:val="00DE113D"/>
    <w:rsid w:val="00DE19EE"/>
    <w:rsid w:val="00DE22C0"/>
    <w:rsid w:val="00DE29C5"/>
    <w:rsid w:val="00DE2E49"/>
    <w:rsid w:val="00DE576C"/>
    <w:rsid w:val="00DE60C9"/>
    <w:rsid w:val="00DE62C2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2E7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8D8"/>
    <w:rsid w:val="00E22E59"/>
    <w:rsid w:val="00E23085"/>
    <w:rsid w:val="00E24DDB"/>
    <w:rsid w:val="00E25323"/>
    <w:rsid w:val="00E25720"/>
    <w:rsid w:val="00E26856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47ACE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573FB"/>
    <w:rsid w:val="00E608EB"/>
    <w:rsid w:val="00E626EC"/>
    <w:rsid w:val="00E62893"/>
    <w:rsid w:val="00E63AA5"/>
    <w:rsid w:val="00E64494"/>
    <w:rsid w:val="00E648F4"/>
    <w:rsid w:val="00E64FA7"/>
    <w:rsid w:val="00E65441"/>
    <w:rsid w:val="00E65E9B"/>
    <w:rsid w:val="00E65F37"/>
    <w:rsid w:val="00E66D2B"/>
    <w:rsid w:val="00E6776F"/>
    <w:rsid w:val="00E70B3D"/>
    <w:rsid w:val="00E72D79"/>
    <w:rsid w:val="00E72E7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58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460"/>
    <w:rsid w:val="00E92AB8"/>
    <w:rsid w:val="00E93D9D"/>
    <w:rsid w:val="00E93E47"/>
    <w:rsid w:val="00E940E1"/>
    <w:rsid w:val="00E94BB8"/>
    <w:rsid w:val="00E95911"/>
    <w:rsid w:val="00E95C9F"/>
    <w:rsid w:val="00E9616A"/>
    <w:rsid w:val="00E96CE8"/>
    <w:rsid w:val="00E976B1"/>
    <w:rsid w:val="00E97A84"/>
    <w:rsid w:val="00E97EC4"/>
    <w:rsid w:val="00EA0A22"/>
    <w:rsid w:val="00EA198D"/>
    <w:rsid w:val="00EA231C"/>
    <w:rsid w:val="00EA2CAD"/>
    <w:rsid w:val="00EA33EA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C4"/>
    <w:rsid w:val="00EB44FB"/>
    <w:rsid w:val="00EB4883"/>
    <w:rsid w:val="00EB54B7"/>
    <w:rsid w:val="00EB5A2E"/>
    <w:rsid w:val="00EB78A0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C7247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E0267"/>
    <w:rsid w:val="00EE1D21"/>
    <w:rsid w:val="00EE21DE"/>
    <w:rsid w:val="00EE263C"/>
    <w:rsid w:val="00EE3087"/>
    <w:rsid w:val="00EE3B6B"/>
    <w:rsid w:val="00EE5670"/>
    <w:rsid w:val="00EE56DD"/>
    <w:rsid w:val="00EE66C2"/>
    <w:rsid w:val="00EE67E1"/>
    <w:rsid w:val="00EE7006"/>
    <w:rsid w:val="00EF0FE5"/>
    <w:rsid w:val="00EF1701"/>
    <w:rsid w:val="00EF2111"/>
    <w:rsid w:val="00EF3133"/>
    <w:rsid w:val="00EF31D3"/>
    <w:rsid w:val="00EF3C9C"/>
    <w:rsid w:val="00EF3E44"/>
    <w:rsid w:val="00EF69D8"/>
    <w:rsid w:val="00EF70A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596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4084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56B0B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90983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38D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CF2"/>
    <w:rsid w:val="00FB5E75"/>
    <w:rsid w:val="00FB653D"/>
    <w:rsid w:val="00FB6A6A"/>
    <w:rsid w:val="00FB7005"/>
    <w:rsid w:val="00FB7291"/>
    <w:rsid w:val="00FB7AE5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A70"/>
    <w:rsid w:val="00FD0FC9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01BF"/>
    <w:rsid w:val="00FE0944"/>
    <w:rsid w:val="00FE0BBD"/>
    <w:rsid w:val="00FE1B72"/>
    <w:rsid w:val="00FE21E4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22EEBE9F"/>
  <w15:docId w15:val="{0F326ECA-8EC9-4441-A709-AD9CAB2FD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6B13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56B13"/>
    <w:pPr>
      <w:keepNext/>
      <w:keepLines/>
      <w:tabs>
        <w:tab w:val="left" w:pos="5655"/>
      </w:tabs>
      <w:outlineLvl w:val="0"/>
    </w:pPr>
    <w:rPr>
      <w:rFonts w:cs="Times New Roman"/>
      <w:b/>
      <w:bCs/>
      <w:noProof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C56B13"/>
    <w:pPr>
      <w:keepNext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56B13"/>
    <w:rPr>
      <w:rFonts w:ascii="Arial" w:hAnsi="Arial"/>
      <w:b/>
      <w:bCs/>
      <w:noProof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C56B13"/>
    <w:rPr>
      <w:b/>
      <w:bCs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C56B13"/>
    <w:rPr>
      <w:b/>
      <w:color w:val="6B2976"/>
    </w:rPr>
  </w:style>
  <w:style w:type="character" w:customStyle="1" w:styleId="IntenseEmphasis1">
    <w:name w:val="Intense Emphasis1"/>
    <w:basedOn w:val="Hyperlink"/>
    <w:uiPriority w:val="21"/>
    <w:qFormat/>
    <w:rsid w:val="00034317"/>
    <w:rPr>
      <w:b/>
      <w:color w:val="6B2976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C56B13"/>
    <w:rPr>
      <w:rFonts w:ascii="Arial" w:hAnsi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C56B13"/>
    <w:pPr>
      <w:tabs>
        <w:tab w:val="center" w:pos="4513"/>
        <w:tab w:val="center" w:pos="8222"/>
      </w:tabs>
      <w:jc w:val="right"/>
    </w:pPr>
    <w:rPr>
      <w:rFonts w:cs="Times New Roman"/>
      <w:noProof/>
      <w:sz w:val="22"/>
    </w:rPr>
  </w:style>
  <w:style w:type="character" w:customStyle="1" w:styleId="FooterChar">
    <w:name w:val="Footer Char"/>
    <w:link w:val="Footer"/>
    <w:uiPriority w:val="99"/>
    <w:rsid w:val="00C56B13"/>
    <w:rPr>
      <w:rFonts w:ascii="Arial" w:hAnsi="Arial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927C19"/>
    <w:pPr>
      <w:tabs>
        <w:tab w:val="right" w:pos="9323"/>
      </w:tabs>
      <w:spacing w:before="360" w:after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3041FA"/>
    <w:pPr>
      <w:numPr>
        <w:numId w:val="3"/>
      </w:numPr>
      <w:ind w:left="714" w:hanging="357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3041FA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C56B13"/>
    <w:pPr>
      <w:spacing w:after="120"/>
    </w:pPr>
  </w:style>
  <w:style w:type="paragraph" w:styleId="Title">
    <w:name w:val="Title"/>
    <w:basedOn w:val="Heading1"/>
    <w:next w:val="Normal"/>
    <w:link w:val="TitleChar"/>
    <w:uiPriority w:val="10"/>
    <w:qFormat/>
    <w:rsid w:val="00AA2531"/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C56B13"/>
    <w:pPr>
      <w:spacing w:after="120"/>
    </w:pPr>
    <w:rPr>
      <w:color w:val="auto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C56B13"/>
    <w:rPr>
      <w:rFonts w:ascii="Arial" w:hAnsi="Arial"/>
      <w:b/>
      <w:bCs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table" w:customStyle="1" w:styleId="Calloutbox">
    <w:name w:val="Call out box"/>
    <w:basedOn w:val="TableNormal"/>
    <w:uiPriority w:val="99"/>
    <w:rsid w:val="00952AD1"/>
    <w:tblPr>
      <w:tblBorders>
        <w:top w:val="single" w:sz="18" w:space="0" w:color="6B2976"/>
        <w:left w:val="single" w:sz="18" w:space="0" w:color="6B2976"/>
        <w:bottom w:val="single" w:sz="18" w:space="0" w:color="6B2976"/>
        <w:right w:val="single" w:sz="18" w:space="0" w:color="6B2976"/>
      </w:tblBorders>
    </w:tblPr>
    <w:tcPr>
      <w:shd w:val="clear" w:color="auto" w:fill="auto"/>
    </w:tcPr>
  </w:style>
  <w:style w:type="paragraph" w:customStyle="1" w:styleId="Image">
    <w:name w:val="Image"/>
    <w:basedOn w:val="Normal"/>
    <w:qFormat/>
    <w:rsid w:val="007D3B1F"/>
    <w:pPr>
      <w:snapToGrid w:val="0"/>
      <w:jc w:val="center"/>
    </w:pPr>
  </w:style>
  <w:style w:type="paragraph" w:customStyle="1" w:styleId="Listparagraphlevel2">
    <w:name w:val="List paragraph level 2"/>
    <w:basedOn w:val="ListParagraph"/>
    <w:qFormat/>
    <w:rsid w:val="009004DC"/>
    <w:pPr>
      <w:numPr>
        <w:ilvl w:val="1"/>
        <w:numId w:val="9"/>
      </w:numPr>
      <w:ind w:left="1077" w:hanging="357"/>
    </w:pPr>
  </w:style>
  <w:style w:type="character" w:styleId="UnresolvedMention">
    <w:name w:val="Unresolved Mention"/>
    <w:basedOn w:val="DefaultParagraphFont"/>
    <w:uiPriority w:val="99"/>
    <w:semiHidden/>
    <w:unhideWhenUsed/>
    <w:rsid w:val="002764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ndis.gov.au" TargetMode="External"/><Relationship Id="rId18" Type="http://schemas.openxmlformats.org/officeDocument/2006/relationships/hyperlink" Target="http://www.informationaccessgroup.com" TargetMode="Externa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hyperlink" Target="http://www.ndis.gov.au/participants/home-and-living/%20living-and-moving-out-residential-aged-care" TargetMode="External"/><Relationship Id="rId17" Type="http://schemas.openxmlformats.org/officeDocument/2006/relationships/hyperlink" Target="http://www.relayservice.gov.a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ndis.gov.au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ndis.gov.au/participants/home-and-living/living-and-moving-out-residential-aged-care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facebook.com/NDISAus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aged.care.advisory.team@ndis.gov.au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588981762834DD29D148DBF3DE7AC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E2CC5C-21BB-47CF-A5F0-64DA0FDEF76C}"/>
      </w:docPartPr>
      <w:docPartBody>
        <w:p w:rsidR="00890CE7" w:rsidRDefault="00890CE7">
          <w:pPr>
            <w:pStyle w:val="B588981762834DD29D148DBF3DE7AC99"/>
          </w:pPr>
          <w:r w:rsidRPr="00E4234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S Me">
    <w:altName w:val="FS Me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00000AF" w:usb1="40000048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90CE7"/>
    <w:rsid w:val="0002588B"/>
    <w:rsid w:val="0006038C"/>
    <w:rsid w:val="00085613"/>
    <w:rsid w:val="000B74B3"/>
    <w:rsid w:val="001C5105"/>
    <w:rsid w:val="001D63EB"/>
    <w:rsid w:val="00234B56"/>
    <w:rsid w:val="004763E4"/>
    <w:rsid w:val="00607A4A"/>
    <w:rsid w:val="006345E3"/>
    <w:rsid w:val="006458EC"/>
    <w:rsid w:val="00750371"/>
    <w:rsid w:val="008330F1"/>
    <w:rsid w:val="00890CE7"/>
    <w:rsid w:val="008B1E45"/>
    <w:rsid w:val="00990B14"/>
    <w:rsid w:val="00995F49"/>
    <w:rsid w:val="00B85E42"/>
    <w:rsid w:val="00BE608D"/>
    <w:rsid w:val="00CB4246"/>
    <w:rsid w:val="00DA3BD0"/>
    <w:rsid w:val="00DF42BB"/>
    <w:rsid w:val="00F207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B588981762834DD29D148DBF3DE7AC99">
    <w:name w:val="B588981762834DD29D148DBF3DE7AC9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3b3afcc-5861-4d96-b387-1ba508f6d7cf">
      <Terms xmlns="http://schemas.microsoft.com/office/infopath/2007/PartnerControls"/>
    </lcf76f155ced4ddcb4097134ff3c332f>
    <TaxCatchAll xmlns="44650414-d274-417c-a9b0-f6c3b4b0b90a" xsi:nil="true"/>
    <SharedWithUsers xmlns="44650414-d274-417c-a9b0-f6c3b4b0b90a">
      <UserInfo>
        <DisplayName/>
        <AccountId xsi:nil="true"/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35866A57CCDB4E9AB8C9E8BF7F2FF9" ma:contentTypeVersion="11" ma:contentTypeDescription="Create a new document." ma:contentTypeScope="" ma:versionID="62a41e8a8150bc41a65b4a86c35536b1">
  <xsd:schema xmlns:xsd="http://www.w3.org/2001/XMLSchema" xmlns:xs="http://www.w3.org/2001/XMLSchema" xmlns:p="http://schemas.microsoft.com/office/2006/metadata/properties" xmlns:ns2="73b3afcc-5861-4d96-b387-1ba508f6d7cf" xmlns:ns3="44650414-d274-417c-a9b0-f6c3b4b0b90a" targetNamespace="http://schemas.microsoft.com/office/2006/metadata/properties" ma:root="true" ma:fieldsID="71376dc2dd8660bd484e71710d06dc7d" ns2:_="" ns3:_="">
    <xsd:import namespace="73b3afcc-5861-4d96-b387-1ba508f6d7cf"/>
    <xsd:import namespace="44650414-d274-417c-a9b0-f6c3b4b0b9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b3afcc-5861-4d96-b387-1ba508f6d7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650414-d274-417c-a9b0-f6c3b4b0b90a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778b1aea-4717-4453-ad47-ad091a9180a5}" ma:internalName="TaxCatchAll" ma:showField="CatchAllData" ma:web="44650414-d274-417c-a9b0-f6c3b4b0b90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53C5235-FC35-4813-B9DD-C63BDBEB7F6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0EC128-85B3-4410-958B-A270D5BDDB49}">
  <ds:schemaRefs>
    <ds:schemaRef ds:uri="http://schemas.microsoft.com/office/2006/metadata/properties"/>
    <ds:schemaRef ds:uri="http://schemas.microsoft.com/office/infopath/2007/PartnerControls"/>
    <ds:schemaRef ds:uri="73b3afcc-5861-4d96-b387-1ba508f6d7cf"/>
    <ds:schemaRef ds:uri="44650414-d274-417c-a9b0-f6c3b4b0b90a"/>
  </ds:schemaRefs>
</ds:datastoreItem>
</file>

<file path=customXml/itemProps3.xml><?xml version="1.0" encoding="utf-8"?>
<ds:datastoreItem xmlns:ds="http://schemas.openxmlformats.org/officeDocument/2006/customXml" ds:itemID="{FA91EC6B-B846-4276-8121-AAF339C24A1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909255C-0A7B-47D7-9C00-97C948769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b3afcc-5861-4d96-b387-1ba508f6d7cf"/>
    <ds:schemaRef ds:uri="44650414-d274-417c-a9b0-f6c3b4b0b9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6</Pages>
  <Words>1794</Words>
  <Characters>10226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idential aged care</vt:lpstr>
    </vt:vector>
  </TitlesOfParts>
  <Company>Hewlett-Packard</Company>
  <LinksUpToDate>false</LinksUpToDate>
  <CharactersWithSpaces>11997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idential aged care</dc:title>
  <dc:subject/>
  <dc:creator>Fraser</dc:creator>
  <cp:keywords/>
  <dc:description/>
  <cp:lastModifiedBy>Warner, Sarah</cp:lastModifiedBy>
  <cp:revision>2</cp:revision>
  <cp:lastPrinted>2019-09-17T06:26:00Z</cp:lastPrinted>
  <dcterms:created xsi:type="dcterms:W3CDTF">2023-07-26T03:59:00Z</dcterms:created>
  <dcterms:modified xsi:type="dcterms:W3CDTF">2023-07-26T0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3-02-22T22:22:49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9da9eb85-0c0b-49b0-afe5-2a464ebffc57</vt:lpwstr>
  </property>
  <property fmtid="{D5CDD505-2E9C-101B-9397-08002B2CF9AE}" pid="8" name="MSIP_Label_2b83f8d7-e91f-4eee-a336-52a8061c0503_ContentBits">
    <vt:lpwstr>0</vt:lpwstr>
  </property>
  <property fmtid="{D5CDD505-2E9C-101B-9397-08002B2CF9AE}" pid="9" name="ContentTypeId">
    <vt:lpwstr>0x010100DD3D09C9489BCF4CBDCB69CB74A9833E</vt:lpwstr>
  </property>
  <property fmtid="{D5CDD505-2E9C-101B-9397-08002B2CF9AE}" pid="10" name="Order">
    <vt:r8>36900</vt:r8>
  </property>
  <property fmtid="{D5CDD505-2E9C-101B-9397-08002B2CF9AE}" pid="11" name="ComplianceAssetId">
    <vt:lpwstr/>
  </property>
  <property fmtid="{D5CDD505-2E9C-101B-9397-08002B2CF9AE}" pid="12" name="_ExtendedDescription">
    <vt:lpwstr/>
  </property>
  <property fmtid="{D5CDD505-2E9C-101B-9397-08002B2CF9AE}" pid="13" name="TriggerFlowInfo">
    <vt:lpwstr/>
  </property>
  <property fmtid="{D5CDD505-2E9C-101B-9397-08002B2CF9AE}" pid="14" name="MediaServiceImageTags">
    <vt:lpwstr/>
  </property>
</Properties>
</file>